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text" w:horzAnchor="margin" w:tblpY="-88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57654E" w14:paraId="516CBDBB" w14:textId="77777777" w:rsidTr="004B75D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EFCC0F" w14:textId="77777777" w:rsidR="0057654E" w:rsidRDefault="0057654E" w:rsidP="0057654E">
            <w:pPr>
              <w:pStyle w:val="Zhlav"/>
              <w:rPr>
                <w:i/>
                <w:iCs/>
                <w:sz w:val="20"/>
                <w:szCs w:val="20"/>
              </w:rPr>
            </w:pPr>
            <w:bookmarkStart w:id="0" w:name="_Hlk19101437"/>
            <w:r>
              <w:rPr>
                <w:i/>
                <w:iCs/>
                <w:sz w:val="20"/>
                <w:szCs w:val="20"/>
              </w:rPr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74299A" w14:textId="611C2758" w:rsidR="0057654E" w:rsidRPr="00901872" w:rsidRDefault="0057654E" w:rsidP="0057654E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5.1 Metodická poznámka ke kompetenčnímu dotazníku</w:t>
            </w:r>
          </w:p>
        </w:tc>
      </w:tr>
      <w:tr w:rsidR="0057654E" w14:paraId="7AE1588C" w14:textId="77777777" w:rsidTr="004B75D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B77F08" w14:textId="77777777" w:rsidR="0057654E" w:rsidRDefault="0057654E" w:rsidP="0057654E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91366A" w14:textId="615E0057" w:rsidR="0057654E" w:rsidRPr="00901872" w:rsidRDefault="0057654E" w:rsidP="0057654E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1 Tematický blok č. 1 (Produkce a</w:t>
            </w:r>
            <w:r w:rsidR="00901872">
              <w:rPr>
                <w:iCs/>
                <w:sz w:val="18"/>
                <w:szCs w:val="18"/>
              </w:rPr>
              <w:t> </w:t>
            </w:r>
            <w:r w:rsidRPr="00386D71">
              <w:rPr>
                <w:iCs/>
                <w:sz w:val="18"/>
                <w:szCs w:val="18"/>
              </w:rPr>
              <w:t>recyklace odpadů)</w:t>
            </w:r>
          </w:p>
        </w:tc>
      </w:tr>
      <w:tr w:rsidR="0057654E" w14:paraId="1F62C237" w14:textId="77777777" w:rsidTr="004B75D5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EDD1C" w14:textId="77777777" w:rsidR="0057654E" w:rsidRDefault="0057654E" w:rsidP="0057654E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454486" w14:textId="05C85C39" w:rsidR="0057654E" w:rsidRPr="00901872" w:rsidRDefault="0057654E" w:rsidP="0057654E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1.1 Téma č. 1 (Demonstrace produkce odpadů)</w:t>
            </w:r>
          </w:p>
        </w:tc>
      </w:tr>
      <w:bookmarkEnd w:id="0"/>
    </w:tbl>
    <w:p w14:paraId="1CEB17AF" w14:textId="4D8055A2" w:rsidR="00836372" w:rsidRDefault="00836372"/>
    <w:p w14:paraId="4F61F8C6" w14:textId="7C91A45C" w:rsidR="00FC7D4D" w:rsidRDefault="00FC7D4D"/>
    <w:p w14:paraId="1CD34415" w14:textId="286AFC8E" w:rsidR="00FC7D4D" w:rsidRPr="001C354F" w:rsidRDefault="00FC7D4D" w:rsidP="00FC7D4D">
      <w:pPr>
        <w:spacing w:before="240" w:after="240"/>
        <w:jc w:val="center"/>
        <w:rPr>
          <w:b/>
          <w:sz w:val="28"/>
        </w:rPr>
      </w:pPr>
      <w:r w:rsidRPr="001C354F">
        <w:rPr>
          <w:b/>
          <w:sz w:val="28"/>
        </w:rPr>
        <w:t>M</w:t>
      </w:r>
      <w:r>
        <w:rPr>
          <w:b/>
          <w:sz w:val="28"/>
        </w:rPr>
        <w:t>ETODICKÁ</w:t>
      </w:r>
      <w:r w:rsidRPr="001C354F">
        <w:rPr>
          <w:b/>
          <w:sz w:val="28"/>
        </w:rPr>
        <w:t xml:space="preserve"> </w:t>
      </w:r>
      <w:r>
        <w:rPr>
          <w:b/>
          <w:sz w:val="28"/>
        </w:rPr>
        <w:t>POZNÁMKA KE KOMPETENČNÍMU DOTAZNÍKU</w:t>
      </w:r>
    </w:p>
    <w:p w14:paraId="19D0D972" w14:textId="2B679826" w:rsidR="000B29F6" w:rsidRDefault="000B29F6" w:rsidP="00A96825">
      <w:pPr>
        <w:pStyle w:val="Odstavecseseznamem"/>
        <w:numPr>
          <w:ilvl w:val="0"/>
          <w:numId w:val="10"/>
        </w:numPr>
        <w:jc w:val="both"/>
      </w:pPr>
      <w:r w:rsidRPr="000B29F6">
        <w:t>Vstupní dotazník (Příloha 4.1) a Výstupní dotazník (Příloha 4.</w:t>
      </w:r>
      <w:r>
        <w:t>19</w:t>
      </w:r>
      <w:r w:rsidRPr="000B29F6">
        <w:t>) jsou důležitou součástí vzdělávacího programu</w:t>
      </w:r>
      <w:r>
        <w:t xml:space="preserve"> – umožňují</w:t>
      </w:r>
      <w:r w:rsidRPr="000B29F6">
        <w:t xml:space="preserve"> realizátorům programu ověřit, zda se účastníci programu v požadovaných kompetencích zlepšili. </w:t>
      </w:r>
    </w:p>
    <w:p w14:paraId="77CDE5EB" w14:textId="65150699" w:rsidR="000B29F6" w:rsidRPr="000B29F6" w:rsidRDefault="000B29F6" w:rsidP="00A96825">
      <w:pPr>
        <w:pStyle w:val="Odstavecseseznamem"/>
        <w:numPr>
          <w:ilvl w:val="0"/>
          <w:numId w:val="10"/>
        </w:numPr>
        <w:jc w:val="both"/>
      </w:pPr>
      <w:r w:rsidRPr="000B29F6">
        <w:t>Vstupní dotazník je žákům zadán ihned v úvodu vzdělávacího programu; naopak výstupní dotazník je žákům zadán na samotný závěr programu</w:t>
      </w:r>
      <w:r>
        <w:t xml:space="preserve"> – jelikož</w:t>
      </w:r>
      <w:r w:rsidRPr="000B29F6">
        <w:t xml:space="preserve"> se otázky v rámci dotazníků shodují, je možné porovnat, zda došlo u žáků ke zlepšení jejich kompetencí.</w:t>
      </w:r>
    </w:p>
    <w:p w14:paraId="1A5DF189" w14:textId="79112AA7" w:rsidR="000B29F6" w:rsidRDefault="000B29F6" w:rsidP="00A96825">
      <w:pPr>
        <w:pStyle w:val="Odstavecseseznamem"/>
        <w:numPr>
          <w:ilvl w:val="0"/>
          <w:numId w:val="10"/>
        </w:numPr>
        <w:jc w:val="both"/>
      </w:pPr>
      <w:r w:rsidRPr="000B29F6">
        <w:t xml:space="preserve">Kompetenční dotazníky byly vytvořeny s ohledem na cíle programu. Mezi hlavní cíle tohoto vzdělávacího programu patří schopnost </w:t>
      </w:r>
      <w:r>
        <w:t>přistupovat k problémům kreativně a inovativně, a to zejména v otázkách týkajících se životního prostředí. Další cíle jsou stanoveny v rámci jazykové kompetence, aktivního občanství a schopnosti práce s digitálními technologiemi.</w:t>
      </w:r>
    </w:p>
    <w:p w14:paraId="469B01B9" w14:textId="77777777" w:rsidR="000B29F6" w:rsidRDefault="000B29F6" w:rsidP="00A96825">
      <w:pPr>
        <w:pStyle w:val="Odstavecseseznamem"/>
        <w:numPr>
          <w:ilvl w:val="0"/>
          <w:numId w:val="10"/>
        </w:numPr>
        <w:jc w:val="both"/>
      </w:pPr>
      <w:r w:rsidRPr="000B29F6">
        <w:t xml:space="preserve">Tématem programu je ochrana životního prostředí, konkrétně omezení produkce odpadů. </w:t>
      </w:r>
    </w:p>
    <w:p w14:paraId="1E4AFFCF" w14:textId="77777777" w:rsidR="000B29F6" w:rsidRDefault="000B29F6" w:rsidP="000B29F6">
      <w:pPr>
        <w:pStyle w:val="Odstavecseseznamem"/>
        <w:jc w:val="both"/>
      </w:pPr>
    </w:p>
    <w:p w14:paraId="30FA5E76" w14:textId="439DF84A" w:rsidR="000B29F6" w:rsidRPr="000B29F6" w:rsidRDefault="000B29F6" w:rsidP="000B29F6">
      <w:pPr>
        <w:pStyle w:val="Odstavecseseznamem"/>
        <w:jc w:val="both"/>
        <w:rPr>
          <w:u w:val="single"/>
        </w:rPr>
      </w:pPr>
      <w:r w:rsidRPr="000B29F6">
        <w:rPr>
          <w:u w:val="single"/>
        </w:rPr>
        <w:t>V rámci klíčových kompetencí se jedná o:</w:t>
      </w:r>
    </w:p>
    <w:p w14:paraId="10069289" w14:textId="4044A500" w:rsidR="000B29F6" w:rsidRPr="000B29F6" w:rsidRDefault="000B29F6" w:rsidP="000B29F6">
      <w:pPr>
        <w:numPr>
          <w:ilvl w:val="0"/>
          <w:numId w:val="9"/>
        </w:numPr>
        <w:suppressAutoHyphens w:val="0"/>
        <w:autoSpaceDN/>
        <w:spacing w:line="259" w:lineRule="auto"/>
        <w:contextualSpacing/>
        <w:jc w:val="both"/>
        <w:textAlignment w:val="auto"/>
      </w:pPr>
      <w:r w:rsidRPr="000B29F6">
        <w:t>klíčovou kompetenci sociální a personální</w:t>
      </w:r>
      <w:r>
        <w:t xml:space="preserve"> – otázka č. 2</w:t>
      </w:r>
    </w:p>
    <w:p w14:paraId="6730580D" w14:textId="247AB782" w:rsidR="000B29F6" w:rsidRPr="000B29F6" w:rsidRDefault="000B29F6" w:rsidP="000B29F6">
      <w:pPr>
        <w:numPr>
          <w:ilvl w:val="0"/>
          <w:numId w:val="9"/>
        </w:numPr>
        <w:suppressAutoHyphens w:val="0"/>
        <w:autoSpaceDN/>
        <w:spacing w:line="259" w:lineRule="auto"/>
        <w:contextualSpacing/>
        <w:jc w:val="both"/>
        <w:textAlignment w:val="auto"/>
      </w:pPr>
      <w:r w:rsidRPr="000B29F6">
        <w:t xml:space="preserve">klíčovou kompetenci občanskou </w:t>
      </w:r>
      <w:r>
        <w:t>– otázka č. 1</w:t>
      </w:r>
    </w:p>
    <w:p w14:paraId="44AED319" w14:textId="12DECD25" w:rsidR="000B29F6" w:rsidRPr="000B29F6" w:rsidRDefault="000B29F6" w:rsidP="000B29F6">
      <w:pPr>
        <w:numPr>
          <w:ilvl w:val="0"/>
          <w:numId w:val="9"/>
        </w:numPr>
        <w:suppressAutoHyphens w:val="0"/>
        <w:autoSpaceDN/>
        <w:spacing w:line="259" w:lineRule="auto"/>
        <w:contextualSpacing/>
        <w:jc w:val="both"/>
        <w:textAlignment w:val="auto"/>
      </w:pPr>
      <w:r w:rsidRPr="000B29F6">
        <w:t>klíčovou kompetenci komunikativní</w:t>
      </w:r>
      <w:r>
        <w:t xml:space="preserve"> – otázka č. 4</w:t>
      </w:r>
    </w:p>
    <w:p w14:paraId="01E540E6" w14:textId="0870D2E5" w:rsidR="000B29F6" w:rsidRDefault="000B29F6" w:rsidP="000B29F6">
      <w:pPr>
        <w:numPr>
          <w:ilvl w:val="0"/>
          <w:numId w:val="9"/>
        </w:numPr>
        <w:suppressAutoHyphens w:val="0"/>
        <w:autoSpaceDN/>
        <w:spacing w:line="259" w:lineRule="auto"/>
        <w:contextualSpacing/>
        <w:jc w:val="both"/>
        <w:textAlignment w:val="auto"/>
      </w:pPr>
      <w:r w:rsidRPr="000B29F6">
        <w:t>klíčovou kompetenci komunikativní v cizím jazyce (v angličtině)</w:t>
      </w:r>
      <w:r>
        <w:t xml:space="preserve"> – otázka č. 5</w:t>
      </w:r>
    </w:p>
    <w:p w14:paraId="6076A715" w14:textId="6B57557C" w:rsidR="000B29F6" w:rsidRPr="000B29F6" w:rsidRDefault="000B29F6" w:rsidP="000B29F6">
      <w:pPr>
        <w:numPr>
          <w:ilvl w:val="0"/>
          <w:numId w:val="9"/>
        </w:numPr>
        <w:suppressAutoHyphens w:val="0"/>
        <w:autoSpaceDN/>
        <w:spacing w:line="259" w:lineRule="auto"/>
        <w:contextualSpacing/>
        <w:jc w:val="both"/>
        <w:textAlignment w:val="auto"/>
      </w:pPr>
      <w:r>
        <w:t>klíčovou kompetenci digitální – otázka č. 3</w:t>
      </w:r>
    </w:p>
    <w:p w14:paraId="52F770B9" w14:textId="77777777" w:rsidR="000B29F6" w:rsidRPr="000B29F6" w:rsidRDefault="000B29F6" w:rsidP="000B29F6">
      <w:pPr>
        <w:spacing w:before="240"/>
        <w:jc w:val="both"/>
        <w:rPr>
          <w:u w:val="single"/>
        </w:rPr>
      </w:pPr>
      <w:r w:rsidRPr="000B29F6">
        <w:rPr>
          <w:u w:val="single"/>
        </w:rPr>
        <w:t>Zadávání dotazníků</w:t>
      </w:r>
    </w:p>
    <w:p w14:paraId="63FC04D9" w14:textId="30D21971" w:rsidR="000B29F6" w:rsidRPr="000B29F6" w:rsidRDefault="000B29F6" w:rsidP="000B29F6">
      <w:pPr>
        <w:spacing w:before="240"/>
      </w:pPr>
      <w:r w:rsidRPr="000B29F6">
        <w:t>Při zadávání dotazníků je doporučeno žáky informovat o smyslu těchto dotazníků</w:t>
      </w:r>
      <w:r>
        <w:t>:</w:t>
      </w:r>
      <w:r>
        <w:br/>
      </w:r>
      <w:r w:rsidR="008512E4">
        <w:t>-</w:t>
      </w:r>
      <w:r w:rsidRPr="000B29F6">
        <w:t xml:space="preserve"> vstupní dotazníky měří jejich vstupní znalosti a dovednosti</w:t>
      </w:r>
      <w:r w:rsidR="008512E4">
        <w:br/>
        <w:t xml:space="preserve">- </w:t>
      </w:r>
      <w:r w:rsidRPr="000B29F6">
        <w:t>tento dotazník nebude předmětem hodnocení, jaké znají z tradičního vyučování</w:t>
      </w:r>
      <w:r>
        <w:br/>
      </w:r>
      <w:r w:rsidR="008512E4">
        <w:t xml:space="preserve">- </w:t>
      </w:r>
      <w:r>
        <w:t>s</w:t>
      </w:r>
      <w:r w:rsidRPr="000B29F6">
        <w:t>louží k porovnání znalostí a dovedností před absolvováním vzdělávacího programu a po něm</w:t>
      </w:r>
      <w:r>
        <w:br/>
        <w:t>- b</w:t>
      </w:r>
      <w:r w:rsidRPr="000B29F6">
        <w:t>ěhem samostatné práce žáků je vyučující k dispozici a odpovídá na případné dotazy</w:t>
      </w:r>
      <w:r>
        <w:br/>
        <w:t>-</w:t>
      </w:r>
      <w:r w:rsidRPr="000B29F6">
        <w:t xml:space="preserve"> vyplňování dotazníků by mělo být anonymní</w:t>
      </w:r>
      <w:r>
        <w:br/>
        <w:t xml:space="preserve">- </w:t>
      </w:r>
      <w:r w:rsidRPr="000B29F6">
        <w:t>vstupní dotazník by se měl porovnávat s výstupním dotazníkem stejného žáka, aby bylo možné zaznamenat vývoj jeho znalostí a dovedností</w:t>
      </w:r>
    </w:p>
    <w:p w14:paraId="794A4CC1" w14:textId="6D3CA703" w:rsidR="000B29F6" w:rsidRDefault="000B29F6">
      <w:pPr>
        <w:suppressAutoHyphens w:val="0"/>
        <w:autoSpaceDN/>
        <w:spacing w:line="259" w:lineRule="auto"/>
        <w:textAlignment w:val="auto"/>
      </w:pPr>
      <w:r>
        <w:br w:type="page"/>
      </w:r>
    </w:p>
    <w:tbl>
      <w:tblPr>
        <w:tblpPr w:leftFromText="142" w:rightFromText="142" w:vertAnchor="text" w:horzAnchor="margin" w:tblpY="-876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0B29F6" w14:paraId="7839CAA1" w14:textId="77777777" w:rsidTr="000B29F6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C48FCB" w14:textId="77777777" w:rsidR="000B29F6" w:rsidRDefault="000B29F6" w:rsidP="000B29F6">
            <w:pPr>
              <w:pStyle w:val="Zhlav"/>
              <w:rPr>
                <w:i/>
                <w:iCs/>
                <w:sz w:val="20"/>
                <w:szCs w:val="20"/>
              </w:rPr>
            </w:pPr>
            <w:bookmarkStart w:id="1" w:name="_Hlk86520869"/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D476B" w14:textId="77777777" w:rsidR="000B29F6" w:rsidRPr="008512E4" w:rsidRDefault="000B29F6" w:rsidP="000B29F6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5.2 Nikdy jsem…</w:t>
            </w:r>
          </w:p>
        </w:tc>
      </w:tr>
      <w:tr w:rsidR="000B29F6" w14:paraId="6D16BE6C" w14:textId="77777777" w:rsidTr="000B29F6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F7EDE" w14:textId="77777777" w:rsidR="000B29F6" w:rsidRDefault="000B29F6" w:rsidP="000B29F6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52F892" w14:textId="70EA887D" w:rsidR="000B29F6" w:rsidRPr="008512E4" w:rsidRDefault="000B29F6" w:rsidP="000B29F6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1 Tematický blok č. 1 (Produkce a</w:t>
            </w:r>
            <w:r w:rsidR="008512E4">
              <w:rPr>
                <w:iCs/>
                <w:sz w:val="18"/>
                <w:szCs w:val="18"/>
              </w:rPr>
              <w:t> </w:t>
            </w:r>
            <w:r w:rsidRPr="00386D71">
              <w:rPr>
                <w:iCs/>
                <w:sz w:val="18"/>
                <w:szCs w:val="18"/>
              </w:rPr>
              <w:t>recyklace odpadů)</w:t>
            </w:r>
          </w:p>
        </w:tc>
      </w:tr>
      <w:tr w:rsidR="000B29F6" w14:paraId="23737A83" w14:textId="77777777" w:rsidTr="000B29F6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416B8" w14:textId="77777777" w:rsidR="000B29F6" w:rsidRDefault="000B29F6" w:rsidP="000B29F6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85074" w14:textId="77777777" w:rsidR="000B29F6" w:rsidRPr="008512E4" w:rsidRDefault="000B29F6" w:rsidP="000B29F6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1.1 Téma č. 1 (Demonstrace produkce odpadů)</w:t>
            </w:r>
          </w:p>
        </w:tc>
      </w:tr>
      <w:bookmarkEnd w:id="1"/>
    </w:tbl>
    <w:p w14:paraId="4AE00DA8" w14:textId="77777777" w:rsidR="00FC7D4D" w:rsidRDefault="00FC7D4D">
      <w:pPr>
        <w:suppressAutoHyphens w:val="0"/>
        <w:autoSpaceDN/>
        <w:spacing w:line="259" w:lineRule="auto"/>
        <w:textAlignment w:val="auto"/>
      </w:pPr>
    </w:p>
    <w:p w14:paraId="7C519738" w14:textId="2613F71B" w:rsidR="00FC7D4D" w:rsidRDefault="00FC7D4D"/>
    <w:p w14:paraId="66FB9748" w14:textId="5CE78224" w:rsidR="00FC7D4D" w:rsidRDefault="00FC7D4D"/>
    <w:p w14:paraId="5208DC27" w14:textId="77777777" w:rsidR="00FC7D4D" w:rsidRPr="004817A8" w:rsidRDefault="00FC7D4D" w:rsidP="00FC7D4D">
      <w:pPr>
        <w:spacing w:before="240" w:after="240"/>
        <w:jc w:val="center"/>
        <w:rPr>
          <w:b/>
          <w:sz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FB9B636" wp14:editId="029001AC">
                <wp:simplePos x="0" y="0"/>
                <wp:positionH relativeFrom="column">
                  <wp:posOffset>4453255</wp:posOffset>
                </wp:positionH>
                <wp:positionV relativeFrom="paragraph">
                  <wp:posOffset>7117080</wp:posOffset>
                </wp:positionV>
                <wp:extent cx="1118870" cy="690245"/>
                <wp:effectExtent l="0" t="0" r="24130" b="14605"/>
                <wp:wrapSquare wrapText="bothSides"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8870" cy="6902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9C1719" w14:textId="77777777" w:rsidR="00FC7D4D" w:rsidRDefault="00FC7D4D" w:rsidP="00FC7D4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B9B636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350.65pt;margin-top:560.4pt;width:88.1pt;height:54.3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" fillcolor="white [3212]" strokecolor="white [3212]">
                <v:textbox>
                  <w:txbxContent>
                    <w:p w14:paraId="2C9C1719" w14:textId="77777777" w:rsidR="00FC7D4D" w:rsidRDefault="00FC7D4D" w:rsidP="00FC7D4D"/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sz w:val="28"/>
        </w:rPr>
        <w:t>NIKDY JSEM…</w:t>
      </w:r>
    </w:p>
    <w:tbl>
      <w:tblPr>
        <w:tblStyle w:val="Mkatabulky"/>
        <w:tblW w:w="9397" w:type="dxa"/>
        <w:tblLook w:val="04A0" w:firstRow="1" w:lastRow="0" w:firstColumn="1" w:lastColumn="0" w:noHBand="0" w:noVBand="1"/>
      </w:tblPr>
      <w:tblGrid>
        <w:gridCol w:w="4624"/>
        <w:gridCol w:w="4773"/>
      </w:tblGrid>
      <w:tr w:rsidR="00FC7D4D" w14:paraId="18781672" w14:textId="77777777" w:rsidTr="004B75D5">
        <w:trPr>
          <w:trHeight w:val="652"/>
        </w:trPr>
        <w:tc>
          <w:tcPr>
            <w:tcW w:w="4624" w:type="dxa"/>
            <w:vAlign w:val="center"/>
          </w:tcPr>
          <w:p w14:paraId="38F29E02" w14:textId="77777777" w:rsidR="00FC7D4D" w:rsidRPr="006B66D4" w:rsidRDefault="00FC7D4D" w:rsidP="004B75D5">
            <w:pPr>
              <w:jc w:val="center"/>
              <w:rPr>
                <w:b/>
                <w:bCs/>
                <w:sz w:val="24"/>
                <w:szCs w:val="24"/>
              </w:rPr>
            </w:pPr>
            <w:r w:rsidRPr="006B66D4">
              <w:rPr>
                <w:b/>
                <w:bCs/>
                <w:sz w:val="24"/>
                <w:szCs w:val="24"/>
              </w:rPr>
              <w:t>ČESKÁ VARIANTA</w:t>
            </w:r>
          </w:p>
        </w:tc>
        <w:tc>
          <w:tcPr>
            <w:tcW w:w="4773" w:type="dxa"/>
            <w:vAlign w:val="center"/>
          </w:tcPr>
          <w:p w14:paraId="4EA48466" w14:textId="77777777" w:rsidR="00FC7D4D" w:rsidRPr="006B66D4" w:rsidRDefault="00FC7D4D" w:rsidP="004B75D5">
            <w:pPr>
              <w:jc w:val="center"/>
              <w:rPr>
                <w:b/>
                <w:bCs/>
                <w:sz w:val="24"/>
                <w:szCs w:val="24"/>
              </w:rPr>
            </w:pPr>
            <w:r w:rsidRPr="006B66D4">
              <w:rPr>
                <w:b/>
                <w:bCs/>
                <w:sz w:val="24"/>
                <w:szCs w:val="24"/>
              </w:rPr>
              <w:t>ANGLICKÁ VARIANTA</w:t>
            </w:r>
          </w:p>
        </w:tc>
      </w:tr>
      <w:tr w:rsidR="00FC7D4D" w14:paraId="295DB4DC" w14:textId="77777777" w:rsidTr="004B75D5">
        <w:trPr>
          <w:trHeight w:val="652"/>
        </w:trPr>
        <w:tc>
          <w:tcPr>
            <w:tcW w:w="4624" w:type="dxa"/>
            <w:vAlign w:val="center"/>
          </w:tcPr>
          <w:p w14:paraId="5201E1A3" w14:textId="77777777" w:rsidR="00FC7D4D" w:rsidRPr="006B66D4" w:rsidRDefault="00FC7D4D" w:rsidP="004B75D5">
            <w:pPr>
              <w:rPr>
                <w:sz w:val="24"/>
                <w:szCs w:val="24"/>
              </w:rPr>
            </w:pPr>
            <w:r w:rsidRPr="006B66D4">
              <w:rPr>
                <w:sz w:val="24"/>
                <w:szCs w:val="24"/>
              </w:rPr>
              <w:t>Nikdy jsem nezaspal do školy.</w:t>
            </w:r>
          </w:p>
        </w:tc>
        <w:tc>
          <w:tcPr>
            <w:tcW w:w="4773" w:type="dxa"/>
            <w:vAlign w:val="center"/>
          </w:tcPr>
          <w:p w14:paraId="2D3A1C55" w14:textId="77777777" w:rsidR="00FC7D4D" w:rsidRPr="002066A4" w:rsidRDefault="00FC7D4D" w:rsidP="004B75D5">
            <w:pPr>
              <w:rPr>
                <w:sz w:val="24"/>
                <w:szCs w:val="24"/>
                <w:lang w:val="en-GB"/>
              </w:rPr>
            </w:pPr>
            <w:r w:rsidRPr="002066A4">
              <w:rPr>
                <w:sz w:val="24"/>
                <w:szCs w:val="24"/>
                <w:lang w:val="en-GB"/>
              </w:rPr>
              <w:t>Never have I ever overslept school.</w:t>
            </w:r>
          </w:p>
        </w:tc>
      </w:tr>
      <w:tr w:rsidR="00FC7D4D" w14:paraId="20A3D3AF" w14:textId="77777777" w:rsidTr="004B75D5">
        <w:trPr>
          <w:trHeight w:val="652"/>
        </w:trPr>
        <w:tc>
          <w:tcPr>
            <w:tcW w:w="4624" w:type="dxa"/>
            <w:vAlign w:val="center"/>
          </w:tcPr>
          <w:p w14:paraId="0AF01672" w14:textId="77777777" w:rsidR="00FC7D4D" w:rsidRPr="006B66D4" w:rsidRDefault="00FC7D4D" w:rsidP="004B75D5">
            <w:pPr>
              <w:rPr>
                <w:sz w:val="24"/>
                <w:szCs w:val="24"/>
              </w:rPr>
            </w:pPr>
            <w:r w:rsidRPr="006B66D4">
              <w:rPr>
                <w:sz w:val="24"/>
                <w:szCs w:val="24"/>
              </w:rPr>
              <w:t>Nikdy jsem nejedl kebab.</w:t>
            </w:r>
          </w:p>
        </w:tc>
        <w:tc>
          <w:tcPr>
            <w:tcW w:w="4773" w:type="dxa"/>
            <w:vAlign w:val="center"/>
          </w:tcPr>
          <w:p w14:paraId="3799C192" w14:textId="1522C487" w:rsidR="00FC7D4D" w:rsidRPr="002066A4" w:rsidRDefault="00FC7D4D" w:rsidP="004B75D5">
            <w:pPr>
              <w:rPr>
                <w:sz w:val="24"/>
                <w:szCs w:val="24"/>
                <w:lang w:val="en-GB"/>
              </w:rPr>
            </w:pPr>
            <w:r w:rsidRPr="002066A4">
              <w:rPr>
                <w:sz w:val="24"/>
                <w:szCs w:val="24"/>
                <w:lang w:val="en-GB"/>
              </w:rPr>
              <w:t>Never have I ever eaten a kebab.</w:t>
            </w:r>
          </w:p>
        </w:tc>
      </w:tr>
      <w:tr w:rsidR="00FC7D4D" w14:paraId="3BC9AFA4" w14:textId="77777777" w:rsidTr="004B75D5">
        <w:trPr>
          <w:trHeight w:val="652"/>
        </w:trPr>
        <w:tc>
          <w:tcPr>
            <w:tcW w:w="4624" w:type="dxa"/>
            <w:vAlign w:val="center"/>
          </w:tcPr>
          <w:p w14:paraId="47FCABA7" w14:textId="77777777" w:rsidR="00FC7D4D" w:rsidRPr="006B66D4" w:rsidRDefault="00FC7D4D" w:rsidP="004B75D5">
            <w:pPr>
              <w:rPr>
                <w:sz w:val="24"/>
                <w:szCs w:val="24"/>
              </w:rPr>
            </w:pPr>
            <w:r w:rsidRPr="006B66D4">
              <w:rPr>
                <w:sz w:val="24"/>
                <w:szCs w:val="24"/>
              </w:rPr>
              <w:t>Nikdy se mi nevybil telefon.</w:t>
            </w:r>
          </w:p>
        </w:tc>
        <w:tc>
          <w:tcPr>
            <w:tcW w:w="4773" w:type="dxa"/>
            <w:vAlign w:val="center"/>
          </w:tcPr>
          <w:p w14:paraId="4351FFA8" w14:textId="2466E7C4" w:rsidR="00FC7D4D" w:rsidRPr="002066A4" w:rsidRDefault="00FC7D4D" w:rsidP="004B75D5">
            <w:pPr>
              <w:rPr>
                <w:sz w:val="24"/>
                <w:szCs w:val="24"/>
                <w:lang w:val="en-GB"/>
              </w:rPr>
            </w:pPr>
            <w:r w:rsidRPr="002066A4">
              <w:rPr>
                <w:sz w:val="24"/>
                <w:szCs w:val="24"/>
                <w:lang w:val="en-GB"/>
              </w:rPr>
              <w:t>Never have I ever let my phone die.</w:t>
            </w:r>
          </w:p>
        </w:tc>
      </w:tr>
      <w:tr w:rsidR="00FC7D4D" w14:paraId="0294E493" w14:textId="77777777" w:rsidTr="004B75D5">
        <w:trPr>
          <w:trHeight w:val="652"/>
        </w:trPr>
        <w:tc>
          <w:tcPr>
            <w:tcW w:w="4624" w:type="dxa"/>
            <w:vAlign w:val="center"/>
          </w:tcPr>
          <w:p w14:paraId="4363F7BA" w14:textId="77777777" w:rsidR="00FC7D4D" w:rsidRPr="006B66D4" w:rsidRDefault="00FC7D4D" w:rsidP="004B75D5">
            <w:pPr>
              <w:rPr>
                <w:sz w:val="24"/>
                <w:szCs w:val="24"/>
              </w:rPr>
            </w:pPr>
            <w:r w:rsidRPr="006B66D4">
              <w:rPr>
                <w:sz w:val="24"/>
                <w:szCs w:val="24"/>
              </w:rPr>
              <w:t>Nikdy jsem neletěl letadlem.</w:t>
            </w:r>
          </w:p>
        </w:tc>
        <w:tc>
          <w:tcPr>
            <w:tcW w:w="4773" w:type="dxa"/>
            <w:vAlign w:val="center"/>
          </w:tcPr>
          <w:p w14:paraId="6D23698B" w14:textId="77777777" w:rsidR="00FC7D4D" w:rsidRPr="002066A4" w:rsidRDefault="00FC7D4D" w:rsidP="004B75D5">
            <w:pPr>
              <w:rPr>
                <w:sz w:val="24"/>
                <w:szCs w:val="24"/>
                <w:lang w:val="en-GB"/>
              </w:rPr>
            </w:pPr>
            <w:r w:rsidRPr="002066A4">
              <w:rPr>
                <w:sz w:val="24"/>
                <w:szCs w:val="24"/>
                <w:lang w:val="en-GB"/>
              </w:rPr>
              <w:t>Never have I ever flown a plane.</w:t>
            </w:r>
          </w:p>
        </w:tc>
      </w:tr>
      <w:tr w:rsidR="00FC7D4D" w14:paraId="44E91BCF" w14:textId="77777777" w:rsidTr="004B75D5">
        <w:trPr>
          <w:trHeight w:val="652"/>
        </w:trPr>
        <w:tc>
          <w:tcPr>
            <w:tcW w:w="4624" w:type="dxa"/>
            <w:vAlign w:val="center"/>
          </w:tcPr>
          <w:p w14:paraId="25117E3F" w14:textId="77777777" w:rsidR="00FC7D4D" w:rsidRPr="006B66D4" w:rsidRDefault="00FC7D4D" w:rsidP="004B75D5">
            <w:pPr>
              <w:rPr>
                <w:sz w:val="24"/>
                <w:szCs w:val="24"/>
              </w:rPr>
            </w:pPr>
            <w:r w:rsidRPr="006B66D4">
              <w:rPr>
                <w:sz w:val="24"/>
                <w:szCs w:val="24"/>
              </w:rPr>
              <w:t>Nikdy jsem nezapomněl na písemku.</w:t>
            </w:r>
          </w:p>
        </w:tc>
        <w:tc>
          <w:tcPr>
            <w:tcW w:w="4773" w:type="dxa"/>
            <w:vAlign w:val="center"/>
          </w:tcPr>
          <w:p w14:paraId="2B24FC20" w14:textId="19BC6AA3" w:rsidR="00FC7D4D" w:rsidRPr="002066A4" w:rsidRDefault="00FC7D4D" w:rsidP="004B75D5">
            <w:pPr>
              <w:rPr>
                <w:sz w:val="24"/>
                <w:szCs w:val="24"/>
                <w:lang w:val="en-GB"/>
              </w:rPr>
            </w:pPr>
            <w:r w:rsidRPr="002066A4">
              <w:rPr>
                <w:sz w:val="24"/>
                <w:szCs w:val="24"/>
                <w:lang w:val="en-GB"/>
              </w:rPr>
              <w:t>Never have I ever forgot</w:t>
            </w:r>
            <w:r w:rsidR="002066A4">
              <w:rPr>
                <w:sz w:val="24"/>
                <w:szCs w:val="24"/>
                <w:lang w:val="en-GB"/>
              </w:rPr>
              <w:t>ten</w:t>
            </w:r>
            <w:r w:rsidRPr="002066A4">
              <w:rPr>
                <w:sz w:val="24"/>
                <w:szCs w:val="24"/>
                <w:lang w:val="en-GB"/>
              </w:rPr>
              <w:t xml:space="preserve"> about an exam.</w:t>
            </w:r>
          </w:p>
        </w:tc>
      </w:tr>
      <w:tr w:rsidR="00FC7D4D" w14:paraId="7D4EA052" w14:textId="77777777" w:rsidTr="004B75D5">
        <w:trPr>
          <w:trHeight w:val="652"/>
        </w:trPr>
        <w:tc>
          <w:tcPr>
            <w:tcW w:w="4624" w:type="dxa"/>
            <w:vAlign w:val="center"/>
          </w:tcPr>
          <w:p w14:paraId="3DDCB947" w14:textId="77777777" w:rsidR="00FC7D4D" w:rsidRPr="006B66D4" w:rsidRDefault="00FC7D4D" w:rsidP="004B75D5">
            <w:pPr>
              <w:rPr>
                <w:sz w:val="24"/>
                <w:szCs w:val="24"/>
              </w:rPr>
            </w:pPr>
            <w:r w:rsidRPr="006B66D4">
              <w:rPr>
                <w:sz w:val="24"/>
                <w:szCs w:val="24"/>
              </w:rPr>
              <w:t>Nikdy jsem neměl nic zlomeného.</w:t>
            </w:r>
          </w:p>
        </w:tc>
        <w:tc>
          <w:tcPr>
            <w:tcW w:w="4773" w:type="dxa"/>
            <w:vAlign w:val="center"/>
          </w:tcPr>
          <w:p w14:paraId="57BCB3E8" w14:textId="77777777" w:rsidR="00FC7D4D" w:rsidRPr="002066A4" w:rsidRDefault="00FC7D4D" w:rsidP="004B75D5">
            <w:pPr>
              <w:rPr>
                <w:sz w:val="24"/>
                <w:szCs w:val="24"/>
                <w:lang w:val="en-GB"/>
              </w:rPr>
            </w:pPr>
            <w:r w:rsidRPr="002066A4">
              <w:rPr>
                <w:sz w:val="24"/>
                <w:szCs w:val="24"/>
                <w:lang w:val="en-GB"/>
              </w:rPr>
              <w:t>Never have I ever broken a bone.</w:t>
            </w:r>
          </w:p>
        </w:tc>
      </w:tr>
      <w:tr w:rsidR="00FC7D4D" w14:paraId="73355FF8" w14:textId="77777777" w:rsidTr="004B75D5">
        <w:trPr>
          <w:trHeight w:val="652"/>
        </w:trPr>
        <w:tc>
          <w:tcPr>
            <w:tcW w:w="4624" w:type="dxa"/>
            <w:vAlign w:val="center"/>
          </w:tcPr>
          <w:p w14:paraId="4C697036" w14:textId="77777777" w:rsidR="00FC7D4D" w:rsidRPr="006B66D4" w:rsidRDefault="00FC7D4D" w:rsidP="004B75D5">
            <w:pPr>
              <w:rPr>
                <w:sz w:val="24"/>
                <w:szCs w:val="24"/>
              </w:rPr>
            </w:pPr>
            <w:r w:rsidRPr="006B66D4">
              <w:rPr>
                <w:sz w:val="24"/>
                <w:szCs w:val="24"/>
              </w:rPr>
              <w:t>Nikdy jsem si sám neostříhal vlasy.</w:t>
            </w:r>
          </w:p>
        </w:tc>
        <w:tc>
          <w:tcPr>
            <w:tcW w:w="4773" w:type="dxa"/>
            <w:vAlign w:val="center"/>
          </w:tcPr>
          <w:p w14:paraId="04029C5D" w14:textId="77777777" w:rsidR="00FC7D4D" w:rsidRPr="002066A4" w:rsidRDefault="00FC7D4D" w:rsidP="004B75D5">
            <w:pPr>
              <w:rPr>
                <w:sz w:val="24"/>
                <w:szCs w:val="24"/>
                <w:lang w:val="en-GB"/>
              </w:rPr>
            </w:pPr>
            <w:r w:rsidRPr="002066A4">
              <w:rPr>
                <w:sz w:val="24"/>
                <w:szCs w:val="24"/>
                <w:lang w:val="en-GB"/>
              </w:rPr>
              <w:t>Never have I ever cut my own hair.</w:t>
            </w:r>
          </w:p>
        </w:tc>
      </w:tr>
      <w:tr w:rsidR="00FC7D4D" w14:paraId="13D9DD00" w14:textId="77777777" w:rsidTr="004B75D5">
        <w:trPr>
          <w:trHeight w:val="652"/>
        </w:trPr>
        <w:tc>
          <w:tcPr>
            <w:tcW w:w="4624" w:type="dxa"/>
            <w:vAlign w:val="center"/>
          </w:tcPr>
          <w:p w14:paraId="61AF922C" w14:textId="77777777" w:rsidR="00FC7D4D" w:rsidRPr="006B66D4" w:rsidRDefault="00FC7D4D" w:rsidP="004B75D5">
            <w:pPr>
              <w:rPr>
                <w:sz w:val="24"/>
                <w:szCs w:val="24"/>
              </w:rPr>
            </w:pPr>
            <w:r w:rsidRPr="006B66D4">
              <w:rPr>
                <w:sz w:val="24"/>
                <w:szCs w:val="24"/>
              </w:rPr>
              <w:t>Nikdy jsem nenahrál fotku na Instagram.</w:t>
            </w:r>
          </w:p>
        </w:tc>
        <w:tc>
          <w:tcPr>
            <w:tcW w:w="4773" w:type="dxa"/>
            <w:vAlign w:val="center"/>
          </w:tcPr>
          <w:p w14:paraId="27877D2D" w14:textId="77777777" w:rsidR="00FC7D4D" w:rsidRPr="002066A4" w:rsidRDefault="00FC7D4D" w:rsidP="004B75D5">
            <w:pPr>
              <w:rPr>
                <w:sz w:val="24"/>
                <w:szCs w:val="24"/>
                <w:lang w:val="en-GB"/>
              </w:rPr>
            </w:pPr>
            <w:r w:rsidRPr="002066A4">
              <w:rPr>
                <w:sz w:val="24"/>
                <w:szCs w:val="24"/>
                <w:lang w:val="en-GB"/>
              </w:rPr>
              <w:t>Never have I ever uploaded a photo to Instagram.</w:t>
            </w:r>
          </w:p>
        </w:tc>
      </w:tr>
      <w:tr w:rsidR="00FC7D4D" w14:paraId="0BF16F9B" w14:textId="77777777" w:rsidTr="004B75D5">
        <w:trPr>
          <w:trHeight w:val="652"/>
        </w:trPr>
        <w:tc>
          <w:tcPr>
            <w:tcW w:w="4624" w:type="dxa"/>
            <w:vAlign w:val="center"/>
          </w:tcPr>
          <w:p w14:paraId="27FFFE93" w14:textId="77777777" w:rsidR="00FC7D4D" w:rsidRPr="006B66D4" w:rsidRDefault="00FC7D4D" w:rsidP="004B75D5">
            <w:pPr>
              <w:rPr>
                <w:sz w:val="24"/>
                <w:szCs w:val="24"/>
              </w:rPr>
            </w:pPr>
            <w:r w:rsidRPr="006B66D4">
              <w:rPr>
                <w:sz w:val="24"/>
                <w:szCs w:val="24"/>
              </w:rPr>
              <w:t>Nikdy jsem nebrečel u filmu.</w:t>
            </w:r>
          </w:p>
        </w:tc>
        <w:tc>
          <w:tcPr>
            <w:tcW w:w="4773" w:type="dxa"/>
            <w:vAlign w:val="center"/>
          </w:tcPr>
          <w:p w14:paraId="22D62260" w14:textId="1AD60566" w:rsidR="00FC7D4D" w:rsidRPr="002066A4" w:rsidRDefault="00FC7D4D" w:rsidP="004B75D5">
            <w:pPr>
              <w:rPr>
                <w:sz w:val="24"/>
                <w:szCs w:val="24"/>
                <w:lang w:val="en-GB"/>
              </w:rPr>
            </w:pPr>
            <w:r w:rsidRPr="002066A4">
              <w:rPr>
                <w:sz w:val="24"/>
                <w:szCs w:val="24"/>
                <w:lang w:val="en-GB"/>
              </w:rPr>
              <w:t>Never have I ever cried at a movie.</w:t>
            </w:r>
          </w:p>
        </w:tc>
      </w:tr>
      <w:tr w:rsidR="00FC7D4D" w14:paraId="62DD9B54" w14:textId="77777777" w:rsidTr="004B75D5">
        <w:trPr>
          <w:trHeight w:val="652"/>
        </w:trPr>
        <w:tc>
          <w:tcPr>
            <w:tcW w:w="4624" w:type="dxa"/>
            <w:vAlign w:val="center"/>
          </w:tcPr>
          <w:p w14:paraId="48533FA9" w14:textId="77777777" w:rsidR="00FC7D4D" w:rsidRPr="006B66D4" w:rsidRDefault="00FC7D4D" w:rsidP="004B75D5">
            <w:pPr>
              <w:rPr>
                <w:sz w:val="24"/>
                <w:szCs w:val="24"/>
              </w:rPr>
            </w:pPr>
            <w:r w:rsidRPr="006B66D4">
              <w:rPr>
                <w:sz w:val="24"/>
                <w:szCs w:val="24"/>
              </w:rPr>
              <w:t>Nikdy jsem nezkazil jídlo, co jsem vařil.</w:t>
            </w:r>
          </w:p>
        </w:tc>
        <w:tc>
          <w:tcPr>
            <w:tcW w:w="4773" w:type="dxa"/>
            <w:vAlign w:val="center"/>
          </w:tcPr>
          <w:p w14:paraId="3CBE12A2" w14:textId="77777777" w:rsidR="00FC7D4D" w:rsidRPr="002066A4" w:rsidRDefault="00FC7D4D" w:rsidP="004B75D5">
            <w:pPr>
              <w:rPr>
                <w:sz w:val="24"/>
                <w:szCs w:val="24"/>
                <w:lang w:val="en-GB"/>
              </w:rPr>
            </w:pPr>
            <w:r w:rsidRPr="002066A4">
              <w:rPr>
                <w:sz w:val="24"/>
                <w:szCs w:val="24"/>
                <w:lang w:val="en-GB"/>
              </w:rPr>
              <w:t>Never have I ever spoiled the food I cooked.</w:t>
            </w:r>
          </w:p>
        </w:tc>
      </w:tr>
      <w:tr w:rsidR="00FC7D4D" w14:paraId="49A29F7D" w14:textId="77777777" w:rsidTr="004B75D5">
        <w:trPr>
          <w:trHeight w:val="652"/>
        </w:trPr>
        <w:tc>
          <w:tcPr>
            <w:tcW w:w="4624" w:type="dxa"/>
            <w:vAlign w:val="center"/>
          </w:tcPr>
          <w:p w14:paraId="6A9CD47B" w14:textId="77777777" w:rsidR="00FC7D4D" w:rsidRPr="006B66D4" w:rsidRDefault="00FC7D4D" w:rsidP="004B75D5">
            <w:pPr>
              <w:rPr>
                <w:sz w:val="24"/>
                <w:szCs w:val="24"/>
              </w:rPr>
            </w:pPr>
            <w:r w:rsidRPr="006B66D4">
              <w:rPr>
                <w:sz w:val="24"/>
                <w:szCs w:val="24"/>
              </w:rPr>
              <w:t>Nikdy jsem nepil kávu.</w:t>
            </w:r>
          </w:p>
        </w:tc>
        <w:tc>
          <w:tcPr>
            <w:tcW w:w="4773" w:type="dxa"/>
            <w:vAlign w:val="center"/>
          </w:tcPr>
          <w:p w14:paraId="1D907343" w14:textId="00F7033A" w:rsidR="00FC7D4D" w:rsidRPr="002066A4" w:rsidRDefault="00FC7D4D" w:rsidP="004B75D5">
            <w:pPr>
              <w:rPr>
                <w:sz w:val="24"/>
                <w:szCs w:val="24"/>
                <w:lang w:val="en-GB"/>
              </w:rPr>
            </w:pPr>
            <w:r w:rsidRPr="002066A4">
              <w:rPr>
                <w:sz w:val="24"/>
                <w:szCs w:val="24"/>
                <w:lang w:val="en-GB"/>
              </w:rPr>
              <w:t>Never have I ever dr</w:t>
            </w:r>
            <w:r w:rsidR="00A8396C">
              <w:rPr>
                <w:sz w:val="24"/>
                <w:szCs w:val="24"/>
                <w:lang w:val="en-GB"/>
              </w:rPr>
              <w:t>u</w:t>
            </w:r>
            <w:r w:rsidRPr="002066A4">
              <w:rPr>
                <w:sz w:val="24"/>
                <w:szCs w:val="24"/>
                <w:lang w:val="en-GB"/>
              </w:rPr>
              <w:t>nk a coffee.</w:t>
            </w:r>
          </w:p>
        </w:tc>
      </w:tr>
      <w:tr w:rsidR="00FC7D4D" w14:paraId="187FA3F2" w14:textId="77777777" w:rsidTr="004B75D5">
        <w:trPr>
          <w:trHeight w:val="652"/>
        </w:trPr>
        <w:tc>
          <w:tcPr>
            <w:tcW w:w="4624" w:type="dxa"/>
            <w:vAlign w:val="center"/>
          </w:tcPr>
          <w:p w14:paraId="7ECD698E" w14:textId="77777777" w:rsidR="00FC7D4D" w:rsidRPr="006B66D4" w:rsidRDefault="00FC7D4D" w:rsidP="004B75D5">
            <w:pPr>
              <w:rPr>
                <w:sz w:val="24"/>
                <w:szCs w:val="24"/>
              </w:rPr>
            </w:pPr>
            <w:r w:rsidRPr="006B66D4">
              <w:rPr>
                <w:sz w:val="24"/>
                <w:szCs w:val="24"/>
              </w:rPr>
              <w:t>Nikdy jsem nezpíval ve sprše.</w:t>
            </w:r>
          </w:p>
        </w:tc>
        <w:tc>
          <w:tcPr>
            <w:tcW w:w="4773" w:type="dxa"/>
            <w:vAlign w:val="center"/>
          </w:tcPr>
          <w:p w14:paraId="2957630D" w14:textId="7B6315F8" w:rsidR="00FC7D4D" w:rsidRPr="002066A4" w:rsidRDefault="00FC7D4D" w:rsidP="004B75D5">
            <w:pPr>
              <w:rPr>
                <w:sz w:val="24"/>
                <w:szCs w:val="24"/>
                <w:lang w:val="en-GB"/>
              </w:rPr>
            </w:pPr>
            <w:r w:rsidRPr="002066A4">
              <w:rPr>
                <w:sz w:val="24"/>
                <w:szCs w:val="24"/>
                <w:lang w:val="en-GB"/>
              </w:rPr>
              <w:t>Never have I ever s</w:t>
            </w:r>
            <w:r w:rsidR="00A8396C">
              <w:rPr>
                <w:sz w:val="24"/>
                <w:szCs w:val="24"/>
                <w:lang w:val="en-GB"/>
              </w:rPr>
              <w:t>u</w:t>
            </w:r>
            <w:r w:rsidRPr="002066A4">
              <w:rPr>
                <w:sz w:val="24"/>
                <w:szCs w:val="24"/>
                <w:lang w:val="en-GB"/>
              </w:rPr>
              <w:t>ng in the shower.</w:t>
            </w:r>
          </w:p>
        </w:tc>
      </w:tr>
      <w:tr w:rsidR="00FC7D4D" w14:paraId="215857EC" w14:textId="77777777" w:rsidTr="004B75D5">
        <w:trPr>
          <w:trHeight w:val="652"/>
        </w:trPr>
        <w:tc>
          <w:tcPr>
            <w:tcW w:w="4624" w:type="dxa"/>
            <w:vAlign w:val="center"/>
          </w:tcPr>
          <w:p w14:paraId="73C1338F" w14:textId="77777777" w:rsidR="00FC7D4D" w:rsidRPr="006B66D4" w:rsidRDefault="00FC7D4D" w:rsidP="004B75D5">
            <w:pPr>
              <w:rPr>
                <w:sz w:val="24"/>
                <w:szCs w:val="24"/>
              </w:rPr>
            </w:pPr>
            <w:r w:rsidRPr="006B66D4">
              <w:rPr>
                <w:sz w:val="24"/>
                <w:szCs w:val="24"/>
              </w:rPr>
              <w:t>Nikdy jsem nespal ve stanu.</w:t>
            </w:r>
          </w:p>
        </w:tc>
        <w:tc>
          <w:tcPr>
            <w:tcW w:w="4773" w:type="dxa"/>
            <w:vAlign w:val="center"/>
          </w:tcPr>
          <w:p w14:paraId="55E3DB13" w14:textId="77777777" w:rsidR="00FC7D4D" w:rsidRPr="002066A4" w:rsidRDefault="00FC7D4D" w:rsidP="004B75D5">
            <w:pPr>
              <w:rPr>
                <w:sz w:val="24"/>
                <w:szCs w:val="24"/>
                <w:lang w:val="en-GB"/>
              </w:rPr>
            </w:pPr>
            <w:r w:rsidRPr="002066A4">
              <w:rPr>
                <w:sz w:val="24"/>
                <w:szCs w:val="24"/>
                <w:lang w:val="en-GB"/>
              </w:rPr>
              <w:t>Never have I ever slept in a tent.</w:t>
            </w:r>
          </w:p>
        </w:tc>
      </w:tr>
      <w:tr w:rsidR="00FC7D4D" w14:paraId="5819B054" w14:textId="77777777" w:rsidTr="004B75D5">
        <w:trPr>
          <w:trHeight w:val="652"/>
        </w:trPr>
        <w:tc>
          <w:tcPr>
            <w:tcW w:w="4624" w:type="dxa"/>
            <w:vAlign w:val="center"/>
          </w:tcPr>
          <w:p w14:paraId="5531C16A" w14:textId="77777777" w:rsidR="00FC7D4D" w:rsidRPr="006B66D4" w:rsidRDefault="00FC7D4D" w:rsidP="004B75D5">
            <w:pPr>
              <w:rPr>
                <w:sz w:val="24"/>
                <w:szCs w:val="24"/>
              </w:rPr>
            </w:pPr>
            <w:r w:rsidRPr="006B66D4">
              <w:rPr>
                <w:sz w:val="24"/>
                <w:szCs w:val="24"/>
              </w:rPr>
              <w:t>Nikdy jsem při této hře nepodváděl.</w:t>
            </w:r>
          </w:p>
        </w:tc>
        <w:tc>
          <w:tcPr>
            <w:tcW w:w="4773" w:type="dxa"/>
            <w:vAlign w:val="center"/>
          </w:tcPr>
          <w:p w14:paraId="70D5E0B0" w14:textId="77777777" w:rsidR="00FC7D4D" w:rsidRPr="002066A4" w:rsidRDefault="00FC7D4D" w:rsidP="004B75D5">
            <w:pPr>
              <w:rPr>
                <w:sz w:val="24"/>
                <w:szCs w:val="24"/>
                <w:lang w:val="en-GB"/>
              </w:rPr>
            </w:pPr>
            <w:r w:rsidRPr="002066A4">
              <w:rPr>
                <w:sz w:val="24"/>
                <w:szCs w:val="24"/>
                <w:lang w:val="en-GB"/>
              </w:rPr>
              <w:t>Never have I ever cheated in this game.</w:t>
            </w:r>
          </w:p>
        </w:tc>
      </w:tr>
    </w:tbl>
    <w:p w14:paraId="6C8E7209" w14:textId="77777777" w:rsidR="00FC7D4D" w:rsidRDefault="00FC7D4D" w:rsidP="00FC7D4D"/>
    <w:p w14:paraId="387888E1" w14:textId="4308F4DC" w:rsidR="00FC7D4D" w:rsidRDefault="00FC7D4D">
      <w:pPr>
        <w:suppressAutoHyphens w:val="0"/>
        <w:autoSpaceDN/>
        <w:spacing w:line="259" w:lineRule="auto"/>
        <w:textAlignment w:val="auto"/>
      </w:pPr>
      <w:r>
        <w:br w:type="page"/>
      </w:r>
    </w:p>
    <w:tbl>
      <w:tblPr>
        <w:tblpPr w:leftFromText="142" w:rightFromText="142" w:vertAnchor="text" w:horzAnchor="margin" w:tblpY="-88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FC7D4D" w14:paraId="383F302D" w14:textId="77777777" w:rsidTr="004B75D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EEEF28" w14:textId="77777777" w:rsidR="00FC7D4D" w:rsidRDefault="00FC7D4D" w:rsidP="00FC7D4D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9848F" w14:textId="78DD507B" w:rsidR="00FC7D4D" w:rsidRPr="001E6704" w:rsidRDefault="00FC7D4D" w:rsidP="00FC7D4D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5.5</w:t>
            </w:r>
            <w:r w:rsidR="001F366C">
              <w:rPr>
                <w:iCs/>
                <w:sz w:val="18"/>
                <w:szCs w:val="18"/>
              </w:rPr>
              <w:t xml:space="preserve"> Kufr</w:t>
            </w:r>
            <w:r w:rsidR="008168D8">
              <w:rPr>
                <w:iCs/>
                <w:sz w:val="18"/>
                <w:szCs w:val="18"/>
              </w:rPr>
              <w:t xml:space="preserve"> - kartičky</w:t>
            </w:r>
          </w:p>
        </w:tc>
      </w:tr>
      <w:tr w:rsidR="00FC7D4D" w14:paraId="1668A745" w14:textId="77777777" w:rsidTr="004B75D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27FA19" w14:textId="77777777" w:rsidR="00FC7D4D" w:rsidRDefault="00FC7D4D" w:rsidP="00FC7D4D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2836B" w14:textId="1F99E091" w:rsidR="00FC7D4D" w:rsidRPr="001E6704" w:rsidRDefault="00FC7D4D" w:rsidP="00FC7D4D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1 Tematický blok č. 1 (Produkce a</w:t>
            </w:r>
            <w:r w:rsidR="001E6704">
              <w:rPr>
                <w:iCs/>
                <w:sz w:val="18"/>
                <w:szCs w:val="18"/>
              </w:rPr>
              <w:t> </w:t>
            </w:r>
            <w:r w:rsidRPr="00386D71">
              <w:rPr>
                <w:iCs/>
                <w:sz w:val="18"/>
                <w:szCs w:val="18"/>
              </w:rPr>
              <w:t>recyklace odpadů)</w:t>
            </w:r>
          </w:p>
        </w:tc>
      </w:tr>
      <w:tr w:rsidR="00FC7D4D" w14:paraId="01D4B155" w14:textId="77777777" w:rsidTr="004B75D5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E5BE3C" w14:textId="77777777" w:rsidR="00FC7D4D" w:rsidRDefault="00FC7D4D" w:rsidP="00FC7D4D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BFD82A" w14:textId="2919F1BE" w:rsidR="00FC7D4D" w:rsidRPr="001E6704" w:rsidRDefault="00FC7D4D" w:rsidP="00FC7D4D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1.2 Téma č. 2 (Recyklace a její limity)</w:t>
            </w:r>
          </w:p>
        </w:tc>
      </w:tr>
    </w:tbl>
    <w:p w14:paraId="49A66294" w14:textId="3C49CD72" w:rsidR="00FC7D4D" w:rsidRDefault="00FC7D4D"/>
    <w:tbl>
      <w:tblPr>
        <w:tblStyle w:val="Mkatabulky"/>
        <w:tblW w:w="9402" w:type="dxa"/>
        <w:tblLook w:val="04A0" w:firstRow="1" w:lastRow="0" w:firstColumn="1" w:lastColumn="0" w:noHBand="0" w:noVBand="1"/>
      </w:tblPr>
      <w:tblGrid>
        <w:gridCol w:w="4701"/>
        <w:gridCol w:w="4701"/>
      </w:tblGrid>
      <w:tr w:rsidR="00A8465E" w14:paraId="58D66C91" w14:textId="77777777" w:rsidTr="00D4400C">
        <w:trPr>
          <w:trHeight w:val="1827"/>
        </w:trPr>
        <w:tc>
          <w:tcPr>
            <w:tcW w:w="4701" w:type="dxa"/>
            <w:vAlign w:val="center"/>
          </w:tcPr>
          <w:p w14:paraId="26DAA1C8" w14:textId="633DBB73" w:rsidR="00A8465E" w:rsidRPr="00A8465E" w:rsidRDefault="00A8465E" w:rsidP="00A8465E">
            <w:pPr>
              <w:jc w:val="center"/>
              <w:rPr>
                <w:b/>
                <w:bCs/>
                <w:iCs/>
                <w:sz w:val="56"/>
                <w:szCs w:val="56"/>
              </w:rPr>
            </w:pPr>
            <w:r w:rsidRPr="00A8465E">
              <w:rPr>
                <w:b/>
                <w:bCs/>
                <w:iCs/>
                <w:sz w:val="56"/>
                <w:szCs w:val="56"/>
              </w:rPr>
              <w:t>RECYKLACE</w:t>
            </w:r>
          </w:p>
        </w:tc>
        <w:tc>
          <w:tcPr>
            <w:tcW w:w="4701" w:type="dxa"/>
            <w:vAlign w:val="center"/>
          </w:tcPr>
          <w:p w14:paraId="2C7D2A8F" w14:textId="5DB19C23" w:rsidR="00A8465E" w:rsidRPr="00A8465E" w:rsidRDefault="00A8465E" w:rsidP="00A8465E">
            <w:pPr>
              <w:jc w:val="center"/>
              <w:rPr>
                <w:b/>
                <w:bCs/>
                <w:iCs/>
                <w:sz w:val="56"/>
                <w:szCs w:val="56"/>
              </w:rPr>
            </w:pPr>
            <w:r w:rsidRPr="00A8465E">
              <w:rPr>
                <w:b/>
                <w:bCs/>
                <w:iCs/>
                <w:sz w:val="56"/>
                <w:szCs w:val="56"/>
              </w:rPr>
              <w:t>POLYSTYREN</w:t>
            </w:r>
          </w:p>
        </w:tc>
      </w:tr>
      <w:tr w:rsidR="00A8465E" w14:paraId="313F8D78" w14:textId="77777777" w:rsidTr="00D4400C">
        <w:trPr>
          <w:trHeight w:val="1742"/>
        </w:trPr>
        <w:tc>
          <w:tcPr>
            <w:tcW w:w="4701" w:type="dxa"/>
            <w:vAlign w:val="center"/>
          </w:tcPr>
          <w:p w14:paraId="350FCE7E" w14:textId="51DA9FB7" w:rsidR="00A8465E" w:rsidRPr="00A8465E" w:rsidRDefault="00A8465E" w:rsidP="00A8465E">
            <w:pPr>
              <w:jc w:val="center"/>
              <w:rPr>
                <w:b/>
                <w:bCs/>
                <w:iCs/>
                <w:sz w:val="56"/>
                <w:szCs w:val="56"/>
              </w:rPr>
            </w:pPr>
            <w:r w:rsidRPr="00A8465E">
              <w:rPr>
                <w:b/>
                <w:bCs/>
                <w:iCs/>
                <w:sz w:val="56"/>
                <w:szCs w:val="56"/>
              </w:rPr>
              <w:t>KONTEJNER</w:t>
            </w:r>
          </w:p>
        </w:tc>
        <w:tc>
          <w:tcPr>
            <w:tcW w:w="4701" w:type="dxa"/>
            <w:vAlign w:val="center"/>
          </w:tcPr>
          <w:p w14:paraId="3A718D1E" w14:textId="0B7F7A56" w:rsidR="00A8465E" w:rsidRPr="00A8465E" w:rsidRDefault="00A8465E" w:rsidP="00A8465E">
            <w:pPr>
              <w:jc w:val="center"/>
              <w:rPr>
                <w:b/>
                <w:bCs/>
                <w:iCs/>
                <w:sz w:val="56"/>
                <w:szCs w:val="56"/>
              </w:rPr>
            </w:pPr>
            <w:r w:rsidRPr="00A8465E">
              <w:rPr>
                <w:b/>
                <w:bCs/>
                <w:iCs/>
                <w:sz w:val="56"/>
                <w:szCs w:val="56"/>
              </w:rPr>
              <w:t>ZNAČKA</w:t>
            </w:r>
          </w:p>
        </w:tc>
      </w:tr>
      <w:tr w:rsidR="00A8465E" w14:paraId="350FE0BC" w14:textId="77777777" w:rsidTr="00D4400C">
        <w:trPr>
          <w:trHeight w:val="1827"/>
        </w:trPr>
        <w:tc>
          <w:tcPr>
            <w:tcW w:w="4701" w:type="dxa"/>
            <w:vAlign w:val="center"/>
          </w:tcPr>
          <w:p w14:paraId="6E22F8B3" w14:textId="6EEF4DEC" w:rsidR="00A8465E" w:rsidRPr="00A8465E" w:rsidRDefault="00A8465E" w:rsidP="00A8465E">
            <w:pPr>
              <w:jc w:val="center"/>
              <w:rPr>
                <w:b/>
                <w:bCs/>
                <w:iCs/>
                <w:sz w:val="56"/>
                <w:szCs w:val="56"/>
              </w:rPr>
            </w:pPr>
            <w:r w:rsidRPr="00A8465E">
              <w:rPr>
                <w:b/>
                <w:bCs/>
                <w:iCs/>
                <w:sz w:val="56"/>
                <w:szCs w:val="56"/>
              </w:rPr>
              <w:t>UPCYKLACE</w:t>
            </w:r>
          </w:p>
        </w:tc>
        <w:tc>
          <w:tcPr>
            <w:tcW w:w="4701" w:type="dxa"/>
            <w:vAlign w:val="center"/>
          </w:tcPr>
          <w:p w14:paraId="4EABEF80" w14:textId="52210674" w:rsidR="00A8465E" w:rsidRPr="00A8465E" w:rsidRDefault="00A8465E" w:rsidP="00A8465E">
            <w:pPr>
              <w:jc w:val="center"/>
              <w:rPr>
                <w:b/>
                <w:bCs/>
                <w:iCs/>
                <w:sz w:val="56"/>
                <w:szCs w:val="56"/>
              </w:rPr>
            </w:pPr>
            <w:r w:rsidRPr="00A8465E">
              <w:rPr>
                <w:b/>
                <w:bCs/>
                <w:iCs/>
                <w:sz w:val="56"/>
                <w:szCs w:val="56"/>
              </w:rPr>
              <w:t>DOWNCYKLACE</w:t>
            </w:r>
          </w:p>
        </w:tc>
      </w:tr>
      <w:tr w:rsidR="00A8465E" w14:paraId="0D040AE7" w14:textId="77777777" w:rsidTr="00D4400C">
        <w:trPr>
          <w:trHeight w:val="1827"/>
        </w:trPr>
        <w:tc>
          <w:tcPr>
            <w:tcW w:w="4701" w:type="dxa"/>
            <w:vAlign w:val="center"/>
          </w:tcPr>
          <w:p w14:paraId="3D2D60F7" w14:textId="0368BB28" w:rsidR="00A8465E" w:rsidRPr="00A8465E" w:rsidRDefault="00A8465E" w:rsidP="00A8465E">
            <w:pPr>
              <w:jc w:val="center"/>
              <w:rPr>
                <w:b/>
                <w:bCs/>
                <w:iCs/>
                <w:sz w:val="56"/>
                <w:szCs w:val="56"/>
              </w:rPr>
            </w:pPr>
            <w:r w:rsidRPr="00A8465E">
              <w:rPr>
                <w:b/>
                <w:bCs/>
                <w:iCs/>
                <w:sz w:val="56"/>
                <w:szCs w:val="56"/>
              </w:rPr>
              <w:t>VRATNÉ LAHVE</w:t>
            </w:r>
          </w:p>
        </w:tc>
        <w:tc>
          <w:tcPr>
            <w:tcW w:w="4701" w:type="dxa"/>
            <w:vAlign w:val="center"/>
          </w:tcPr>
          <w:p w14:paraId="10EDC750" w14:textId="67D48DE5" w:rsidR="00A8465E" w:rsidRPr="00A8465E" w:rsidRDefault="002859C3" w:rsidP="00A8465E">
            <w:pPr>
              <w:jc w:val="center"/>
              <w:rPr>
                <w:b/>
                <w:bCs/>
                <w:iCs/>
                <w:sz w:val="56"/>
                <w:szCs w:val="56"/>
              </w:rPr>
            </w:pPr>
            <w:r>
              <w:rPr>
                <w:b/>
                <w:bCs/>
                <w:iCs/>
                <w:sz w:val="56"/>
                <w:szCs w:val="56"/>
              </w:rPr>
              <w:t>NÁPOJOVÝ KARTON</w:t>
            </w:r>
          </w:p>
        </w:tc>
      </w:tr>
      <w:tr w:rsidR="00A8465E" w14:paraId="229F2F04" w14:textId="77777777" w:rsidTr="00D4400C">
        <w:trPr>
          <w:trHeight w:val="1742"/>
        </w:trPr>
        <w:tc>
          <w:tcPr>
            <w:tcW w:w="4701" w:type="dxa"/>
          </w:tcPr>
          <w:p w14:paraId="6F22F44A" w14:textId="40742AF9" w:rsidR="00A8465E" w:rsidRDefault="002859C3" w:rsidP="002859C3">
            <w:pPr>
              <w:jc w:val="center"/>
              <w:rPr>
                <w:i/>
              </w:rPr>
            </w:pPr>
            <w:r w:rsidRPr="002859C3">
              <w:rPr>
                <w:b/>
                <w:bCs/>
                <w:iCs/>
                <w:sz w:val="56"/>
                <w:szCs w:val="56"/>
              </w:rPr>
              <w:t>NEBEZPEČNÝ ODPAD</w:t>
            </w:r>
          </w:p>
        </w:tc>
        <w:tc>
          <w:tcPr>
            <w:tcW w:w="4701" w:type="dxa"/>
            <w:vAlign w:val="center"/>
          </w:tcPr>
          <w:p w14:paraId="2B02B9D0" w14:textId="0EFBFA6B" w:rsidR="00A8465E" w:rsidRDefault="002859C3" w:rsidP="00A8465E">
            <w:pPr>
              <w:jc w:val="center"/>
              <w:rPr>
                <w:i/>
              </w:rPr>
            </w:pPr>
            <w:r w:rsidRPr="002859C3">
              <w:rPr>
                <w:b/>
                <w:bCs/>
                <w:iCs/>
                <w:sz w:val="56"/>
                <w:szCs w:val="56"/>
              </w:rPr>
              <w:t>BIOODPAD</w:t>
            </w:r>
          </w:p>
        </w:tc>
      </w:tr>
      <w:tr w:rsidR="00A8465E" w14:paraId="6A7F38CA" w14:textId="77777777" w:rsidTr="00D4400C">
        <w:trPr>
          <w:trHeight w:val="1827"/>
        </w:trPr>
        <w:tc>
          <w:tcPr>
            <w:tcW w:w="4701" w:type="dxa"/>
            <w:vAlign w:val="center"/>
          </w:tcPr>
          <w:p w14:paraId="4FDB66BF" w14:textId="79675BF3" w:rsidR="00A8465E" w:rsidRPr="002859C3" w:rsidRDefault="002859C3" w:rsidP="002859C3">
            <w:pPr>
              <w:jc w:val="center"/>
              <w:rPr>
                <w:b/>
                <w:bCs/>
                <w:iCs/>
                <w:sz w:val="56"/>
                <w:szCs w:val="56"/>
              </w:rPr>
            </w:pPr>
            <w:r w:rsidRPr="002859C3">
              <w:rPr>
                <w:b/>
                <w:bCs/>
                <w:iCs/>
                <w:sz w:val="56"/>
                <w:szCs w:val="56"/>
              </w:rPr>
              <w:t>TŘÍDÍCÍ LINKA</w:t>
            </w:r>
          </w:p>
        </w:tc>
        <w:tc>
          <w:tcPr>
            <w:tcW w:w="4701" w:type="dxa"/>
            <w:vAlign w:val="center"/>
          </w:tcPr>
          <w:p w14:paraId="2F01935E" w14:textId="2908367B" w:rsidR="00A8465E" w:rsidRPr="002859C3" w:rsidRDefault="00D4400C" w:rsidP="002859C3">
            <w:pPr>
              <w:jc w:val="center"/>
              <w:rPr>
                <w:b/>
                <w:bCs/>
                <w:iCs/>
                <w:sz w:val="56"/>
                <w:szCs w:val="56"/>
              </w:rPr>
            </w:pPr>
            <w:r>
              <w:rPr>
                <w:b/>
                <w:bCs/>
                <w:iCs/>
                <w:sz w:val="56"/>
                <w:szCs w:val="56"/>
              </w:rPr>
              <w:t>PAPÍR</w:t>
            </w:r>
          </w:p>
        </w:tc>
      </w:tr>
      <w:tr w:rsidR="00A8465E" w14:paraId="440454D4" w14:textId="77777777" w:rsidTr="00D4400C">
        <w:trPr>
          <w:trHeight w:val="1827"/>
        </w:trPr>
        <w:tc>
          <w:tcPr>
            <w:tcW w:w="4701" w:type="dxa"/>
            <w:vAlign w:val="center"/>
          </w:tcPr>
          <w:p w14:paraId="2DB28DB4" w14:textId="19D2E050" w:rsidR="00A8465E" w:rsidRPr="002859C3" w:rsidRDefault="00D4400C" w:rsidP="002859C3">
            <w:pPr>
              <w:jc w:val="center"/>
              <w:rPr>
                <w:b/>
                <w:bCs/>
                <w:iCs/>
                <w:sz w:val="56"/>
                <w:szCs w:val="56"/>
              </w:rPr>
            </w:pPr>
            <w:r>
              <w:rPr>
                <w:b/>
                <w:bCs/>
                <w:iCs/>
                <w:sz w:val="56"/>
                <w:szCs w:val="56"/>
              </w:rPr>
              <w:t>KOV</w:t>
            </w:r>
          </w:p>
        </w:tc>
        <w:tc>
          <w:tcPr>
            <w:tcW w:w="4701" w:type="dxa"/>
            <w:vAlign w:val="center"/>
          </w:tcPr>
          <w:p w14:paraId="35F2F095" w14:textId="2DB458C1" w:rsidR="00A8465E" w:rsidRPr="002859C3" w:rsidRDefault="00D4400C" w:rsidP="002859C3">
            <w:pPr>
              <w:jc w:val="center"/>
              <w:rPr>
                <w:b/>
                <w:bCs/>
                <w:iCs/>
                <w:sz w:val="56"/>
                <w:szCs w:val="56"/>
              </w:rPr>
            </w:pPr>
            <w:r>
              <w:rPr>
                <w:b/>
                <w:bCs/>
                <w:iCs/>
                <w:sz w:val="56"/>
                <w:szCs w:val="56"/>
              </w:rPr>
              <w:t>SKLO</w:t>
            </w:r>
          </w:p>
        </w:tc>
      </w:tr>
    </w:tbl>
    <w:p w14:paraId="163C12B2" w14:textId="656BABE7" w:rsidR="00FC7D4D" w:rsidRDefault="00FC7D4D" w:rsidP="00A8465E">
      <w:pPr>
        <w:jc w:val="both"/>
      </w:pPr>
      <w:r w:rsidRPr="00A8465E">
        <w:rPr>
          <w:i/>
        </w:rPr>
        <w:t>.</w:t>
      </w:r>
    </w:p>
    <w:p w14:paraId="765B548B" w14:textId="410FFD29" w:rsidR="00FC7D4D" w:rsidRDefault="00FC7D4D">
      <w:pPr>
        <w:suppressAutoHyphens w:val="0"/>
        <w:autoSpaceDN/>
        <w:spacing w:line="259" w:lineRule="auto"/>
        <w:textAlignment w:val="auto"/>
      </w:pPr>
      <w:r>
        <w:br w:type="page"/>
      </w:r>
    </w:p>
    <w:p w14:paraId="407B9E59" w14:textId="77777777" w:rsidR="0097346F" w:rsidRDefault="0097346F">
      <w:pPr>
        <w:suppressAutoHyphens w:val="0"/>
        <w:autoSpaceDN/>
        <w:spacing w:line="259" w:lineRule="auto"/>
        <w:textAlignment w:val="auto"/>
        <w:sectPr w:rsidR="0097346F">
          <w:headerReference w:type="default" r:id="rId7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pPr w:leftFromText="142" w:rightFromText="142" w:vertAnchor="text" w:horzAnchor="margin" w:tblpY="-846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97346F" w14:paraId="3BBCF96C" w14:textId="77777777" w:rsidTr="0097346F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7541C" w14:textId="77777777" w:rsidR="0097346F" w:rsidRDefault="0097346F" w:rsidP="0097346F">
            <w:pPr>
              <w:pStyle w:val="Zhlav"/>
              <w:rPr>
                <w:i/>
                <w:iCs/>
                <w:sz w:val="20"/>
                <w:szCs w:val="20"/>
              </w:rPr>
            </w:pPr>
            <w:bookmarkStart w:id="2" w:name="_Hlk86521258"/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29FE5" w14:textId="6700E862" w:rsidR="0097346F" w:rsidRPr="00B24D50" w:rsidRDefault="0097346F" w:rsidP="0097346F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5.6 Plán programu</w:t>
            </w:r>
          </w:p>
        </w:tc>
      </w:tr>
      <w:tr w:rsidR="0097346F" w14:paraId="0F022A79" w14:textId="77777777" w:rsidTr="0097346F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966FE" w14:textId="77777777" w:rsidR="0097346F" w:rsidRDefault="0097346F" w:rsidP="0097346F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B11867" w14:textId="2F753693" w:rsidR="0097346F" w:rsidRPr="00B24D50" w:rsidRDefault="0097346F" w:rsidP="0097346F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2 Tematický blok č. 2 (Jak chránit přírodu kolem nás?)</w:t>
            </w:r>
          </w:p>
        </w:tc>
      </w:tr>
      <w:tr w:rsidR="0097346F" w14:paraId="57D38B4D" w14:textId="77777777" w:rsidTr="0097346F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240B98" w14:textId="77777777" w:rsidR="0097346F" w:rsidRDefault="0097346F" w:rsidP="0097346F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DDA36E" w14:textId="38ABAF1A" w:rsidR="0097346F" w:rsidRPr="00B24D50" w:rsidRDefault="0097346F" w:rsidP="0097346F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2.1 Téma č. 1 (Přivítání, rozdělení do skupin a teambuilding)</w:t>
            </w:r>
          </w:p>
        </w:tc>
      </w:tr>
    </w:tbl>
    <w:tbl>
      <w:tblPr>
        <w:tblStyle w:val="Mkatabulky"/>
        <w:tblW w:w="14922" w:type="dxa"/>
        <w:tblLook w:val="04A0" w:firstRow="1" w:lastRow="0" w:firstColumn="1" w:lastColumn="0" w:noHBand="0" w:noVBand="1"/>
      </w:tblPr>
      <w:tblGrid>
        <w:gridCol w:w="2131"/>
        <w:gridCol w:w="2132"/>
        <w:gridCol w:w="2132"/>
        <w:gridCol w:w="2131"/>
        <w:gridCol w:w="2132"/>
        <w:gridCol w:w="2132"/>
        <w:gridCol w:w="2132"/>
      </w:tblGrid>
      <w:tr w:rsidR="0097346F" w14:paraId="32353CBD" w14:textId="77777777" w:rsidTr="0097346F">
        <w:trPr>
          <w:trHeight w:val="1176"/>
        </w:trPr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bookmarkEnd w:id="2"/>
          <w:p w14:paraId="641742ED" w14:textId="099ED5A0" w:rsidR="0097346F" w:rsidRDefault="0097346F" w:rsidP="0097346F">
            <w:pPr>
              <w:spacing w:line="240" w:lineRule="auto"/>
              <w:jc w:val="center"/>
            </w:pPr>
            <w:r>
              <w:t>Den</w:t>
            </w:r>
          </w:p>
        </w:tc>
        <w:tc>
          <w:tcPr>
            <w:tcW w:w="63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E2587" w14:textId="61604D8F" w:rsidR="0097346F" w:rsidRDefault="0097346F" w:rsidP="0097346F">
            <w:pPr>
              <w:spacing w:line="240" w:lineRule="auto"/>
              <w:jc w:val="center"/>
            </w:pPr>
            <w:r>
              <w:t>DOPOLEDNE</w:t>
            </w:r>
          </w:p>
        </w:tc>
        <w:tc>
          <w:tcPr>
            <w:tcW w:w="63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F6152" w14:textId="4DF7FFD5" w:rsidR="0097346F" w:rsidRDefault="0097346F" w:rsidP="0097346F">
            <w:pPr>
              <w:spacing w:line="240" w:lineRule="auto"/>
              <w:jc w:val="center"/>
            </w:pPr>
            <w:r>
              <w:t>ODPOLEDNE</w:t>
            </w:r>
          </w:p>
        </w:tc>
      </w:tr>
      <w:tr w:rsidR="0097346F" w14:paraId="69B09E96" w14:textId="77777777" w:rsidTr="0097346F">
        <w:trPr>
          <w:trHeight w:val="1176"/>
        </w:trPr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BA1F3" w14:textId="77777777" w:rsidR="0097346F" w:rsidRDefault="0097346F" w:rsidP="0097346F">
            <w:pPr>
              <w:spacing w:line="240" w:lineRule="auto"/>
              <w:jc w:val="center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0CDEF" w14:textId="77777777" w:rsidR="0097346F" w:rsidRDefault="0097346F" w:rsidP="0097346F">
            <w:pPr>
              <w:spacing w:line="240" w:lineRule="auto"/>
              <w:jc w:val="center"/>
            </w:pPr>
            <w:r>
              <w:t>Téma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18F774" w14:textId="77777777" w:rsidR="0097346F" w:rsidRDefault="0097346F" w:rsidP="0097346F">
            <w:pPr>
              <w:spacing w:line="240" w:lineRule="auto"/>
              <w:jc w:val="center"/>
            </w:pPr>
            <w:r>
              <w:t>Sraz</w:t>
            </w: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DA0EBB" w14:textId="77777777" w:rsidR="0097346F" w:rsidRDefault="0097346F" w:rsidP="0097346F">
            <w:pPr>
              <w:spacing w:line="240" w:lineRule="auto"/>
              <w:jc w:val="center"/>
            </w:pPr>
            <w:r>
              <w:t>Co s sebou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7403DC" w14:textId="77777777" w:rsidR="0097346F" w:rsidRDefault="0097346F" w:rsidP="0097346F">
            <w:pPr>
              <w:spacing w:line="240" w:lineRule="auto"/>
              <w:jc w:val="center"/>
            </w:pPr>
            <w:r>
              <w:t>Téma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4E64A" w14:textId="77777777" w:rsidR="0097346F" w:rsidRDefault="0097346F" w:rsidP="0097346F">
            <w:pPr>
              <w:spacing w:line="240" w:lineRule="auto"/>
              <w:jc w:val="center"/>
            </w:pPr>
            <w:r>
              <w:t>Sraz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C376C7" w14:textId="77777777" w:rsidR="0097346F" w:rsidRDefault="0097346F" w:rsidP="0097346F">
            <w:pPr>
              <w:spacing w:line="240" w:lineRule="auto"/>
              <w:jc w:val="center"/>
            </w:pPr>
            <w:r>
              <w:t>Co s sebou</w:t>
            </w:r>
          </w:p>
        </w:tc>
      </w:tr>
      <w:tr w:rsidR="0097346F" w14:paraId="00223A23" w14:textId="77777777" w:rsidTr="0097346F">
        <w:trPr>
          <w:trHeight w:val="1240"/>
        </w:trPr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0C8B8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107B8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2059F" w14:textId="77777777" w:rsidR="0097346F" w:rsidRDefault="0097346F">
            <w:pPr>
              <w:spacing w:line="240" w:lineRule="auto"/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E6E45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907D0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D799F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B868" w14:textId="77777777" w:rsidR="0097346F" w:rsidRDefault="0097346F">
            <w:pPr>
              <w:spacing w:line="240" w:lineRule="auto"/>
            </w:pPr>
          </w:p>
        </w:tc>
      </w:tr>
      <w:tr w:rsidR="0097346F" w14:paraId="42AF91D9" w14:textId="77777777" w:rsidTr="0097346F">
        <w:trPr>
          <w:trHeight w:val="1176"/>
        </w:trPr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D07B6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DB765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18398" w14:textId="77777777" w:rsidR="0097346F" w:rsidRDefault="0097346F">
            <w:pPr>
              <w:spacing w:line="240" w:lineRule="auto"/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23943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B670E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D41E6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60F23" w14:textId="77777777" w:rsidR="0097346F" w:rsidRDefault="0097346F">
            <w:pPr>
              <w:spacing w:line="240" w:lineRule="auto"/>
            </w:pPr>
          </w:p>
        </w:tc>
      </w:tr>
      <w:tr w:rsidR="0097346F" w14:paraId="310ABFBF" w14:textId="77777777" w:rsidTr="0097346F">
        <w:trPr>
          <w:trHeight w:val="1240"/>
        </w:trPr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B0D64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DB42E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63669" w14:textId="77777777" w:rsidR="0097346F" w:rsidRDefault="0097346F">
            <w:pPr>
              <w:spacing w:line="240" w:lineRule="auto"/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20A9F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E639C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01616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C2F99" w14:textId="77777777" w:rsidR="0097346F" w:rsidRDefault="0097346F">
            <w:pPr>
              <w:spacing w:line="240" w:lineRule="auto"/>
            </w:pPr>
          </w:p>
        </w:tc>
      </w:tr>
      <w:tr w:rsidR="0097346F" w14:paraId="6D1565F8" w14:textId="77777777" w:rsidTr="0097346F">
        <w:trPr>
          <w:trHeight w:val="1176"/>
        </w:trPr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AE0F3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48699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C5786" w14:textId="77777777" w:rsidR="0097346F" w:rsidRDefault="0097346F">
            <w:pPr>
              <w:spacing w:line="240" w:lineRule="auto"/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69581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2704B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AE5F5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4B375" w14:textId="77777777" w:rsidR="0097346F" w:rsidRDefault="0097346F">
            <w:pPr>
              <w:spacing w:line="240" w:lineRule="auto"/>
            </w:pPr>
          </w:p>
        </w:tc>
      </w:tr>
      <w:tr w:rsidR="0097346F" w14:paraId="13BCA006" w14:textId="77777777" w:rsidTr="0097346F">
        <w:trPr>
          <w:trHeight w:val="1176"/>
        </w:trPr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5CC75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19DF7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D111" w14:textId="77777777" w:rsidR="0097346F" w:rsidRDefault="0097346F">
            <w:pPr>
              <w:spacing w:line="240" w:lineRule="auto"/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245D4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DA8E3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4E241" w14:textId="77777777" w:rsidR="0097346F" w:rsidRDefault="0097346F">
            <w:pPr>
              <w:spacing w:line="240" w:lineRule="auto"/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8D6FE" w14:textId="77777777" w:rsidR="0097346F" w:rsidRDefault="0097346F">
            <w:pPr>
              <w:spacing w:line="240" w:lineRule="auto"/>
            </w:pPr>
          </w:p>
        </w:tc>
      </w:tr>
    </w:tbl>
    <w:p w14:paraId="71E54C74" w14:textId="77777777" w:rsidR="0097346F" w:rsidRDefault="0097346F" w:rsidP="0097346F">
      <w:pPr>
        <w:rPr>
          <w:rFonts w:asciiTheme="minorHAnsi" w:hAnsiTheme="minorHAnsi" w:cstheme="minorBidi"/>
        </w:rPr>
        <w:sectPr w:rsidR="0097346F" w:rsidSect="0097346F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tbl>
      <w:tblPr>
        <w:tblpPr w:leftFromText="142" w:rightFromText="142" w:vertAnchor="text" w:horzAnchor="margin" w:tblpY="-876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97346F" w14:paraId="0CA1B333" w14:textId="77777777" w:rsidTr="0097346F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578AD4" w14:textId="77777777" w:rsidR="0097346F" w:rsidRDefault="0097346F" w:rsidP="0097346F">
            <w:pPr>
              <w:pStyle w:val="Zhlav"/>
              <w:rPr>
                <w:i/>
                <w:iCs/>
                <w:sz w:val="20"/>
                <w:szCs w:val="20"/>
              </w:rPr>
            </w:pPr>
            <w:bookmarkStart w:id="3" w:name="_Hlk86521321"/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5DCBA" w14:textId="2627DC7E" w:rsidR="0097346F" w:rsidRPr="00B24D50" w:rsidRDefault="0097346F" w:rsidP="0097346F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5.7 Rébus – řešení</w:t>
            </w:r>
          </w:p>
        </w:tc>
      </w:tr>
      <w:tr w:rsidR="0097346F" w14:paraId="7EF423F5" w14:textId="77777777" w:rsidTr="0097346F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646706" w14:textId="77777777" w:rsidR="0097346F" w:rsidRDefault="0097346F" w:rsidP="0097346F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D10D32" w14:textId="30AF5485" w:rsidR="0097346F" w:rsidRPr="00B24D50" w:rsidRDefault="0097346F" w:rsidP="0097346F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2 Tematický blok č. 2 (Jak chránit přírodu kolem nás?)</w:t>
            </w:r>
          </w:p>
        </w:tc>
      </w:tr>
      <w:tr w:rsidR="0097346F" w14:paraId="507B7BDD" w14:textId="77777777" w:rsidTr="0097346F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146450" w14:textId="77777777" w:rsidR="0097346F" w:rsidRDefault="0097346F" w:rsidP="0097346F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594A12" w14:textId="2A136F4F" w:rsidR="0097346F" w:rsidRPr="00B24D50" w:rsidRDefault="0097346F" w:rsidP="0097346F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2.1 Téma č. 1 (Přivítání, rozdělení do skupin a teambuilding)</w:t>
            </w:r>
          </w:p>
        </w:tc>
      </w:tr>
      <w:bookmarkEnd w:id="3"/>
    </w:tbl>
    <w:p w14:paraId="4653C02D" w14:textId="468EDDF1" w:rsidR="0097346F" w:rsidRDefault="0097346F" w:rsidP="0097346F">
      <w:pPr>
        <w:rPr>
          <w:rFonts w:asciiTheme="minorHAnsi" w:hAnsiTheme="minorHAnsi" w:cstheme="minorBidi"/>
        </w:rPr>
      </w:pPr>
    </w:p>
    <w:p w14:paraId="01119934" w14:textId="5139F3EA" w:rsidR="0097346F" w:rsidRDefault="0097346F" w:rsidP="0097346F">
      <w:pPr>
        <w:spacing w:before="240" w:after="300"/>
        <w:jc w:val="center"/>
        <w:rPr>
          <w:b/>
          <w:sz w:val="28"/>
        </w:rPr>
      </w:pPr>
      <w:r>
        <w:rPr>
          <w:b/>
          <w:sz w:val="28"/>
        </w:rPr>
        <w:t>RÉBUS – ŘEŠENÍ</w:t>
      </w:r>
    </w:p>
    <w:p w14:paraId="1B2F0535" w14:textId="77777777" w:rsidR="0097346F" w:rsidRDefault="0097346F" w:rsidP="0097346F">
      <w:pPr>
        <w:spacing w:before="200" w:after="300"/>
        <w:jc w:val="center"/>
        <w:rPr>
          <w:b/>
          <w:bCs/>
          <w:sz w:val="24"/>
          <w:szCs w:val="24"/>
        </w:rPr>
      </w:pPr>
      <w:r w:rsidRPr="009F2797">
        <w:rPr>
          <w:b/>
          <w:bCs/>
          <w:sz w:val="24"/>
          <w:szCs w:val="24"/>
        </w:rPr>
        <w:t>27 8 4 39 18 19 1 4 8</w:t>
      </w:r>
      <w:r>
        <w:rPr>
          <w:b/>
          <w:bCs/>
          <w:sz w:val="24"/>
          <w:szCs w:val="24"/>
        </w:rPr>
        <w:t xml:space="preserve">  </w:t>
      </w:r>
      <w:r w:rsidRPr="009F2797">
        <w:rPr>
          <w:b/>
          <w:bCs/>
          <w:sz w:val="24"/>
          <w:szCs w:val="24"/>
        </w:rPr>
        <w:t xml:space="preserve">   17 8</w:t>
      </w:r>
      <w:r>
        <w:rPr>
          <w:b/>
          <w:bCs/>
          <w:sz w:val="24"/>
          <w:szCs w:val="24"/>
        </w:rPr>
        <w:t xml:space="preserve">  </w:t>
      </w:r>
      <w:r w:rsidRPr="009F2797">
        <w:rPr>
          <w:b/>
          <w:bCs/>
          <w:sz w:val="24"/>
          <w:szCs w:val="24"/>
        </w:rPr>
        <w:t xml:space="preserve">   6 33 19 8 41 15 31 1</w:t>
      </w:r>
      <w:r>
        <w:rPr>
          <w:b/>
          <w:bCs/>
          <w:sz w:val="24"/>
          <w:szCs w:val="24"/>
        </w:rPr>
        <w:t xml:space="preserve">  </w:t>
      </w:r>
      <w:r w:rsidRPr="009F2797">
        <w:rPr>
          <w:b/>
          <w:bCs/>
          <w:sz w:val="24"/>
          <w:szCs w:val="24"/>
        </w:rPr>
        <w:t xml:space="preserve">   1 19 8 </w:t>
      </w:r>
      <w:r>
        <w:rPr>
          <w:b/>
          <w:bCs/>
          <w:sz w:val="24"/>
          <w:szCs w:val="24"/>
        </w:rPr>
        <w:t xml:space="preserve">  </w:t>
      </w:r>
      <w:r w:rsidRPr="009F2797">
        <w:rPr>
          <w:b/>
          <w:bCs/>
          <w:sz w:val="24"/>
          <w:szCs w:val="24"/>
        </w:rPr>
        <w:t xml:space="preserve">  20 33 29 15 20 8</w:t>
      </w:r>
    </w:p>
    <w:p w14:paraId="75E78743" w14:textId="77777777" w:rsidR="0097346F" w:rsidRPr="00462F54" w:rsidRDefault="0097346F" w:rsidP="0097346F">
      <w:pPr>
        <w:jc w:val="center"/>
        <w:rPr>
          <w:b/>
          <w:bCs/>
          <w:sz w:val="24"/>
          <w:szCs w:val="24"/>
        </w:rPr>
      </w:pPr>
      <w:r w:rsidRPr="009F2797">
        <w:rPr>
          <w:b/>
          <w:bCs/>
          <w:sz w:val="24"/>
          <w:szCs w:val="24"/>
        </w:rPr>
        <w:t xml:space="preserve">20 39 29 19 8 31   </w:t>
      </w:r>
      <w:r>
        <w:rPr>
          <w:b/>
          <w:bCs/>
          <w:sz w:val="24"/>
          <w:szCs w:val="24"/>
        </w:rPr>
        <w:t xml:space="preserve">  </w:t>
      </w:r>
      <w:r w:rsidRPr="009F2797">
        <w:rPr>
          <w:b/>
          <w:bCs/>
          <w:sz w:val="24"/>
          <w:szCs w:val="24"/>
        </w:rPr>
        <w:t xml:space="preserve">31 1 18 8 </w:t>
      </w:r>
      <w:r>
        <w:rPr>
          <w:b/>
          <w:bCs/>
          <w:sz w:val="24"/>
          <w:szCs w:val="24"/>
        </w:rPr>
        <w:t xml:space="preserve">  </w:t>
      </w:r>
      <w:r w:rsidRPr="009F2797">
        <w:rPr>
          <w:b/>
          <w:bCs/>
          <w:sz w:val="24"/>
          <w:szCs w:val="24"/>
        </w:rPr>
        <w:t xml:space="preserve">  21 1  </w:t>
      </w:r>
      <w:r>
        <w:rPr>
          <w:b/>
          <w:bCs/>
          <w:sz w:val="24"/>
          <w:szCs w:val="24"/>
        </w:rPr>
        <w:t xml:space="preserve">  </w:t>
      </w:r>
      <w:r w:rsidRPr="009F2797">
        <w:rPr>
          <w:b/>
          <w:bCs/>
          <w:sz w:val="24"/>
          <w:szCs w:val="24"/>
        </w:rPr>
        <w:t xml:space="preserve"> 27 8 4 33 18 4 15  </w:t>
      </w:r>
      <w:r>
        <w:rPr>
          <w:b/>
          <w:bCs/>
          <w:sz w:val="24"/>
          <w:szCs w:val="24"/>
        </w:rPr>
        <w:t xml:space="preserve">  </w:t>
      </w:r>
      <w:r w:rsidRPr="009F2797">
        <w:rPr>
          <w:b/>
          <w:bCs/>
          <w:sz w:val="24"/>
          <w:szCs w:val="24"/>
        </w:rPr>
        <w:t xml:space="preserve"> 23 6 25 1 6 33</w:t>
      </w:r>
    </w:p>
    <w:p w14:paraId="4E3D05D8" w14:textId="77777777" w:rsidR="0097346F" w:rsidRDefault="0097346F" w:rsidP="0097346F">
      <w:pPr>
        <w:rPr>
          <w:sz w:val="24"/>
          <w:szCs w:val="24"/>
        </w:rPr>
      </w:pPr>
      <w:r w:rsidRPr="0034713E">
        <w:rPr>
          <w:sz w:val="24"/>
          <w:szCs w:val="24"/>
        </w:rPr>
        <w:t xml:space="preserve">0 = h; </w:t>
      </w:r>
      <w:r w:rsidRPr="00462F54">
        <w:rPr>
          <w:b/>
          <w:bCs/>
          <w:sz w:val="24"/>
          <w:szCs w:val="24"/>
        </w:rPr>
        <w:t>1 = a</w:t>
      </w:r>
      <w:r w:rsidRPr="0034713E">
        <w:rPr>
          <w:sz w:val="24"/>
          <w:szCs w:val="24"/>
        </w:rPr>
        <w:t xml:space="preserve">; 2 = v; 3,5 = ó; </w:t>
      </w:r>
      <w:r w:rsidRPr="00462F54">
        <w:rPr>
          <w:b/>
          <w:bCs/>
          <w:sz w:val="24"/>
          <w:szCs w:val="24"/>
        </w:rPr>
        <w:t>4 = c</w:t>
      </w:r>
      <w:r w:rsidRPr="0034713E">
        <w:rPr>
          <w:sz w:val="24"/>
          <w:szCs w:val="24"/>
        </w:rPr>
        <w:t xml:space="preserve">; 5 = q; 5,5 = x; </w:t>
      </w:r>
      <w:r w:rsidRPr="00462F54">
        <w:rPr>
          <w:b/>
          <w:bCs/>
          <w:sz w:val="24"/>
          <w:szCs w:val="24"/>
        </w:rPr>
        <w:t>6 = d</w:t>
      </w:r>
      <w:r w:rsidRPr="0034713E">
        <w:rPr>
          <w:sz w:val="24"/>
          <w:szCs w:val="24"/>
        </w:rPr>
        <w:t xml:space="preserve">; </w:t>
      </w:r>
      <w:r w:rsidRPr="00462F54">
        <w:rPr>
          <w:b/>
          <w:bCs/>
          <w:sz w:val="24"/>
          <w:szCs w:val="24"/>
        </w:rPr>
        <w:t>8 = e</w:t>
      </w:r>
      <w:r w:rsidRPr="0034713E">
        <w:rPr>
          <w:sz w:val="24"/>
          <w:szCs w:val="24"/>
        </w:rPr>
        <w:t xml:space="preserve">; 11 = š; 12,5 = g; 13 = w; </w:t>
      </w:r>
      <w:r w:rsidRPr="00462F54">
        <w:rPr>
          <w:b/>
          <w:bCs/>
          <w:sz w:val="24"/>
          <w:szCs w:val="24"/>
        </w:rPr>
        <w:t>15 = i</w:t>
      </w:r>
      <w:r w:rsidRPr="0034713E">
        <w:rPr>
          <w:sz w:val="24"/>
          <w:szCs w:val="24"/>
        </w:rPr>
        <w:t>; 16</w:t>
      </w:r>
      <w:r>
        <w:rPr>
          <w:sz w:val="24"/>
          <w:szCs w:val="24"/>
        </w:rPr>
        <w:t> </w:t>
      </w:r>
      <w:r w:rsidRPr="0034713E">
        <w:rPr>
          <w:sz w:val="24"/>
          <w:szCs w:val="24"/>
        </w:rPr>
        <w:t>=</w:t>
      </w:r>
      <w:r>
        <w:rPr>
          <w:sz w:val="24"/>
          <w:szCs w:val="24"/>
        </w:rPr>
        <w:t> </w:t>
      </w:r>
      <w:r w:rsidRPr="0034713E">
        <w:rPr>
          <w:sz w:val="24"/>
          <w:szCs w:val="24"/>
        </w:rPr>
        <w:t xml:space="preserve">ú; </w:t>
      </w:r>
      <w:r w:rsidRPr="00462F54">
        <w:rPr>
          <w:b/>
          <w:bCs/>
          <w:sz w:val="24"/>
          <w:szCs w:val="24"/>
        </w:rPr>
        <w:t>17 = j</w:t>
      </w:r>
      <w:r w:rsidRPr="0034713E">
        <w:rPr>
          <w:sz w:val="24"/>
          <w:szCs w:val="24"/>
        </w:rPr>
        <w:t xml:space="preserve">; 17,5 = ě </w:t>
      </w:r>
      <w:r w:rsidRPr="00462F54">
        <w:rPr>
          <w:b/>
          <w:bCs/>
          <w:sz w:val="24"/>
          <w:szCs w:val="24"/>
        </w:rPr>
        <w:t>18 = k</w:t>
      </w:r>
      <w:r w:rsidRPr="0034713E">
        <w:rPr>
          <w:sz w:val="24"/>
          <w:szCs w:val="24"/>
        </w:rPr>
        <w:t xml:space="preserve">; </w:t>
      </w:r>
      <w:r w:rsidRPr="00462F54">
        <w:rPr>
          <w:b/>
          <w:bCs/>
          <w:sz w:val="24"/>
          <w:szCs w:val="24"/>
        </w:rPr>
        <w:t>19 = l</w:t>
      </w:r>
      <w:r w:rsidRPr="0034713E">
        <w:rPr>
          <w:sz w:val="24"/>
          <w:szCs w:val="24"/>
        </w:rPr>
        <w:t>; 19,5 = b</w:t>
      </w:r>
      <w:r>
        <w:rPr>
          <w:sz w:val="24"/>
          <w:szCs w:val="24"/>
        </w:rPr>
        <w:t>;</w:t>
      </w:r>
      <w:r w:rsidRPr="0034713E">
        <w:rPr>
          <w:sz w:val="24"/>
          <w:szCs w:val="24"/>
        </w:rPr>
        <w:t xml:space="preserve"> </w:t>
      </w:r>
      <w:r w:rsidRPr="00462F54">
        <w:rPr>
          <w:b/>
          <w:bCs/>
          <w:sz w:val="24"/>
          <w:szCs w:val="24"/>
        </w:rPr>
        <w:t>20 = m</w:t>
      </w:r>
      <w:r w:rsidRPr="0034713E">
        <w:rPr>
          <w:sz w:val="24"/>
          <w:szCs w:val="24"/>
        </w:rPr>
        <w:t xml:space="preserve">; 20,5 = ž; </w:t>
      </w:r>
      <w:r w:rsidRPr="00462F54">
        <w:rPr>
          <w:b/>
          <w:bCs/>
          <w:sz w:val="24"/>
          <w:szCs w:val="24"/>
        </w:rPr>
        <w:t>21 = n</w:t>
      </w:r>
      <w:r w:rsidRPr="0034713E">
        <w:rPr>
          <w:sz w:val="24"/>
          <w:szCs w:val="24"/>
        </w:rPr>
        <w:t xml:space="preserve">; 22,5 = ď; </w:t>
      </w:r>
      <w:r w:rsidRPr="00462F54">
        <w:rPr>
          <w:b/>
          <w:bCs/>
          <w:sz w:val="24"/>
          <w:szCs w:val="24"/>
        </w:rPr>
        <w:t>23 = o</w:t>
      </w:r>
      <w:r w:rsidRPr="0034713E">
        <w:rPr>
          <w:sz w:val="24"/>
          <w:szCs w:val="24"/>
        </w:rPr>
        <w:t xml:space="preserve">; 24 = h; </w:t>
      </w:r>
      <w:r w:rsidRPr="00462F54">
        <w:rPr>
          <w:b/>
          <w:bCs/>
          <w:sz w:val="24"/>
          <w:szCs w:val="24"/>
        </w:rPr>
        <w:t>25 = p</w:t>
      </w:r>
      <w:r w:rsidRPr="0034713E">
        <w:rPr>
          <w:sz w:val="24"/>
          <w:szCs w:val="24"/>
        </w:rPr>
        <w:t xml:space="preserve">; 26,5 = č; </w:t>
      </w:r>
      <w:r w:rsidRPr="00462F54">
        <w:rPr>
          <w:b/>
          <w:bCs/>
          <w:sz w:val="24"/>
          <w:szCs w:val="24"/>
        </w:rPr>
        <w:t>27 = r</w:t>
      </w:r>
      <w:r w:rsidRPr="0034713E">
        <w:rPr>
          <w:sz w:val="24"/>
          <w:szCs w:val="24"/>
        </w:rPr>
        <w:t xml:space="preserve">; 28,5 = é; </w:t>
      </w:r>
      <w:r w:rsidRPr="00462F54">
        <w:rPr>
          <w:b/>
          <w:bCs/>
          <w:sz w:val="24"/>
          <w:szCs w:val="24"/>
        </w:rPr>
        <w:t>29 = s</w:t>
      </w:r>
      <w:r w:rsidRPr="0034713E">
        <w:rPr>
          <w:sz w:val="24"/>
          <w:szCs w:val="24"/>
        </w:rPr>
        <w:t xml:space="preserve">; 30 = f; 30,5 = á; </w:t>
      </w:r>
      <w:r w:rsidRPr="00462F54">
        <w:rPr>
          <w:b/>
          <w:bCs/>
          <w:sz w:val="24"/>
          <w:szCs w:val="24"/>
        </w:rPr>
        <w:t>31 = t</w:t>
      </w:r>
      <w:r w:rsidRPr="0034713E">
        <w:rPr>
          <w:sz w:val="24"/>
          <w:szCs w:val="24"/>
        </w:rPr>
        <w:t xml:space="preserve">; </w:t>
      </w:r>
      <w:r w:rsidRPr="00462F54">
        <w:rPr>
          <w:b/>
          <w:bCs/>
          <w:sz w:val="24"/>
          <w:szCs w:val="24"/>
        </w:rPr>
        <w:t>33 = u</w:t>
      </w:r>
      <w:r w:rsidRPr="0034713E">
        <w:rPr>
          <w:sz w:val="24"/>
          <w:szCs w:val="24"/>
        </w:rPr>
        <w:t xml:space="preserve">; 36 = ň; 38,5 = č; </w:t>
      </w:r>
      <w:r w:rsidRPr="00462F54">
        <w:rPr>
          <w:b/>
          <w:bCs/>
          <w:sz w:val="24"/>
          <w:szCs w:val="24"/>
        </w:rPr>
        <w:t>39 = y</w:t>
      </w:r>
      <w:r w:rsidRPr="0034713E">
        <w:rPr>
          <w:sz w:val="24"/>
          <w:szCs w:val="24"/>
        </w:rPr>
        <w:t xml:space="preserve">; 40 = ý; </w:t>
      </w:r>
      <w:r w:rsidRPr="00462F54">
        <w:rPr>
          <w:b/>
          <w:bCs/>
          <w:sz w:val="24"/>
          <w:szCs w:val="24"/>
        </w:rPr>
        <w:t>41 = z</w:t>
      </w:r>
      <w:r w:rsidRPr="0034713E">
        <w:rPr>
          <w:sz w:val="24"/>
          <w:szCs w:val="24"/>
        </w:rPr>
        <w:t>; 43 = ě; 45,5 = ů; 47 = í</w:t>
      </w:r>
    </w:p>
    <w:p w14:paraId="1616124D" w14:textId="35D9D2CF" w:rsidR="0097346F" w:rsidRDefault="0097346F" w:rsidP="0097346F">
      <w:pPr>
        <w:spacing w:before="200" w:after="30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R E C Y K L A C E  </w:t>
      </w:r>
      <w:r w:rsidRPr="009F2797">
        <w:rPr>
          <w:b/>
          <w:bCs/>
          <w:sz w:val="24"/>
          <w:szCs w:val="24"/>
        </w:rPr>
        <w:t xml:space="preserve">   </w:t>
      </w:r>
      <w:r>
        <w:rPr>
          <w:b/>
          <w:bCs/>
          <w:sz w:val="24"/>
          <w:szCs w:val="24"/>
        </w:rPr>
        <w:t xml:space="preserve">J E  </w:t>
      </w:r>
      <w:r w:rsidRPr="009F2797">
        <w:rPr>
          <w:b/>
          <w:bCs/>
          <w:sz w:val="24"/>
          <w:szCs w:val="24"/>
        </w:rPr>
        <w:t xml:space="preserve">   </w:t>
      </w:r>
      <w:r>
        <w:rPr>
          <w:b/>
          <w:bCs/>
          <w:sz w:val="24"/>
          <w:szCs w:val="24"/>
        </w:rPr>
        <w:t>D U L E Z I T A,</w:t>
      </w:r>
      <w:r w:rsidR="00A96825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A L E</w:t>
      </w:r>
      <w:r w:rsidRPr="009F2797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  </w:t>
      </w:r>
      <w:r w:rsidRPr="009F2797">
        <w:rPr>
          <w:b/>
          <w:bCs/>
          <w:sz w:val="24"/>
          <w:szCs w:val="24"/>
        </w:rPr>
        <w:t xml:space="preserve">  </w:t>
      </w:r>
      <w:r>
        <w:rPr>
          <w:b/>
          <w:bCs/>
          <w:sz w:val="24"/>
          <w:szCs w:val="24"/>
        </w:rPr>
        <w:t>M U S I M E</w:t>
      </w:r>
    </w:p>
    <w:p w14:paraId="67C8DDDA" w14:textId="77777777" w:rsidR="0097346F" w:rsidRPr="007E2E36" w:rsidRDefault="0097346F" w:rsidP="0097346F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 Y S L E T</w:t>
      </w:r>
      <w:r w:rsidRPr="009F2797">
        <w:rPr>
          <w:b/>
          <w:bCs/>
          <w:sz w:val="24"/>
          <w:szCs w:val="24"/>
        </w:rPr>
        <w:t xml:space="preserve">   </w:t>
      </w:r>
      <w:r>
        <w:rPr>
          <w:b/>
          <w:bCs/>
          <w:sz w:val="24"/>
          <w:szCs w:val="24"/>
        </w:rPr>
        <w:t xml:space="preserve">  </w:t>
      </w:r>
      <w:proofErr w:type="spellStart"/>
      <w:r>
        <w:rPr>
          <w:b/>
          <w:bCs/>
          <w:sz w:val="24"/>
          <w:szCs w:val="24"/>
        </w:rPr>
        <w:t>T</w:t>
      </w:r>
      <w:proofErr w:type="spellEnd"/>
      <w:r>
        <w:rPr>
          <w:b/>
          <w:bCs/>
          <w:sz w:val="24"/>
          <w:szCs w:val="24"/>
        </w:rPr>
        <w:t xml:space="preserve"> A K E</w:t>
      </w:r>
      <w:r w:rsidRPr="009F2797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  </w:t>
      </w:r>
      <w:r w:rsidRPr="009F2797">
        <w:rPr>
          <w:b/>
          <w:bCs/>
          <w:sz w:val="24"/>
          <w:szCs w:val="24"/>
        </w:rPr>
        <w:t xml:space="preserve">  </w:t>
      </w:r>
      <w:r>
        <w:rPr>
          <w:b/>
          <w:bCs/>
          <w:sz w:val="24"/>
          <w:szCs w:val="24"/>
        </w:rPr>
        <w:t>N</w:t>
      </w:r>
      <w:r w:rsidRPr="009F2797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A</w:t>
      </w:r>
      <w:r w:rsidRPr="009F2797">
        <w:rPr>
          <w:b/>
          <w:bCs/>
          <w:sz w:val="24"/>
          <w:szCs w:val="24"/>
        </w:rPr>
        <w:t xml:space="preserve">  </w:t>
      </w:r>
      <w:r>
        <w:rPr>
          <w:b/>
          <w:bCs/>
          <w:sz w:val="24"/>
          <w:szCs w:val="24"/>
        </w:rPr>
        <w:t xml:space="preserve">  </w:t>
      </w:r>
      <w:r w:rsidRPr="009F2797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R E D U K C I</w:t>
      </w:r>
      <w:r w:rsidRPr="009F2797">
        <w:rPr>
          <w:b/>
          <w:bCs/>
          <w:sz w:val="24"/>
          <w:szCs w:val="24"/>
        </w:rPr>
        <w:t xml:space="preserve">  </w:t>
      </w:r>
      <w:r>
        <w:rPr>
          <w:b/>
          <w:bCs/>
          <w:sz w:val="24"/>
          <w:szCs w:val="24"/>
        </w:rPr>
        <w:t xml:space="preserve">  </w:t>
      </w:r>
      <w:r w:rsidRPr="009F2797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O D P A D U.</w:t>
      </w:r>
    </w:p>
    <w:p w14:paraId="171E72B5" w14:textId="1FF3D1C8" w:rsidR="0097346F" w:rsidRDefault="0097346F">
      <w:pPr>
        <w:suppressAutoHyphens w:val="0"/>
        <w:autoSpaceDN/>
        <w:spacing w:line="259" w:lineRule="auto"/>
        <w:textAlignment w:val="auto"/>
        <w:rPr>
          <w:rFonts w:asciiTheme="minorHAnsi" w:hAnsiTheme="minorHAnsi" w:cstheme="minorBidi"/>
        </w:rPr>
      </w:pPr>
    </w:p>
    <w:p w14:paraId="000E7AEF" w14:textId="6EF3B973" w:rsidR="0097346F" w:rsidRDefault="0097346F">
      <w:pPr>
        <w:suppressAutoHyphens w:val="0"/>
        <w:autoSpaceDN/>
        <w:spacing w:line="259" w:lineRule="auto"/>
        <w:textAlignment w:val="auto"/>
        <w:rPr>
          <w:rFonts w:asciiTheme="minorHAnsi" w:hAnsiTheme="minorHAnsi" w:cstheme="minorBidi"/>
        </w:rPr>
      </w:pPr>
    </w:p>
    <w:p w14:paraId="68337050" w14:textId="77777777" w:rsidR="0097346F" w:rsidRDefault="0097346F" w:rsidP="0097346F">
      <w:pPr>
        <w:rPr>
          <w:rFonts w:asciiTheme="minorHAnsi" w:hAnsiTheme="minorHAnsi" w:cstheme="minorBidi"/>
        </w:rPr>
      </w:pPr>
    </w:p>
    <w:p w14:paraId="19CE8AC1" w14:textId="6993E8BB" w:rsidR="00F41450" w:rsidRDefault="00F41450">
      <w:pPr>
        <w:suppressAutoHyphens w:val="0"/>
        <w:autoSpaceDN/>
        <w:spacing w:line="259" w:lineRule="auto"/>
        <w:textAlignment w:val="auto"/>
      </w:pPr>
      <w:r>
        <w:br w:type="page"/>
      </w:r>
    </w:p>
    <w:tbl>
      <w:tblPr>
        <w:tblpPr w:leftFromText="142" w:rightFromText="142" w:vertAnchor="text" w:horzAnchor="margin" w:tblpY="-861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4B4F56" w14:paraId="3C1494FD" w14:textId="77777777" w:rsidTr="0097346F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CC14BC" w14:textId="77777777" w:rsidR="004B4F56" w:rsidRDefault="004B4F56" w:rsidP="004B4F56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4238C" w14:textId="15413B8A" w:rsidR="004B4F56" w:rsidRPr="00B24D50" w:rsidRDefault="004B4F56" w:rsidP="004B4F56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 xml:space="preserve">5.8 </w:t>
            </w:r>
            <w:proofErr w:type="spellStart"/>
            <w:r w:rsidRPr="00386D71">
              <w:rPr>
                <w:iCs/>
                <w:sz w:val="18"/>
                <w:szCs w:val="18"/>
              </w:rPr>
              <w:t>Zero</w:t>
            </w:r>
            <w:proofErr w:type="spellEnd"/>
            <w:r w:rsidR="00B24D50">
              <w:rPr>
                <w:iCs/>
                <w:sz w:val="18"/>
                <w:szCs w:val="18"/>
              </w:rPr>
              <w:t xml:space="preserve"> </w:t>
            </w:r>
            <w:proofErr w:type="spellStart"/>
            <w:r w:rsidRPr="00386D71">
              <w:rPr>
                <w:iCs/>
                <w:sz w:val="18"/>
                <w:szCs w:val="18"/>
              </w:rPr>
              <w:t>waste</w:t>
            </w:r>
            <w:proofErr w:type="spellEnd"/>
            <w:r w:rsidRPr="00386D71">
              <w:rPr>
                <w:iCs/>
                <w:sz w:val="18"/>
                <w:szCs w:val="18"/>
              </w:rPr>
              <w:t xml:space="preserve"> </w:t>
            </w:r>
            <w:proofErr w:type="spellStart"/>
            <w:r w:rsidRPr="00386D71">
              <w:rPr>
                <w:iCs/>
                <w:sz w:val="18"/>
                <w:szCs w:val="18"/>
              </w:rPr>
              <w:t>influenceři</w:t>
            </w:r>
            <w:proofErr w:type="spellEnd"/>
          </w:p>
        </w:tc>
      </w:tr>
      <w:tr w:rsidR="004B4F56" w14:paraId="3137A751" w14:textId="77777777" w:rsidTr="0097346F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A493A9" w14:textId="77777777" w:rsidR="004B4F56" w:rsidRDefault="004B4F56" w:rsidP="004B4F56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C1ADDC" w14:textId="4A7924D3" w:rsidR="004B4F56" w:rsidRPr="00B24D50" w:rsidRDefault="004B4F56" w:rsidP="004B4F56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2 Tematický blok č. 2 (Jak chránit přírodu kolem nás)</w:t>
            </w:r>
          </w:p>
        </w:tc>
      </w:tr>
      <w:tr w:rsidR="004B4F56" w14:paraId="14AE8016" w14:textId="77777777" w:rsidTr="0097346F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1A9276" w14:textId="77777777" w:rsidR="004B4F56" w:rsidRDefault="004B4F56" w:rsidP="004B4F56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719001" w14:textId="608705F5" w:rsidR="004B4F56" w:rsidRPr="00B24D50" w:rsidRDefault="004B4F56" w:rsidP="004B4F56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2.4 Téma č. 4 (Omezení odpadu a</w:t>
            </w:r>
            <w:r w:rsidR="00B24D50">
              <w:rPr>
                <w:iCs/>
                <w:sz w:val="18"/>
                <w:szCs w:val="18"/>
              </w:rPr>
              <w:t> </w:t>
            </w:r>
            <w:r w:rsidRPr="00386D71">
              <w:rPr>
                <w:iCs/>
                <w:sz w:val="18"/>
                <w:szCs w:val="18"/>
              </w:rPr>
              <w:t>sociální média)</w:t>
            </w:r>
          </w:p>
        </w:tc>
      </w:tr>
    </w:tbl>
    <w:p w14:paraId="6A542D04" w14:textId="77777777" w:rsidR="0097346F" w:rsidRDefault="0097346F">
      <w:pPr>
        <w:suppressAutoHyphens w:val="0"/>
        <w:autoSpaceDN/>
        <w:spacing w:line="259" w:lineRule="auto"/>
        <w:textAlignment w:val="auto"/>
      </w:pPr>
    </w:p>
    <w:p w14:paraId="60203133" w14:textId="37B925E0" w:rsidR="004B4F56" w:rsidRDefault="004B4F56" w:rsidP="004B4F56">
      <w:pPr>
        <w:jc w:val="center"/>
        <w:rPr>
          <w:rFonts w:asciiTheme="minorHAnsi" w:eastAsiaTheme="minorHAnsi" w:hAnsiTheme="minorHAnsi"/>
          <w:b/>
          <w:sz w:val="28"/>
        </w:rPr>
      </w:pPr>
      <w:r>
        <w:rPr>
          <w:b/>
          <w:sz w:val="28"/>
        </w:rPr>
        <w:t>ZERO</w:t>
      </w:r>
      <w:r w:rsidR="00B24D50">
        <w:rPr>
          <w:b/>
          <w:sz w:val="28"/>
        </w:rPr>
        <w:t xml:space="preserve"> </w:t>
      </w:r>
      <w:r>
        <w:rPr>
          <w:b/>
          <w:sz w:val="28"/>
        </w:rPr>
        <w:t>WASTE INFLUENCEŘI</w:t>
      </w:r>
    </w:p>
    <w:p w14:paraId="4E0C67B0" w14:textId="77777777" w:rsidR="004B4F56" w:rsidRDefault="004B4F56" w:rsidP="004B4F56">
      <w:pPr>
        <w:rPr>
          <w:b/>
          <w:sz w:val="24"/>
          <w:szCs w:val="20"/>
        </w:rPr>
      </w:pPr>
      <w:r>
        <w:rPr>
          <w:b/>
          <w:sz w:val="24"/>
          <w:szCs w:val="20"/>
        </w:rPr>
        <w:t>SHIA SU</w:t>
      </w:r>
    </w:p>
    <w:p w14:paraId="4CF2B5EF" w14:textId="77777777" w:rsidR="004B4F56" w:rsidRDefault="004B4F56" w:rsidP="004B4F56">
      <w:r>
        <w:t xml:space="preserve">web: </w:t>
      </w:r>
      <w:hyperlink r:id="rId8" w:history="1">
        <w:r>
          <w:rPr>
            <w:rStyle w:val="Hypertextovodkaz"/>
          </w:rPr>
          <w:t>https://wastelandrebel.com/en/</w:t>
        </w:r>
      </w:hyperlink>
    </w:p>
    <w:p w14:paraId="163A7A5A" w14:textId="77777777" w:rsidR="004B4F56" w:rsidRDefault="004B4F56" w:rsidP="004B4F56">
      <w:r>
        <w:t xml:space="preserve">Instagram: </w:t>
      </w:r>
      <w:hyperlink r:id="rId9" w:history="1">
        <w:r>
          <w:rPr>
            <w:rStyle w:val="Hypertextovodkaz"/>
          </w:rPr>
          <w:t>https://www.instagram.com/_wastelandrebel_/?hl=en</w:t>
        </w:r>
      </w:hyperlink>
    </w:p>
    <w:p w14:paraId="5C749115" w14:textId="77777777" w:rsidR="004B4F56" w:rsidRDefault="004B4F56" w:rsidP="004B4F56">
      <w:r>
        <w:t xml:space="preserve">FB: </w:t>
      </w:r>
      <w:hyperlink r:id="rId10" w:history="1">
        <w:r>
          <w:rPr>
            <w:rStyle w:val="Hypertextovodkaz"/>
          </w:rPr>
          <w:t>https://www.facebook.com/wastelandrebel</w:t>
        </w:r>
      </w:hyperlink>
      <w:r>
        <w:t xml:space="preserve"> (převažuje němčina)</w:t>
      </w:r>
    </w:p>
    <w:p w14:paraId="7EEEA9EB" w14:textId="77777777" w:rsidR="004B4F56" w:rsidRDefault="004B4F56" w:rsidP="004B4F56">
      <w:r>
        <w:t xml:space="preserve">YouTube: </w:t>
      </w:r>
      <w:hyperlink r:id="rId11" w:history="1">
        <w:r>
          <w:rPr>
            <w:rStyle w:val="Hypertextovodkaz"/>
          </w:rPr>
          <w:t>https://www.youtube.com/channel/UCI_xJwc5e2hHC2blZw6d-EQ</w:t>
        </w:r>
      </w:hyperlink>
      <w:r>
        <w:t xml:space="preserve"> (převažuje němčina)</w:t>
      </w:r>
    </w:p>
    <w:p w14:paraId="24F98DAA" w14:textId="77777777" w:rsidR="004B4F56" w:rsidRDefault="004B4F56" w:rsidP="004B4F56">
      <w:pPr>
        <w:rPr>
          <w:b/>
          <w:sz w:val="24"/>
          <w:szCs w:val="20"/>
        </w:rPr>
      </w:pPr>
      <w:r>
        <w:rPr>
          <w:b/>
          <w:sz w:val="24"/>
          <w:szCs w:val="20"/>
        </w:rPr>
        <w:t>KATHRYN KELLOGG</w:t>
      </w:r>
    </w:p>
    <w:p w14:paraId="14BC7ED0" w14:textId="77777777" w:rsidR="004B4F56" w:rsidRDefault="004B4F56" w:rsidP="004B4F56">
      <w:r>
        <w:t xml:space="preserve">web: </w:t>
      </w:r>
      <w:hyperlink r:id="rId12" w:history="1">
        <w:r>
          <w:rPr>
            <w:rStyle w:val="Hypertextovodkaz"/>
          </w:rPr>
          <w:t>https://www.goingzerowaste.com/</w:t>
        </w:r>
      </w:hyperlink>
    </w:p>
    <w:p w14:paraId="1E59B30D" w14:textId="77777777" w:rsidR="004B4F56" w:rsidRDefault="004B4F56" w:rsidP="004B4F56">
      <w:r>
        <w:t xml:space="preserve">Instagram: </w:t>
      </w:r>
      <w:hyperlink r:id="rId13" w:history="1">
        <w:r>
          <w:rPr>
            <w:rStyle w:val="Hypertextovodkaz"/>
          </w:rPr>
          <w:t>https://www.instagram.com/going.zero.waste/?hl=en</w:t>
        </w:r>
      </w:hyperlink>
    </w:p>
    <w:p w14:paraId="7236CA1E" w14:textId="77777777" w:rsidR="004B4F56" w:rsidRDefault="004B4F56" w:rsidP="004B4F56">
      <w:pPr>
        <w:rPr>
          <w:b/>
          <w:sz w:val="24"/>
          <w:szCs w:val="20"/>
        </w:rPr>
      </w:pPr>
      <w:r>
        <w:rPr>
          <w:b/>
          <w:sz w:val="24"/>
          <w:szCs w:val="20"/>
        </w:rPr>
        <w:t>BEA JOHNSON</w:t>
      </w:r>
    </w:p>
    <w:p w14:paraId="3AF4DD48" w14:textId="77777777" w:rsidR="004B4F56" w:rsidRDefault="004B4F56" w:rsidP="004B4F56">
      <w:pPr>
        <w:rPr>
          <w:bCs/>
          <w:szCs w:val="18"/>
        </w:rPr>
      </w:pPr>
      <w:r>
        <w:rPr>
          <w:bCs/>
          <w:szCs w:val="18"/>
        </w:rPr>
        <w:t>web:</w:t>
      </w:r>
      <w:r>
        <w:t xml:space="preserve"> </w:t>
      </w:r>
      <w:hyperlink r:id="rId14" w:history="1">
        <w:r>
          <w:rPr>
            <w:rStyle w:val="Hypertextovodkaz"/>
          </w:rPr>
          <w:t>https://zerowastehome.com/</w:t>
        </w:r>
      </w:hyperlink>
    </w:p>
    <w:p w14:paraId="5ED9DAB6" w14:textId="77777777" w:rsidR="004B4F56" w:rsidRDefault="004B4F56" w:rsidP="004B4F56">
      <w:pPr>
        <w:rPr>
          <w:bCs/>
          <w:szCs w:val="18"/>
        </w:rPr>
      </w:pPr>
      <w:r>
        <w:rPr>
          <w:bCs/>
          <w:szCs w:val="18"/>
        </w:rPr>
        <w:t>Instagram:</w:t>
      </w:r>
      <w:r>
        <w:t xml:space="preserve"> </w:t>
      </w:r>
      <w:hyperlink r:id="rId15" w:history="1">
        <w:r>
          <w:rPr>
            <w:rStyle w:val="Hypertextovodkaz"/>
          </w:rPr>
          <w:t>https://www.instagram.com/zerowastehome/?hl=en</w:t>
        </w:r>
      </w:hyperlink>
    </w:p>
    <w:p w14:paraId="66A863DD" w14:textId="77777777" w:rsidR="004B4F56" w:rsidRDefault="004B4F56" w:rsidP="004B4F56">
      <w:pPr>
        <w:rPr>
          <w:b/>
          <w:sz w:val="24"/>
          <w:szCs w:val="20"/>
        </w:rPr>
      </w:pPr>
      <w:r>
        <w:rPr>
          <w:b/>
          <w:sz w:val="24"/>
          <w:szCs w:val="20"/>
        </w:rPr>
        <w:t>LAUREN SINGER</w:t>
      </w:r>
    </w:p>
    <w:p w14:paraId="650BF6C4" w14:textId="77777777" w:rsidR="004B4F56" w:rsidRDefault="004B4F56" w:rsidP="004B4F56">
      <w:r>
        <w:t xml:space="preserve">web: </w:t>
      </w:r>
      <w:hyperlink r:id="rId16" w:history="1">
        <w:r>
          <w:rPr>
            <w:rStyle w:val="Hypertextovodkaz"/>
          </w:rPr>
          <w:t>http://trashisfortossers.com/</w:t>
        </w:r>
      </w:hyperlink>
    </w:p>
    <w:p w14:paraId="1706A31C" w14:textId="77777777" w:rsidR="004B4F56" w:rsidRDefault="004B4F56" w:rsidP="004B4F56">
      <w:r>
        <w:t xml:space="preserve">Instagram: </w:t>
      </w:r>
      <w:hyperlink r:id="rId17" w:history="1">
        <w:r>
          <w:rPr>
            <w:rStyle w:val="Hypertextovodkaz"/>
          </w:rPr>
          <w:t>https://www.instagram.com/trashisfortossers/?hl=en</w:t>
        </w:r>
      </w:hyperlink>
    </w:p>
    <w:p w14:paraId="74AC1DD8" w14:textId="36FC78EC" w:rsidR="004B4F56" w:rsidRDefault="004B4F56" w:rsidP="004B4F56">
      <w:pPr>
        <w:rPr>
          <w:b/>
          <w:sz w:val="24"/>
          <w:szCs w:val="20"/>
        </w:rPr>
      </w:pPr>
      <w:r>
        <w:rPr>
          <w:b/>
          <w:sz w:val="24"/>
          <w:szCs w:val="20"/>
        </w:rPr>
        <w:t>ANITA VANDYKE</w:t>
      </w:r>
    </w:p>
    <w:p w14:paraId="0A01DBE9" w14:textId="77777777" w:rsidR="004B4F56" w:rsidRDefault="004B4F56" w:rsidP="004B4F56">
      <w:r>
        <w:t xml:space="preserve">web: </w:t>
      </w:r>
      <w:hyperlink r:id="rId18" w:history="1">
        <w:r>
          <w:rPr>
            <w:rStyle w:val="Hypertextovodkaz"/>
          </w:rPr>
          <w:t>https://www.anitavandyke.com/</w:t>
        </w:r>
      </w:hyperlink>
    </w:p>
    <w:p w14:paraId="045E379D" w14:textId="77777777" w:rsidR="004B4F56" w:rsidRDefault="004B4F56" w:rsidP="004B4F56">
      <w:r>
        <w:t xml:space="preserve">Instagram: </w:t>
      </w:r>
      <w:hyperlink r:id="rId19" w:history="1">
        <w:r>
          <w:rPr>
            <w:rStyle w:val="Hypertextovodkaz"/>
          </w:rPr>
          <w:t>https://www.instagram.com/rocket_science/?hl=en</w:t>
        </w:r>
      </w:hyperlink>
    </w:p>
    <w:p w14:paraId="2D883DD4" w14:textId="77777777" w:rsidR="004B4F56" w:rsidRDefault="004B4F56" w:rsidP="004B4F56">
      <w:pPr>
        <w:rPr>
          <w:b/>
          <w:sz w:val="24"/>
          <w:szCs w:val="20"/>
        </w:rPr>
      </w:pPr>
      <w:r>
        <w:rPr>
          <w:b/>
          <w:sz w:val="24"/>
          <w:szCs w:val="20"/>
        </w:rPr>
        <w:t>MEGEAN WELDON</w:t>
      </w:r>
    </w:p>
    <w:p w14:paraId="5EB8C5E8" w14:textId="77777777" w:rsidR="004B4F56" w:rsidRDefault="004B4F56" w:rsidP="004B4F56">
      <w:r>
        <w:t xml:space="preserve">web: </w:t>
      </w:r>
      <w:hyperlink r:id="rId20" w:history="1">
        <w:r>
          <w:rPr>
            <w:rStyle w:val="Hypertextovodkaz"/>
          </w:rPr>
          <w:t>https://zerowastenerd.com/about-2/</w:t>
        </w:r>
      </w:hyperlink>
    </w:p>
    <w:p w14:paraId="718D3197" w14:textId="77777777" w:rsidR="004B4F56" w:rsidRDefault="004B4F56" w:rsidP="004B4F56">
      <w:r>
        <w:t xml:space="preserve">Instagram: </w:t>
      </w:r>
      <w:hyperlink r:id="rId21" w:history="1">
        <w:r>
          <w:rPr>
            <w:rStyle w:val="Hypertextovodkaz"/>
          </w:rPr>
          <w:t>https://www.instagram.com/zerowastenerd/?hl=en</w:t>
        </w:r>
      </w:hyperlink>
    </w:p>
    <w:p w14:paraId="4F22D11F" w14:textId="6C1A030A" w:rsidR="00B034EF" w:rsidRDefault="00B034EF">
      <w:pPr>
        <w:suppressAutoHyphens w:val="0"/>
        <w:autoSpaceDN/>
        <w:spacing w:line="259" w:lineRule="auto"/>
        <w:textAlignment w:val="auto"/>
      </w:pPr>
      <w:r>
        <w:br w:type="page"/>
      </w:r>
    </w:p>
    <w:tbl>
      <w:tblPr>
        <w:tblpPr w:leftFromText="142" w:rightFromText="142" w:vertAnchor="text" w:horzAnchor="margin" w:tblpY="-861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B034EF" w14:paraId="0653694A" w14:textId="77777777" w:rsidTr="004B75D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7B1FFD" w14:textId="77777777" w:rsidR="00B034EF" w:rsidRDefault="00B034EF" w:rsidP="00B034EF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872998" w14:textId="43CAFBF5" w:rsidR="00B034EF" w:rsidRPr="006C33B0" w:rsidRDefault="00B034EF" w:rsidP="00B034EF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5.9 Fráze pro popis obrázku</w:t>
            </w:r>
          </w:p>
        </w:tc>
      </w:tr>
      <w:tr w:rsidR="00B034EF" w14:paraId="766F4407" w14:textId="77777777" w:rsidTr="004B75D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AF0C8" w14:textId="77777777" w:rsidR="00B034EF" w:rsidRDefault="00B034EF" w:rsidP="00B034EF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40BA3" w14:textId="2FC9EF56" w:rsidR="00B034EF" w:rsidRPr="006C33B0" w:rsidRDefault="00B034EF" w:rsidP="00B034EF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3 Tematický blok č. 3 (Klíčová myšlenka: znovupoužití)</w:t>
            </w:r>
          </w:p>
        </w:tc>
      </w:tr>
      <w:tr w:rsidR="00B034EF" w14:paraId="2194F446" w14:textId="77777777" w:rsidTr="004B75D5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91BC40" w14:textId="77777777" w:rsidR="00B034EF" w:rsidRDefault="00B034EF" w:rsidP="00B034EF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EFB8E4" w14:textId="2E0D6E9E" w:rsidR="00B034EF" w:rsidRPr="006C33B0" w:rsidRDefault="00B034EF" w:rsidP="00B034EF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3.3 Téma č. 3 (</w:t>
            </w:r>
            <w:proofErr w:type="gramStart"/>
            <w:r w:rsidRPr="00386D71">
              <w:rPr>
                <w:iCs/>
                <w:sz w:val="18"/>
                <w:szCs w:val="18"/>
              </w:rPr>
              <w:t>Angličtina</w:t>
            </w:r>
            <w:proofErr w:type="gramEnd"/>
            <w:r w:rsidRPr="00386D71">
              <w:rPr>
                <w:iCs/>
                <w:sz w:val="18"/>
                <w:szCs w:val="18"/>
              </w:rPr>
              <w:t xml:space="preserve"> – popis obrázku)</w:t>
            </w:r>
          </w:p>
        </w:tc>
      </w:tr>
    </w:tbl>
    <w:p w14:paraId="3CF38CDF" w14:textId="24E135EE" w:rsidR="00F41450" w:rsidRDefault="00F41450"/>
    <w:p w14:paraId="794A481B" w14:textId="4A122102" w:rsidR="00B034EF" w:rsidRDefault="00B034EF" w:rsidP="00B034EF">
      <w:pPr>
        <w:spacing w:before="240" w:after="240"/>
        <w:jc w:val="center"/>
        <w:rPr>
          <w:rFonts w:asciiTheme="minorHAnsi" w:eastAsiaTheme="minorHAnsi" w:hAnsiTheme="minorHAnsi"/>
          <w:b/>
          <w:sz w:val="28"/>
        </w:rPr>
      </w:pPr>
      <w:r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D7390BA" wp14:editId="4FCEC2C0">
                <wp:simplePos x="0" y="0"/>
                <wp:positionH relativeFrom="column">
                  <wp:posOffset>4453255</wp:posOffset>
                </wp:positionH>
                <wp:positionV relativeFrom="paragraph">
                  <wp:posOffset>7117080</wp:posOffset>
                </wp:positionV>
                <wp:extent cx="1118870" cy="690245"/>
                <wp:effectExtent l="0" t="0" r="24130" b="14605"/>
                <wp:wrapSquare wrapText="bothSides"/>
                <wp:docPr id="8" name="Textové po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8870" cy="6902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3EAC3" w14:textId="77777777" w:rsidR="00B034EF" w:rsidRDefault="00B034EF" w:rsidP="00B034EF"/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390BA" id="Textové pole 8" o:spid="_x0000_s1027" type="#_x0000_t202" style="position:absolute;left:0;text-align:left;margin-left:350.65pt;margin-top:560.4pt;width:88.1pt;height:54.3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" fillcolor="white [3212]" strokecolor="white [3212]">
                <v:textbox>
                  <w:txbxContent>
                    <w:p w14:paraId="7583EAC3" w14:textId="77777777" w:rsidR="00B034EF" w:rsidRDefault="00B034EF" w:rsidP="00B034EF"/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sz w:val="28"/>
        </w:rPr>
        <w:t>FRÁZE PRO POPIS OBRÁZKU</w:t>
      </w:r>
    </w:p>
    <w:p w14:paraId="31BD2F97" w14:textId="77777777" w:rsidR="00B034EF" w:rsidRDefault="00B034EF" w:rsidP="00B034EF">
      <w:pPr>
        <w:rPr>
          <w:b/>
        </w:rPr>
      </w:pPr>
      <w:r>
        <w:rPr>
          <w:b/>
        </w:rPr>
        <w:t>Úvodní fráze pro popis obrázku</w:t>
      </w:r>
    </w:p>
    <w:p w14:paraId="41D79064" w14:textId="77777777" w:rsidR="00B034EF" w:rsidRPr="00260585" w:rsidRDefault="00B034EF" w:rsidP="00B034EF">
      <w:r>
        <w:t xml:space="preserve">na </w:t>
      </w:r>
      <w:r w:rsidRPr="00260585">
        <w:t xml:space="preserve">obrázku jsou = in </w:t>
      </w:r>
      <w:proofErr w:type="spellStart"/>
      <w:r w:rsidRPr="00260585">
        <w:t>the</w:t>
      </w:r>
      <w:proofErr w:type="spellEnd"/>
      <w:r w:rsidRPr="00260585">
        <w:t xml:space="preserve"> </w:t>
      </w:r>
      <w:proofErr w:type="spellStart"/>
      <w:r w:rsidRPr="00260585">
        <w:t>picture</w:t>
      </w:r>
      <w:proofErr w:type="spellEnd"/>
      <w:r w:rsidRPr="00260585">
        <w:t xml:space="preserve"> </w:t>
      </w:r>
      <w:proofErr w:type="spellStart"/>
      <w:r w:rsidRPr="00260585">
        <w:t>there</w:t>
      </w:r>
      <w:proofErr w:type="spellEnd"/>
      <w:r w:rsidRPr="00260585">
        <w:t xml:space="preserve"> </w:t>
      </w:r>
      <w:proofErr w:type="spellStart"/>
      <w:r w:rsidRPr="00260585">
        <w:t>is</w:t>
      </w:r>
      <w:proofErr w:type="spellEnd"/>
      <w:r w:rsidRPr="00260585">
        <w:t xml:space="preserve"> / are…</w:t>
      </w:r>
    </w:p>
    <w:p w14:paraId="05CB32AF" w14:textId="77777777" w:rsidR="00B034EF" w:rsidRPr="00260585" w:rsidRDefault="00B034EF" w:rsidP="00B034EF">
      <w:r w:rsidRPr="00260585">
        <w:t xml:space="preserve">obrázek ukazuje/představuje = </w:t>
      </w:r>
      <w:proofErr w:type="spellStart"/>
      <w:r w:rsidRPr="00260585">
        <w:t>the</w:t>
      </w:r>
      <w:proofErr w:type="spellEnd"/>
      <w:r w:rsidRPr="00260585">
        <w:t xml:space="preserve"> </w:t>
      </w:r>
      <w:proofErr w:type="spellStart"/>
      <w:r w:rsidRPr="00260585">
        <w:t>picture</w:t>
      </w:r>
      <w:proofErr w:type="spellEnd"/>
      <w:r w:rsidRPr="00260585">
        <w:t xml:space="preserve"> </w:t>
      </w:r>
      <w:proofErr w:type="spellStart"/>
      <w:r w:rsidRPr="00260585">
        <w:t>shows</w:t>
      </w:r>
      <w:proofErr w:type="spellEnd"/>
      <w:r w:rsidRPr="00260585">
        <w:t>…</w:t>
      </w:r>
    </w:p>
    <w:p w14:paraId="5F641BB2" w14:textId="77777777" w:rsidR="00B034EF" w:rsidRPr="00260585" w:rsidRDefault="00B034EF" w:rsidP="00B034EF">
      <w:pPr>
        <w:rPr>
          <w:b/>
        </w:rPr>
      </w:pPr>
    </w:p>
    <w:p w14:paraId="1E875761" w14:textId="77777777" w:rsidR="00B034EF" w:rsidRPr="00260585" w:rsidRDefault="00B034EF" w:rsidP="00B034EF">
      <w:pPr>
        <w:rPr>
          <w:b/>
        </w:rPr>
      </w:pPr>
      <w:r w:rsidRPr="00260585">
        <w:rPr>
          <w:b/>
        </w:rPr>
        <w:t>Umístění v prostoru</w:t>
      </w:r>
    </w:p>
    <w:p w14:paraId="492FE44D" w14:textId="77777777" w:rsidR="00B034EF" w:rsidRPr="00260585" w:rsidRDefault="00B034EF" w:rsidP="00B034EF">
      <w:r w:rsidRPr="00260585">
        <w:t xml:space="preserve">uprostřed = in </w:t>
      </w:r>
      <w:proofErr w:type="spellStart"/>
      <w:r w:rsidRPr="00260585">
        <w:t>the</w:t>
      </w:r>
      <w:proofErr w:type="spellEnd"/>
      <w:r w:rsidRPr="00260585">
        <w:t xml:space="preserve"> </w:t>
      </w:r>
      <w:proofErr w:type="spellStart"/>
      <w:r w:rsidRPr="00260585">
        <w:t>middle</w:t>
      </w:r>
      <w:proofErr w:type="spellEnd"/>
      <w:r w:rsidRPr="00260585">
        <w:t xml:space="preserve"> </w:t>
      </w:r>
    </w:p>
    <w:p w14:paraId="4D56436D" w14:textId="77777777" w:rsidR="00B034EF" w:rsidRPr="00260585" w:rsidRDefault="00B034EF" w:rsidP="00B034EF">
      <w:r w:rsidRPr="00260585">
        <w:t xml:space="preserve">v horní části obrázku = in </w:t>
      </w:r>
      <w:proofErr w:type="spellStart"/>
      <w:r w:rsidRPr="00260585">
        <w:t>the</w:t>
      </w:r>
      <w:proofErr w:type="spellEnd"/>
      <w:r w:rsidRPr="00260585">
        <w:t xml:space="preserve"> </w:t>
      </w:r>
      <w:proofErr w:type="spellStart"/>
      <w:r w:rsidRPr="00260585">
        <w:t>upper</w:t>
      </w:r>
      <w:proofErr w:type="spellEnd"/>
      <w:r w:rsidRPr="00260585">
        <w:t xml:space="preserve"> part</w:t>
      </w:r>
    </w:p>
    <w:p w14:paraId="01658431" w14:textId="77777777" w:rsidR="00B034EF" w:rsidRPr="00260585" w:rsidRDefault="00B034EF" w:rsidP="00B034EF">
      <w:r w:rsidRPr="00260585">
        <w:t xml:space="preserve">ve spodní části obrázku = in </w:t>
      </w:r>
      <w:proofErr w:type="spellStart"/>
      <w:r w:rsidRPr="00260585">
        <w:t>the</w:t>
      </w:r>
      <w:proofErr w:type="spellEnd"/>
      <w:r w:rsidRPr="00260585">
        <w:t xml:space="preserve"> </w:t>
      </w:r>
      <w:proofErr w:type="spellStart"/>
      <w:r w:rsidRPr="00260585">
        <w:t>lower</w:t>
      </w:r>
      <w:proofErr w:type="spellEnd"/>
      <w:r w:rsidRPr="00260585">
        <w:t xml:space="preserve"> part </w:t>
      </w:r>
    </w:p>
    <w:p w14:paraId="2E8D0C3E" w14:textId="77777777" w:rsidR="00B034EF" w:rsidRPr="00260585" w:rsidRDefault="00B034EF" w:rsidP="00B034EF">
      <w:r w:rsidRPr="00260585">
        <w:t xml:space="preserve">v levém horním rohu = in </w:t>
      </w:r>
      <w:proofErr w:type="spellStart"/>
      <w:r w:rsidRPr="00260585">
        <w:t>the</w:t>
      </w:r>
      <w:proofErr w:type="spellEnd"/>
      <w:r w:rsidRPr="00260585">
        <w:t xml:space="preserve"> </w:t>
      </w:r>
      <w:proofErr w:type="spellStart"/>
      <w:r w:rsidRPr="00260585">
        <w:t>upper</w:t>
      </w:r>
      <w:proofErr w:type="spellEnd"/>
      <w:r w:rsidRPr="00260585">
        <w:t xml:space="preserve"> </w:t>
      </w:r>
      <w:proofErr w:type="spellStart"/>
      <w:r w:rsidRPr="00260585">
        <w:t>left</w:t>
      </w:r>
      <w:proofErr w:type="spellEnd"/>
      <w:r w:rsidRPr="00260585">
        <w:t xml:space="preserve">-hand </w:t>
      </w:r>
      <w:proofErr w:type="spellStart"/>
      <w:r w:rsidRPr="00260585">
        <w:t>corner</w:t>
      </w:r>
      <w:proofErr w:type="spellEnd"/>
    </w:p>
    <w:p w14:paraId="741B6217" w14:textId="77777777" w:rsidR="00B034EF" w:rsidRPr="00260585" w:rsidRDefault="00B034EF" w:rsidP="00B034EF">
      <w:r w:rsidRPr="00260585">
        <w:t xml:space="preserve">v pravém horním rohu = in </w:t>
      </w:r>
      <w:proofErr w:type="spellStart"/>
      <w:r w:rsidRPr="00260585">
        <w:t>the</w:t>
      </w:r>
      <w:proofErr w:type="spellEnd"/>
      <w:r w:rsidRPr="00260585">
        <w:t xml:space="preserve"> </w:t>
      </w:r>
      <w:proofErr w:type="spellStart"/>
      <w:r w:rsidRPr="00260585">
        <w:t>upper</w:t>
      </w:r>
      <w:proofErr w:type="spellEnd"/>
      <w:r w:rsidRPr="00260585">
        <w:t xml:space="preserve"> </w:t>
      </w:r>
      <w:proofErr w:type="spellStart"/>
      <w:r w:rsidRPr="00260585">
        <w:t>right</w:t>
      </w:r>
      <w:proofErr w:type="spellEnd"/>
      <w:r w:rsidRPr="00260585">
        <w:t xml:space="preserve">-hand </w:t>
      </w:r>
      <w:proofErr w:type="spellStart"/>
      <w:r w:rsidRPr="00260585">
        <w:t>corner</w:t>
      </w:r>
      <w:proofErr w:type="spellEnd"/>
    </w:p>
    <w:p w14:paraId="598F0134" w14:textId="77777777" w:rsidR="00B034EF" w:rsidRPr="00260585" w:rsidRDefault="00B034EF" w:rsidP="00B034EF">
      <w:r w:rsidRPr="00260585">
        <w:t xml:space="preserve">v levém dolním rohu = in </w:t>
      </w:r>
      <w:proofErr w:type="spellStart"/>
      <w:r w:rsidRPr="00260585">
        <w:t>the</w:t>
      </w:r>
      <w:proofErr w:type="spellEnd"/>
      <w:r w:rsidRPr="00260585">
        <w:t xml:space="preserve"> </w:t>
      </w:r>
      <w:proofErr w:type="spellStart"/>
      <w:r w:rsidRPr="00260585">
        <w:t>lower</w:t>
      </w:r>
      <w:proofErr w:type="spellEnd"/>
      <w:r w:rsidRPr="00260585">
        <w:t xml:space="preserve"> </w:t>
      </w:r>
      <w:proofErr w:type="spellStart"/>
      <w:r w:rsidRPr="00260585">
        <w:t>left</w:t>
      </w:r>
      <w:proofErr w:type="spellEnd"/>
      <w:r w:rsidRPr="00260585">
        <w:t xml:space="preserve">-hand </w:t>
      </w:r>
      <w:proofErr w:type="spellStart"/>
      <w:r w:rsidRPr="00260585">
        <w:t>corner</w:t>
      </w:r>
      <w:proofErr w:type="spellEnd"/>
    </w:p>
    <w:p w14:paraId="5E2E1F40" w14:textId="77777777" w:rsidR="00B034EF" w:rsidRPr="00260585" w:rsidRDefault="00B034EF" w:rsidP="00B034EF">
      <w:r w:rsidRPr="00260585">
        <w:t xml:space="preserve">v pravém dolním rohu = in </w:t>
      </w:r>
      <w:proofErr w:type="spellStart"/>
      <w:r w:rsidRPr="00260585">
        <w:t>the</w:t>
      </w:r>
      <w:proofErr w:type="spellEnd"/>
      <w:r w:rsidRPr="00260585">
        <w:t xml:space="preserve"> </w:t>
      </w:r>
      <w:proofErr w:type="spellStart"/>
      <w:r w:rsidRPr="00260585">
        <w:t>lower</w:t>
      </w:r>
      <w:proofErr w:type="spellEnd"/>
      <w:r w:rsidRPr="00260585">
        <w:t xml:space="preserve"> </w:t>
      </w:r>
      <w:proofErr w:type="spellStart"/>
      <w:r w:rsidRPr="00260585">
        <w:t>right</w:t>
      </w:r>
      <w:proofErr w:type="spellEnd"/>
      <w:r w:rsidRPr="00260585">
        <w:t xml:space="preserve">-hand </w:t>
      </w:r>
      <w:proofErr w:type="spellStart"/>
      <w:r w:rsidRPr="00260585">
        <w:t>corner</w:t>
      </w:r>
      <w:proofErr w:type="spellEnd"/>
    </w:p>
    <w:p w14:paraId="2A71C1A7" w14:textId="77777777" w:rsidR="00B034EF" w:rsidRPr="00260585" w:rsidRDefault="00B034EF" w:rsidP="00B034EF">
      <w:r w:rsidRPr="00260585">
        <w:t xml:space="preserve">v popředí = in </w:t>
      </w:r>
      <w:proofErr w:type="spellStart"/>
      <w:r w:rsidRPr="00260585">
        <w:t>the</w:t>
      </w:r>
      <w:proofErr w:type="spellEnd"/>
      <w:r w:rsidRPr="00260585">
        <w:t xml:space="preserve"> </w:t>
      </w:r>
      <w:proofErr w:type="spellStart"/>
      <w:r w:rsidRPr="00260585">
        <w:t>foreground</w:t>
      </w:r>
      <w:proofErr w:type="spellEnd"/>
    </w:p>
    <w:p w14:paraId="691EF09E" w14:textId="77777777" w:rsidR="00B034EF" w:rsidRPr="00260585" w:rsidRDefault="00B034EF" w:rsidP="00B034EF">
      <w:r w:rsidRPr="00260585">
        <w:t>v pozadí = in the background</w:t>
      </w:r>
    </w:p>
    <w:p w14:paraId="6301CC24" w14:textId="77777777" w:rsidR="00B034EF" w:rsidRPr="00260585" w:rsidRDefault="00B034EF" w:rsidP="00B034EF">
      <w:r w:rsidRPr="00260585">
        <w:t xml:space="preserve">nalevo = on </w:t>
      </w:r>
      <w:proofErr w:type="spellStart"/>
      <w:r w:rsidRPr="00260585">
        <w:t>the</w:t>
      </w:r>
      <w:proofErr w:type="spellEnd"/>
      <w:r w:rsidRPr="00260585">
        <w:t xml:space="preserve"> </w:t>
      </w:r>
      <w:proofErr w:type="spellStart"/>
      <w:r w:rsidRPr="00260585">
        <w:t>left</w:t>
      </w:r>
      <w:proofErr w:type="spellEnd"/>
    </w:p>
    <w:p w14:paraId="57016CC0" w14:textId="77777777" w:rsidR="00B034EF" w:rsidRDefault="00B034EF" w:rsidP="00B034EF">
      <w:r w:rsidRPr="00260585">
        <w:t xml:space="preserve">napravo = on </w:t>
      </w:r>
      <w:proofErr w:type="spellStart"/>
      <w:r w:rsidRPr="00260585">
        <w:t>the</w:t>
      </w:r>
      <w:proofErr w:type="spellEnd"/>
      <w:r w:rsidRPr="00260585">
        <w:t xml:space="preserve"> </w:t>
      </w:r>
      <w:proofErr w:type="spellStart"/>
      <w:r w:rsidRPr="00260585">
        <w:t>right</w:t>
      </w:r>
      <w:proofErr w:type="spellEnd"/>
    </w:p>
    <w:p w14:paraId="6CB5DC43" w14:textId="180C536E" w:rsidR="006F0A7A" w:rsidRDefault="006F0A7A">
      <w:pPr>
        <w:suppressAutoHyphens w:val="0"/>
        <w:autoSpaceDN/>
        <w:spacing w:line="259" w:lineRule="auto"/>
        <w:textAlignment w:val="auto"/>
        <w:rPr>
          <w:b/>
          <w:sz w:val="28"/>
        </w:rPr>
      </w:pPr>
      <w:r>
        <w:rPr>
          <w:b/>
          <w:sz w:val="28"/>
        </w:rPr>
        <w:br w:type="page"/>
      </w:r>
    </w:p>
    <w:tbl>
      <w:tblPr>
        <w:tblpPr w:leftFromText="142" w:rightFromText="142" w:vertAnchor="text" w:horzAnchor="margin" w:tblpY="-861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6F0A7A" w14:paraId="03396B2C" w14:textId="77777777" w:rsidTr="004B75D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EB4E8" w14:textId="77777777" w:rsidR="006F0A7A" w:rsidRDefault="006F0A7A" w:rsidP="006F0A7A">
            <w:pPr>
              <w:pStyle w:val="Zhlav"/>
              <w:rPr>
                <w:i/>
                <w:iCs/>
                <w:sz w:val="20"/>
                <w:szCs w:val="20"/>
              </w:rPr>
            </w:pPr>
            <w:bookmarkStart w:id="4" w:name="_Hlk86521506"/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7F003F" w14:textId="1F9A4B18" w:rsidR="006F0A7A" w:rsidRPr="002811BE" w:rsidRDefault="006F0A7A" w:rsidP="006F0A7A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5.10 Obrázky určené k popisu</w:t>
            </w:r>
          </w:p>
        </w:tc>
      </w:tr>
      <w:tr w:rsidR="006F0A7A" w14:paraId="0C0EC00A" w14:textId="77777777" w:rsidTr="004B75D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D13B3E" w14:textId="77777777" w:rsidR="006F0A7A" w:rsidRDefault="006F0A7A" w:rsidP="006F0A7A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DAA593" w14:textId="0B94DA47" w:rsidR="006F0A7A" w:rsidRPr="002811BE" w:rsidRDefault="006F0A7A" w:rsidP="006F0A7A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3 Tematický blok č. 3 (Klíčová myšlenka: znovupoužití)</w:t>
            </w:r>
          </w:p>
        </w:tc>
      </w:tr>
      <w:tr w:rsidR="006F0A7A" w14:paraId="3661A58A" w14:textId="77777777" w:rsidTr="004B75D5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9E59F" w14:textId="77777777" w:rsidR="006F0A7A" w:rsidRDefault="006F0A7A" w:rsidP="006F0A7A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1AE220" w14:textId="0BC8B3B1" w:rsidR="006F0A7A" w:rsidRPr="002811BE" w:rsidRDefault="006F0A7A" w:rsidP="006F0A7A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3.3 Téma č. 3 (</w:t>
            </w:r>
            <w:proofErr w:type="gramStart"/>
            <w:r w:rsidRPr="00386D71">
              <w:rPr>
                <w:iCs/>
                <w:sz w:val="18"/>
                <w:szCs w:val="18"/>
              </w:rPr>
              <w:t>Angličtina</w:t>
            </w:r>
            <w:proofErr w:type="gramEnd"/>
            <w:r w:rsidRPr="00386D71">
              <w:rPr>
                <w:iCs/>
                <w:sz w:val="18"/>
                <w:szCs w:val="18"/>
              </w:rPr>
              <w:t xml:space="preserve"> – popis obrázku)</w:t>
            </w:r>
          </w:p>
        </w:tc>
      </w:tr>
      <w:bookmarkEnd w:id="4"/>
    </w:tbl>
    <w:p w14:paraId="2BE9711D" w14:textId="5B1876A6" w:rsidR="00B034EF" w:rsidRDefault="00B034EF" w:rsidP="00B034EF">
      <w:pPr>
        <w:spacing w:before="240" w:after="240"/>
        <w:jc w:val="center"/>
        <w:rPr>
          <w:b/>
          <w:sz w:val="28"/>
        </w:rPr>
      </w:pPr>
    </w:p>
    <w:p w14:paraId="097C61AC" w14:textId="77777777" w:rsidR="006F0A7A" w:rsidRDefault="006F0A7A" w:rsidP="006F0A7A">
      <w:pPr>
        <w:spacing w:before="240" w:after="240"/>
        <w:jc w:val="center"/>
        <w:rPr>
          <w:rFonts w:asciiTheme="minorHAnsi" w:eastAsiaTheme="minorHAnsi" w:hAnsiTheme="minorHAnsi"/>
          <w:b/>
          <w:sz w:val="28"/>
        </w:rPr>
      </w:pPr>
      <w:r>
        <w:rPr>
          <w:b/>
          <w:sz w:val="28"/>
        </w:rPr>
        <w:t>OBRÁZKY URČENÉ K POPISU</w:t>
      </w:r>
    </w:p>
    <w:p w14:paraId="03BBAF19" w14:textId="1BB69AF4" w:rsidR="006F0A7A" w:rsidRDefault="006F0A7A" w:rsidP="006F0A7A">
      <w:pPr>
        <w:spacing w:before="240" w:after="240"/>
        <w:rPr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D6810DF" wp14:editId="6A6ABBE1">
                <wp:simplePos x="0" y="0"/>
                <wp:positionH relativeFrom="column">
                  <wp:posOffset>14605</wp:posOffset>
                </wp:positionH>
                <wp:positionV relativeFrom="paragraph">
                  <wp:posOffset>106680</wp:posOffset>
                </wp:positionV>
                <wp:extent cx="5695950" cy="2571750"/>
                <wp:effectExtent l="19050" t="19050" r="19050" b="19050"/>
                <wp:wrapNone/>
                <wp:docPr id="223" name="Obdélník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950" cy="25717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139AB1" id="Obdélník 223" o:spid="_x0000_s1026" style="position:absolute;margin-left:1.15pt;margin-top:8.4pt;width:448.5pt;height:20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" filled="f" strokecolor="black [3213]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C5C3EBD" wp14:editId="71D6BBD2">
                <wp:simplePos x="0" y="0"/>
                <wp:positionH relativeFrom="column">
                  <wp:posOffset>15240</wp:posOffset>
                </wp:positionH>
                <wp:positionV relativeFrom="paragraph">
                  <wp:posOffset>950595</wp:posOffset>
                </wp:positionV>
                <wp:extent cx="5695950" cy="0"/>
                <wp:effectExtent l="0" t="0" r="0" b="0"/>
                <wp:wrapNone/>
                <wp:docPr id="222" name="Přímá spojnic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959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FB3332" id="Přímá spojnice 222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2pt,74.85pt" to="449.7pt,7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" strokecolor="black [3213]" strokeweight="1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9DF98BA" wp14:editId="0CA021E4">
                <wp:simplePos x="0" y="0"/>
                <wp:positionH relativeFrom="column">
                  <wp:posOffset>13970</wp:posOffset>
                </wp:positionH>
                <wp:positionV relativeFrom="paragraph">
                  <wp:posOffset>1850390</wp:posOffset>
                </wp:positionV>
                <wp:extent cx="5695950" cy="0"/>
                <wp:effectExtent l="0" t="0" r="0" b="0"/>
                <wp:wrapNone/>
                <wp:docPr id="221" name="Přímá spojnice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959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5F7205" id="Přímá spojnice 221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1pt,145.7pt" to="449.6pt,14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" strokecolor="black [3213]" strokeweight="1pt">
                <v:stroke joinstyle="miter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31F2D6A9" wp14:editId="6453E816">
            <wp:simplePos x="0" y="0"/>
            <wp:positionH relativeFrom="column">
              <wp:posOffset>227330</wp:posOffset>
            </wp:positionH>
            <wp:positionV relativeFrom="paragraph">
              <wp:posOffset>76200</wp:posOffset>
            </wp:positionV>
            <wp:extent cx="914400" cy="914400"/>
            <wp:effectExtent l="0" t="0" r="0" b="0"/>
            <wp:wrapNone/>
            <wp:docPr id="220" name="Grafický objekt 220" descr="Sl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cký objekt 6" descr="Slon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allowOverlap="1" wp14:anchorId="4C21E8FC" wp14:editId="0D4CD499">
            <wp:simplePos x="0" y="0"/>
            <wp:positionH relativeFrom="column">
              <wp:posOffset>1254760</wp:posOffset>
            </wp:positionH>
            <wp:positionV relativeFrom="paragraph">
              <wp:posOffset>74930</wp:posOffset>
            </wp:positionV>
            <wp:extent cx="914400" cy="914400"/>
            <wp:effectExtent l="0" t="0" r="0" b="0"/>
            <wp:wrapNone/>
            <wp:docPr id="219" name="Grafický objekt 219" descr="Sl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fický objekt 7" descr="Slon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2576" behindDoc="0" locked="0" layoutInCell="1" allowOverlap="1" wp14:anchorId="4BF3F259" wp14:editId="1DFD49FC">
            <wp:simplePos x="0" y="0"/>
            <wp:positionH relativeFrom="column">
              <wp:posOffset>2283460</wp:posOffset>
            </wp:positionH>
            <wp:positionV relativeFrom="paragraph">
              <wp:posOffset>74930</wp:posOffset>
            </wp:positionV>
            <wp:extent cx="914400" cy="914400"/>
            <wp:effectExtent l="0" t="0" r="0" b="0"/>
            <wp:wrapNone/>
            <wp:docPr id="196" name="Grafický objekt 196" descr="Sl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fický objekt 8" descr="Slon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3600" behindDoc="0" locked="0" layoutInCell="1" allowOverlap="1" wp14:anchorId="68A52243" wp14:editId="74FB3503">
            <wp:simplePos x="0" y="0"/>
            <wp:positionH relativeFrom="column">
              <wp:posOffset>3311525</wp:posOffset>
            </wp:positionH>
            <wp:positionV relativeFrom="paragraph">
              <wp:posOffset>76200</wp:posOffset>
            </wp:positionV>
            <wp:extent cx="914400" cy="914400"/>
            <wp:effectExtent l="0" t="0" r="0" b="0"/>
            <wp:wrapNone/>
            <wp:docPr id="195" name="Grafický objekt 195" descr="Sl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fický objekt 9" descr="Slon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4624" behindDoc="0" locked="0" layoutInCell="1" allowOverlap="1" wp14:anchorId="22204DB1" wp14:editId="4FCD6362">
            <wp:simplePos x="0" y="0"/>
            <wp:positionH relativeFrom="column">
              <wp:posOffset>4340860</wp:posOffset>
            </wp:positionH>
            <wp:positionV relativeFrom="paragraph">
              <wp:posOffset>75565</wp:posOffset>
            </wp:positionV>
            <wp:extent cx="914400" cy="914400"/>
            <wp:effectExtent l="0" t="0" r="0" b="0"/>
            <wp:wrapNone/>
            <wp:docPr id="25" name="Grafický objekt 25" descr="Sl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fický objekt 10" descr="Slon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5648" behindDoc="0" locked="0" layoutInCell="1" allowOverlap="1" wp14:anchorId="4C51419D" wp14:editId="6EA41004">
            <wp:simplePos x="0" y="0"/>
            <wp:positionH relativeFrom="column">
              <wp:posOffset>322580</wp:posOffset>
            </wp:positionH>
            <wp:positionV relativeFrom="paragraph">
              <wp:posOffset>970915</wp:posOffset>
            </wp:positionV>
            <wp:extent cx="516890" cy="516890"/>
            <wp:effectExtent l="0" t="0" r="0" b="0"/>
            <wp:wrapNone/>
            <wp:docPr id="11" name="Grafický objekt 11" descr="Ha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fický objekt 11" descr="Had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" cy="516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6672" behindDoc="0" locked="0" layoutInCell="1" allowOverlap="1" wp14:anchorId="644EF45B" wp14:editId="147EDC0B">
            <wp:simplePos x="0" y="0"/>
            <wp:positionH relativeFrom="column">
              <wp:posOffset>836930</wp:posOffset>
            </wp:positionH>
            <wp:positionV relativeFrom="paragraph">
              <wp:posOffset>1274445</wp:posOffset>
            </wp:positionV>
            <wp:extent cx="516890" cy="516890"/>
            <wp:effectExtent l="0" t="0" r="0" b="0"/>
            <wp:wrapNone/>
            <wp:docPr id="12" name="Grafický objekt 12" descr="Ha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fický objekt 12" descr="Had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" cy="516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7696" behindDoc="0" locked="0" layoutInCell="1" allowOverlap="1" wp14:anchorId="44013C79" wp14:editId="550D0FA1">
            <wp:simplePos x="0" y="0"/>
            <wp:positionH relativeFrom="column">
              <wp:posOffset>2402205</wp:posOffset>
            </wp:positionH>
            <wp:positionV relativeFrom="paragraph">
              <wp:posOffset>941705</wp:posOffset>
            </wp:positionV>
            <wp:extent cx="516890" cy="516890"/>
            <wp:effectExtent l="0" t="0" r="0" b="0"/>
            <wp:wrapNone/>
            <wp:docPr id="13" name="Grafický objekt 13" descr="Ha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fický objekt 13" descr="Had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" cy="516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8720" behindDoc="0" locked="0" layoutInCell="1" allowOverlap="1" wp14:anchorId="7E79B9A2" wp14:editId="299DD0BB">
            <wp:simplePos x="0" y="0"/>
            <wp:positionH relativeFrom="column">
              <wp:posOffset>1389380</wp:posOffset>
            </wp:positionH>
            <wp:positionV relativeFrom="paragraph">
              <wp:posOffset>946785</wp:posOffset>
            </wp:positionV>
            <wp:extent cx="516890" cy="516890"/>
            <wp:effectExtent l="0" t="0" r="0" b="0"/>
            <wp:wrapNone/>
            <wp:docPr id="14" name="Grafický objekt 14" descr="Ha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fický objekt 14" descr="Had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" cy="516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9744" behindDoc="0" locked="0" layoutInCell="1" allowOverlap="1" wp14:anchorId="1ED3673A" wp14:editId="1777D0AC">
            <wp:simplePos x="0" y="0"/>
            <wp:positionH relativeFrom="column">
              <wp:posOffset>1831975</wp:posOffset>
            </wp:positionH>
            <wp:positionV relativeFrom="paragraph">
              <wp:posOffset>1303020</wp:posOffset>
            </wp:positionV>
            <wp:extent cx="516890" cy="516890"/>
            <wp:effectExtent l="0" t="0" r="0" b="0"/>
            <wp:wrapNone/>
            <wp:docPr id="15" name="Grafický objekt 15" descr="Ha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fický objekt 15" descr="Had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" cy="516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2F2BDAC9" wp14:editId="0B499FAE">
            <wp:simplePos x="0" y="0"/>
            <wp:positionH relativeFrom="column">
              <wp:posOffset>2914650</wp:posOffset>
            </wp:positionH>
            <wp:positionV relativeFrom="paragraph">
              <wp:posOffset>1274445</wp:posOffset>
            </wp:positionV>
            <wp:extent cx="516890" cy="516890"/>
            <wp:effectExtent l="0" t="0" r="0" b="0"/>
            <wp:wrapNone/>
            <wp:docPr id="16" name="Grafický objekt 16" descr="Ha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fický objekt 16" descr="Had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" cy="516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1792" behindDoc="0" locked="0" layoutInCell="1" allowOverlap="1" wp14:anchorId="40752C22" wp14:editId="79336DA9">
            <wp:simplePos x="0" y="0"/>
            <wp:positionH relativeFrom="column">
              <wp:posOffset>3540760</wp:posOffset>
            </wp:positionH>
            <wp:positionV relativeFrom="paragraph">
              <wp:posOffset>923290</wp:posOffset>
            </wp:positionV>
            <wp:extent cx="516890" cy="516890"/>
            <wp:effectExtent l="0" t="0" r="0" b="0"/>
            <wp:wrapNone/>
            <wp:docPr id="17" name="Grafický objekt 17" descr="Ha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fický objekt 17" descr="Had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" cy="516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6A2AE965" wp14:editId="088D62DB">
            <wp:simplePos x="0" y="0"/>
            <wp:positionH relativeFrom="column">
              <wp:posOffset>4043680</wp:posOffset>
            </wp:positionH>
            <wp:positionV relativeFrom="paragraph">
              <wp:posOffset>1274445</wp:posOffset>
            </wp:positionV>
            <wp:extent cx="516890" cy="516890"/>
            <wp:effectExtent l="0" t="0" r="0" b="0"/>
            <wp:wrapNone/>
            <wp:docPr id="18" name="Grafický objekt 18" descr="Ha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rafický objekt 18" descr="Had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" cy="516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3840" behindDoc="0" locked="0" layoutInCell="1" allowOverlap="1" wp14:anchorId="0B48A7C1" wp14:editId="1D0053E4">
            <wp:simplePos x="0" y="0"/>
            <wp:positionH relativeFrom="column">
              <wp:posOffset>4683760</wp:posOffset>
            </wp:positionH>
            <wp:positionV relativeFrom="paragraph">
              <wp:posOffset>942340</wp:posOffset>
            </wp:positionV>
            <wp:extent cx="516890" cy="516890"/>
            <wp:effectExtent l="0" t="0" r="0" b="0"/>
            <wp:wrapNone/>
            <wp:docPr id="19" name="Grafický objekt 19" descr="Ha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fický objekt 19" descr="Had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" cy="516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7D584557" wp14:editId="767FEF01">
            <wp:simplePos x="0" y="0"/>
            <wp:positionH relativeFrom="column">
              <wp:posOffset>1257935</wp:posOffset>
            </wp:positionH>
            <wp:positionV relativeFrom="paragraph">
              <wp:posOffset>1725295</wp:posOffset>
            </wp:positionV>
            <wp:extent cx="1027430" cy="1061085"/>
            <wp:effectExtent l="0" t="0" r="1270" b="0"/>
            <wp:wrapNone/>
            <wp:docPr id="20" name="Grafický objekt 20" descr="L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fický objekt 20" descr="Lev"/>
                    <pic:cNvPicPr>
                      <a:picLocks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7430" cy="1061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5888" behindDoc="0" locked="0" layoutInCell="1" allowOverlap="1" wp14:anchorId="3E691D95" wp14:editId="27CA59D0">
            <wp:simplePos x="0" y="0"/>
            <wp:positionH relativeFrom="column">
              <wp:posOffset>2283460</wp:posOffset>
            </wp:positionH>
            <wp:positionV relativeFrom="paragraph">
              <wp:posOffset>1720215</wp:posOffset>
            </wp:positionV>
            <wp:extent cx="1027430" cy="1061085"/>
            <wp:effectExtent l="0" t="0" r="1270" b="0"/>
            <wp:wrapNone/>
            <wp:docPr id="21" name="Grafický objekt 21" descr="L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fický objekt 21" descr="Lev"/>
                    <pic:cNvPicPr>
                      <a:picLocks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7430" cy="1061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6912" behindDoc="0" locked="0" layoutInCell="1" allowOverlap="1" wp14:anchorId="61A0A416" wp14:editId="3CA69EDE">
            <wp:simplePos x="0" y="0"/>
            <wp:positionH relativeFrom="column">
              <wp:posOffset>3307715</wp:posOffset>
            </wp:positionH>
            <wp:positionV relativeFrom="paragraph">
              <wp:posOffset>1719580</wp:posOffset>
            </wp:positionV>
            <wp:extent cx="1027430" cy="1061085"/>
            <wp:effectExtent l="0" t="0" r="1270" b="0"/>
            <wp:wrapNone/>
            <wp:docPr id="22" name="Grafický objekt 22" descr="L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fický objekt 22" descr="Lev"/>
                    <pic:cNvPicPr>
                      <a:picLocks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7430" cy="1061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C3BA5A" wp14:editId="660938E6">
                <wp:simplePos x="0" y="0"/>
                <wp:positionH relativeFrom="column">
                  <wp:posOffset>14605</wp:posOffset>
                </wp:positionH>
                <wp:positionV relativeFrom="paragraph">
                  <wp:posOffset>5600065</wp:posOffset>
                </wp:positionV>
                <wp:extent cx="5695950" cy="2571750"/>
                <wp:effectExtent l="19050" t="19050" r="19050" b="19050"/>
                <wp:wrapNone/>
                <wp:docPr id="10" name="Obdélník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950" cy="25717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749830" id="Obdélník 10" o:spid="_x0000_s1026" style="position:absolute;margin-left:1.15pt;margin-top:440.95pt;width:448.5pt;height:20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" filled="f" strokecolor="black [3213]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1D11125" wp14:editId="30A8EE44">
                <wp:simplePos x="0" y="0"/>
                <wp:positionH relativeFrom="column">
                  <wp:posOffset>1252855</wp:posOffset>
                </wp:positionH>
                <wp:positionV relativeFrom="paragraph">
                  <wp:posOffset>5596890</wp:posOffset>
                </wp:positionV>
                <wp:extent cx="0" cy="2574290"/>
                <wp:effectExtent l="0" t="0" r="38100" b="16510"/>
                <wp:wrapNone/>
                <wp:docPr id="205" name="Přímá spojnice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57365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29588A" id="Přímá spojnice 205" o:spid="_x0000_s1026" style="position:absolute;flip:y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8.65pt,440.7pt" to="98.65pt,64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" strokecolor="black [3213]" strokeweight="1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C8B9B58" wp14:editId="7F9A718E">
                <wp:simplePos x="0" y="0"/>
                <wp:positionH relativeFrom="column">
                  <wp:posOffset>4455795</wp:posOffset>
                </wp:positionH>
                <wp:positionV relativeFrom="paragraph">
                  <wp:posOffset>5596890</wp:posOffset>
                </wp:positionV>
                <wp:extent cx="0" cy="2574290"/>
                <wp:effectExtent l="0" t="0" r="38100" b="16510"/>
                <wp:wrapNone/>
                <wp:docPr id="206" name="Přímá spojnice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57365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FA1AB5" id="Přímá spojnice 206" o:spid="_x0000_s1026" style="position:absolute;flip:y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0.85pt,440.7pt" to="350.85pt,64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" strokecolor="black [3213]" strokeweight="1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2D3762F" wp14:editId="1E47F46D">
                <wp:simplePos x="0" y="0"/>
                <wp:positionH relativeFrom="column">
                  <wp:posOffset>1714500</wp:posOffset>
                </wp:positionH>
                <wp:positionV relativeFrom="paragraph">
                  <wp:posOffset>5864225</wp:posOffset>
                </wp:positionV>
                <wp:extent cx="2171700" cy="571500"/>
                <wp:effectExtent l="0" t="0" r="19050" b="19050"/>
                <wp:wrapNone/>
                <wp:docPr id="207" name="Obdélník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571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3BE8FF" id="Obdélník 207" o:spid="_x0000_s1026" style="position:absolute;margin-left:135pt;margin-top:461.75pt;width:171pt;height:4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" filled="f" strokecolor="black [3213]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0464" behindDoc="0" locked="0" layoutInCell="1" allowOverlap="1" wp14:anchorId="55699C40" wp14:editId="78B1D5E0">
            <wp:simplePos x="0" y="0"/>
            <wp:positionH relativeFrom="column">
              <wp:posOffset>398145</wp:posOffset>
            </wp:positionH>
            <wp:positionV relativeFrom="paragraph">
              <wp:posOffset>5995670</wp:posOffset>
            </wp:positionV>
            <wp:extent cx="914400" cy="1365885"/>
            <wp:effectExtent l="0" t="0" r="0" b="0"/>
            <wp:wrapNone/>
            <wp:docPr id="210" name="Grafický objekt 210" descr="Jehličnatý stro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Grafický objekt 210" descr="Jehličnatý strom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F9C1F69" wp14:editId="03864416">
                <wp:simplePos x="0" y="0"/>
                <wp:positionH relativeFrom="column">
                  <wp:posOffset>1029970</wp:posOffset>
                </wp:positionH>
                <wp:positionV relativeFrom="paragraph">
                  <wp:posOffset>6775450</wp:posOffset>
                </wp:positionV>
                <wp:extent cx="3656330" cy="1031875"/>
                <wp:effectExtent l="0" t="0" r="20320" b="15875"/>
                <wp:wrapNone/>
                <wp:docPr id="208" name="Obdélník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330" cy="10318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2B413F" id="Obdélník 208" o:spid="_x0000_s1026" style="position:absolute;margin-left:81.1pt;margin-top:533.5pt;width:287.9pt;height:81.2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" fillcolor="white [3212]" strokecolor="black [3213]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2512" behindDoc="0" locked="0" layoutInCell="1" allowOverlap="1" wp14:anchorId="336DE905" wp14:editId="0F48F6AC">
            <wp:simplePos x="0" y="0"/>
            <wp:positionH relativeFrom="column">
              <wp:posOffset>-74930</wp:posOffset>
            </wp:positionH>
            <wp:positionV relativeFrom="paragraph">
              <wp:posOffset>5765800</wp:posOffset>
            </wp:positionV>
            <wp:extent cx="914400" cy="1365885"/>
            <wp:effectExtent l="0" t="0" r="0" b="0"/>
            <wp:wrapNone/>
            <wp:docPr id="209" name="Grafický objekt 209" descr="Jehličnatý stro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Grafický objekt 209" descr="Jehličnatý strom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3536" behindDoc="0" locked="0" layoutInCell="1" allowOverlap="1" wp14:anchorId="1A91318C" wp14:editId="1E438205">
            <wp:simplePos x="0" y="0"/>
            <wp:positionH relativeFrom="column">
              <wp:posOffset>113030</wp:posOffset>
            </wp:positionH>
            <wp:positionV relativeFrom="paragraph">
              <wp:posOffset>6570980</wp:posOffset>
            </wp:positionV>
            <wp:extent cx="914400" cy="1365885"/>
            <wp:effectExtent l="0" t="0" r="0" b="0"/>
            <wp:wrapNone/>
            <wp:docPr id="211" name="Grafický objekt 211" descr="Jehličnatý stro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Grafický objekt 211" descr="Jehličnatý strom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4560" behindDoc="0" locked="0" layoutInCell="1" allowOverlap="1" wp14:anchorId="4F267B56" wp14:editId="3865E959">
            <wp:simplePos x="0" y="0"/>
            <wp:positionH relativeFrom="column">
              <wp:posOffset>4534535</wp:posOffset>
            </wp:positionH>
            <wp:positionV relativeFrom="paragraph">
              <wp:posOffset>5937885</wp:posOffset>
            </wp:positionV>
            <wp:extent cx="1304290" cy="1947545"/>
            <wp:effectExtent l="0" t="0" r="0" b="0"/>
            <wp:wrapNone/>
            <wp:docPr id="212" name="Grafický objekt 212" descr="Jehličnatý stro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Grafický objekt 212" descr="Jehličnatý strom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3655" cy="1947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5584" behindDoc="0" locked="0" layoutInCell="1" allowOverlap="1" wp14:anchorId="125663EB" wp14:editId="0D1969EC">
            <wp:simplePos x="0" y="0"/>
            <wp:positionH relativeFrom="column">
              <wp:posOffset>2478405</wp:posOffset>
            </wp:positionH>
            <wp:positionV relativeFrom="paragraph">
              <wp:posOffset>5922010</wp:posOffset>
            </wp:positionV>
            <wp:extent cx="516255" cy="516255"/>
            <wp:effectExtent l="0" t="0" r="0" b="0"/>
            <wp:wrapNone/>
            <wp:docPr id="213" name="Grafický objekt 213" descr="Slu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Grafický objekt 213" descr="Slunce"/>
                    <pic:cNvPicPr>
                      <a:picLocks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" cy="516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6608" behindDoc="0" locked="0" layoutInCell="1" allowOverlap="1" wp14:anchorId="1743E166" wp14:editId="714F8D63">
            <wp:simplePos x="0" y="0"/>
            <wp:positionH relativeFrom="column">
              <wp:posOffset>1082675</wp:posOffset>
            </wp:positionH>
            <wp:positionV relativeFrom="paragraph">
              <wp:posOffset>6815455</wp:posOffset>
            </wp:positionV>
            <wp:extent cx="914400" cy="914400"/>
            <wp:effectExtent l="0" t="0" r="0" b="0"/>
            <wp:wrapNone/>
            <wp:docPr id="214" name="Grafický objekt 214" descr="Dů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Grafický objekt 214" descr="Dům"/>
                    <pic:cNvPicPr>
                      <a:picLocks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7632" behindDoc="0" locked="0" layoutInCell="1" allowOverlap="1" wp14:anchorId="222AD448" wp14:editId="34473ECC">
            <wp:simplePos x="0" y="0"/>
            <wp:positionH relativeFrom="column">
              <wp:posOffset>1900555</wp:posOffset>
            </wp:positionH>
            <wp:positionV relativeFrom="paragraph">
              <wp:posOffset>6814820</wp:posOffset>
            </wp:positionV>
            <wp:extent cx="914400" cy="914400"/>
            <wp:effectExtent l="0" t="0" r="0" b="0"/>
            <wp:wrapNone/>
            <wp:docPr id="215" name="Grafický objekt 215" descr="Dů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" name="Grafický objekt 215" descr="Dům"/>
                    <pic:cNvPicPr>
                      <a:picLocks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8656" behindDoc="0" locked="0" layoutInCell="1" allowOverlap="1" wp14:anchorId="601E99E8" wp14:editId="003A8E15">
            <wp:simplePos x="0" y="0"/>
            <wp:positionH relativeFrom="column">
              <wp:posOffset>3544570</wp:posOffset>
            </wp:positionH>
            <wp:positionV relativeFrom="paragraph">
              <wp:posOffset>6814185</wp:posOffset>
            </wp:positionV>
            <wp:extent cx="914400" cy="914400"/>
            <wp:effectExtent l="0" t="0" r="0" b="0"/>
            <wp:wrapNone/>
            <wp:docPr id="216" name="Grafický objekt 216" descr="Dů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Grafický objekt 216" descr="Dům"/>
                    <pic:cNvPicPr>
                      <a:picLocks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9680" behindDoc="0" locked="0" layoutInCell="1" allowOverlap="1" wp14:anchorId="11034BA0" wp14:editId="4C73F2FD">
            <wp:simplePos x="0" y="0"/>
            <wp:positionH relativeFrom="column">
              <wp:posOffset>2740660</wp:posOffset>
            </wp:positionH>
            <wp:positionV relativeFrom="paragraph">
              <wp:posOffset>6814820</wp:posOffset>
            </wp:positionV>
            <wp:extent cx="914400" cy="914400"/>
            <wp:effectExtent l="0" t="0" r="0" b="0"/>
            <wp:wrapNone/>
            <wp:docPr id="218" name="Grafický objekt 218" descr="Dů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Grafický objekt 218" descr="Dům"/>
                    <pic:cNvPicPr>
                      <a:picLocks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678F3A5" wp14:editId="441F6ABB">
                <wp:simplePos x="0" y="0"/>
                <wp:positionH relativeFrom="column">
                  <wp:posOffset>13335</wp:posOffset>
                </wp:positionH>
                <wp:positionV relativeFrom="paragraph">
                  <wp:posOffset>2832100</wp:posOffset>
                </wp:positionV>
                <wp:extent cx="5695950" cy="2571750"/>
                <wp:effectExtent l="19050" t="19050" r="19050" b="19050"/>
                <wp:wrapNone/>
                <wp:docPr id="9" name="Obdélník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950" cy="25717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B92F1B" id="Obdélník 9" o:spid="_x0000_s1026" style="position:absolute;margin-left:1.05pt;margin-top:223pt;width:448.5pt;height:202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" filled="f" strokecolor="black [3213]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927D576" wp14:editId="7A955B92">
                <wp:simplePos x="0" y="0"/>
                <wp:positionH relativeFrom="column">
                  <wp:posOffset>-635</wp:posOffset>
                </wp:positionH>
                <wp:positionV relativeFrom="paragraph">
                  <wp:posOffset>4150360</wp:posOffset>
                </wp:positionV>
                <wp:extent cx="5695950" cy="0"/>
                <wp:effectExtent l="0" t="0" r="0" b="0"/>
                <wp:wrapNone/>
                <wp:docPr id="23" name="Přímá spojnic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959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98D64A" id="Přímá spojnice 23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05pt,326.8pt" to="448.45pt,32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" strokecolor="black [3213]" strokeweight="1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834E582" wp14:editId="3CCDD4D3">
                <wp:simplePos x="0" y="0"/>
                <wp:positionH relativeFrom="column">
                  <wp:posOffset>2858770</wp:posOffset>
                </wp:positionH>
                <wp:positionV relativeFrom="paragraph">
                  <wp:posOffset>2832735</wp:posOffset>
                </wp:positionV>
                <wp:extent cx="0" cy="2574290"/>
                <wp:effectExtent l="0" t="0" r="38100" b="16510"/>
                <wp:wrapNone/>
                <wp:docPr id="24" name="Přímá spojnic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57365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14925A" id="Přímá spojnice 24" o:spid="_x0000_s1026" style="position:absolute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5.1pt,223.05pt" to="225.1pt,4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" strokecolor="black [3213]" strokeweight="1pt">
                <v:stroke joinstyle="miter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9984" behindDoc="0" locked="0" layoutInCell="1" allowOverlap="1" wp14:anchorId="20559DAC" wp14:editId="58DDDEB4">
            <wp:simplePos x="0" y="0"/>
            <wp:positionH relativeFrom="column">
              <wp:posOffset>1421765</wp:posOffset>
            </wp:positionH>
            <wp:positionV relativeFrom="paragraph">
              <wp:posOffset>2799715</wp:posOffset>
            </wp:positionV>
            <wp:extent cx="1252220" cy="1252220"/>
            <wp:effectExtent l="0" t="0" r="0" b="0"/>
            <wp:wrapNone/>
            <wp:docPr id="26" name="Grafický objekt 26" descr="Letad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fický objekt 26" descr="Letadlo"/>
                    <pic:cNvPicPr>
                      <a:picLocks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3122867">
                      <a:off x="0" y="0"/>
                      <a:ext cx="1251585" cy="1251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1008" behindDoc="0" locked="0" layoutInCell="1" allowOverlap="1" wp14:anchorId="0F8E8343" wp14:editId="5DF6D6BE">
            <wp:simplePos x="0" y="0"/>
            <wp:positionH relativeFrom="column">
              <wp:posOffset>328295</wp:posOffset>
            </wp:positionH>
            <wp:positionV relativeFrom="paragraph">
              <wp:posOffset>2804160</wp:posOffset>
            </wp:positionV>
            <wp:extent cx="1252220" cy="1252220"/>
            <wp:effectExtent l="0" t="0" r="0" b="0"/>
            <wp:wrapNone/>
            <wp:docPr id="27" name="Grafický objekt 27" descr="Letad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Grafický objekt 27" descr="Letadlo"/>
                    <pic:cNvPicPr>
                      <a:picLocks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3122867">
                      <a:off x="0" y="0"/>
                      <a:ext cx="1251585" cy="1251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2032" behindDoc="0" locked="0" layoutInCell="1" allowOverlap="1" wp14:anchorId="694E6885" wp14:editId="659B7A63">
            <wp:simplePos x="0" y="0"/>
            <wp:positionH relativeFrom="column">
              <wp:posOffset>3084195</wp:posOffset>
            </wp:positionH>
            <wp:positionV relativeFrom="paragraph">
              <wp:posOffset>3004820</wp:posOffset>
            </wp:positionV>
            <wp:extent cx="573405" cy="573405"/>
            <wp:effectExtent l="0" t="0" r="0" b="0"/>
            <wp:wrapNone/>
            <wp:docPr id="28" name="Grafický objekt 28" descr="Autobu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afický objekt 28" descr="Autobus"/>
                    <pic:cNvPicPr>
                      <a:picLocks noChangeAspect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" cy="572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3056" behindDoc="0" locked="0" layoutInCell="1" allowOverlap="1" wp14:anchorId="000CA597" wp14:editId="56724B9C">
            <wp:simplePos x="0" y="0"/>
            <wp:positionH relativeFrom="column">
              <wp:posOffset>4911090</wp:posOffset>
            </wp:positionH>
            <wp:positionV relativeFrom="paragraph">
              <wp:posOffset>3003550</wp:posOffset>
            </wp:positionV>
            <wp:extent cx="572770" cy="572770"/>
            <wp:effectExtent l="0" t="0" r="0" b="0"/>
            <wp:wrapNone/>
            <wp:docPr id="29" name="Grafický objekt 29" descr="Autobu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fický objekt 29" descr="Autobus"/>
                    <pic:cNvPicPr>
                      <a:picLocks noChangeAspect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" cy="572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4080" behindDoc="0" locked="0" layoutInCell="1" allowOverlap="1" wp14:anchorId="00393B38" wp14:editId="74BD1549">
            <wp:simplePos x="0" y="0"/>
            <wp:positionH relativeFrom="column">
              <wp:posOffset>4009390</wp:posOffset>
            </wp:positionH>
            <wp:positionV relativeFrom="paragraph">
              <wp:posOffset>3003550</wp:posOffset>
            </wp:positionV>
            <wp:extent cx="573405" cy="573405"/>
            <wp:effectExtent l="0" t="0" r="0" b="0"/>
            <wp:wrapNone/>
            <wp:docPr id="30" name="Grafický objekt 30" descr="Autobu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afický objekt 30" descr="Autobus"/>
                    <pic:cNvPicPr>
                      <a:picLocks noChangeAspect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" cy="572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5104" behindDoc="0" locked="0" layoutInCell="1" allowOverlap="1" wp14:anchorId="2EA19103" wp14:editId="3337BF38">
            <wp:simplePos x="0" y="0"/>
            <wp:positionH relativeFrom="column">
              <wp:posOffset>4029075</wp:posOffset>
            </wp:positionH>
            <wp:positionV relativeFrom="paragraph">
              <wp:posOffset>3459480</wp:posOffset>
            </wp:positionV>
            <wp:extent cx="573405" cy="573405"/>
            <wp:effectExtent l="0" t="0" r="0" b="0"/>
            <wp:wrapNone/>
            <wp:docPr id="31" name="Grafický objekt 31" descr="Autobu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Grafický objekt 31" descr="Autobus"/>
                    <pic:cNvPicPr>
                      <a:picLocks noChangeAspect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" cy="572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6128" behindDoc="0" locked="0" layoutInCell="1" allowOverlap="1" wp14:anchorId="0744F408" wp14:editId="21FF3C2A">
            <wp:simplePos x="0" y="0"/>
            <wp:positionH relativeFrom="column">
              <wp:posOffset>3082290</wp:posOffset>
            </wp:positionH>
            <wp:positionV relativeFrom="paragraph">
              <wp:posOffset>3462655</wp:posOffset>
            </wp:positionV>
            <wp:extent cx="573405" cy="573405"/>
            <wp:effectExtent l="0" t="0" r="0" b="0"/>
            <wp:wrapNone/>
            <wp:docPr id="192" name="Grafický objekt 192" descr="Autobu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Grafický objekt 192" descr="Autobus"/>
                    <pic:cNvPicPr>
                      <a:picLocks noChangeAspect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" cy="572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7152" behindDoc="0" locked="0" layoutInCell="1" allowOverlap="1" wp14:anchorId="7B529073" wp14:editId="7D5E1D79">
            <wp:simplePos x="0" y="0"/>
            <wp:positionH relativeFrom="column">
              <wp:posOffset>4912995</wp:posOffset>
            </wp:positionH>
            <wp:positionV relativeFrom="paragraph">
              <wp:posOffset>3462020</wp:posOffset>
            </wp:positionV>
            <wp:extent cx="572770" cy="572770"/>
            <wp:effectExtent l="0" t="0" r="0" b="0"/>
            <wp:wrapNone/>
            <wp:docPr id="193" name="Grafický objekt 193" descr="Autobu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Grafický objekt 193" descr="Autobus"/>
                    <pic:cNvPicPr>
                      <a:picLocks noChangeAspect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" cy="572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8176" behindDoc="0" locked="0" layoutInCell="1" allowOverlap="1" wp14:anchorId="297C78CD" wp14:editId="36FE8747">
            <wp:simplePos x="0" y="0"/>
            <wp:positionH relativeFrom="column">
              <wp:posOffset>190500</wp:posOffset>
            </wp:positionH>
            <wp:positionV relativeFrom="paragraph">
              <wp:posOffset>4263390</wp:posOffset>
            </wp:positionV>
            <wp:extent cx="580390" cy="580390"/>
            <wp:effectExtent l="0" t="0" r="0" b="0"/>
            <wp:wrapNone/>
            <wp:docPr id="194" name="Grafický objekt 194" descr="Výletní lo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Grafický objekt 194" descr="Výletní loď"/>
                    <pic:cNvPicPr>
                      <a:picLocks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39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9200" behindDoc="0" locked="0" layoutInCell="1" allowOverlap="1" wp14:anchorId="27330F0A" wp14:editId="7F1CBF6E">
            <wp:simplePos x="0" y="0"/>
            <wp:positionH relativeFrom="column">
              <wp:posOffset>184785</wp:posOffset>
            </wp:positionH>
            <wp:positionV relativeFrom="paragraph">
              <wp:posOffset>4721225</wp:posOffset>
            </wp:positionV>
            <wp:extent cx="580390" cy="580390"/>
            <wp:effectExtent l="0" t="0" r="0" b="0"/>
            <wp:wrapNone/>
            <wp:docPr id="197" name="Grafický objekt 197" descr="Výletní lo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Grafický objekt 197" descr="Výletní loď"/>
                    <pic:cNvPicPr>
                      <a:picLocks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39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0224" behindDoc="0" locked="0" layoutInCell="1" allowOverlap="1" wp14:anchorId="6CD4BFCE" wp14:editId="671CD438">
            <wp:simplePos x="0" y="0"/>
            <wp:positionH relativeFrom="column">
              <wp:posOffset>1483360</wp:posOffset>
            </wp:positionH>
            <wp:positionV relativeFrom="paragraph">
              <wp:posOffset>4264660</wp:posOffset>
            </wp:positionV>
            <wp:extent cx="580390" cy="580390"/>
            <wp:effectExtent l="0" t="0" r="0" b="0"/>
            <wp:wrapNone/>
            <wp:docPr id="198" name="Grafický objekt 198" descr="Výletní lo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Grafický objekt 198" descr="Výletní loď"/>
                    <pic:cNvPicPr>
                      <a:picLocks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39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1248" behindDoc="0" locked="0" layoutInCell="1" allowOverlap="1" wp14:anchorId="38CF457C" wp14:editId="79DE49C9">
            <wp:simplePos x="0" y="0"/>
            <wp:positionH relativeFrom="column">
              <wp:posOffset>842645</wp:posOffset>
            </wp:positionH>
            <wp:positionV relativeFrom="paragraph">
              <wp:posOffset>4264025</wp:posOffset>
            </wp:positionV>
            <wp:extent cx="580390" cy="580390"/>
            <wp:effectExtent l="0" t="0" r="0" b="0"/>
            <wp:wrapNone/>
            <wp:docPr id="199" name="Grafický objekt 199" descr="Výletní lo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Grafický objekt 199" descr="Výletní loď"/>
                    <pic:cNvPicPr>
                      <a:picLocks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39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2272" behindDoc="0" locked="0" layoutInCell="1" allowOverlap="1" wp14:anchorId="02A9856F" wp14:editId="045E6627">
            <wp:simplePos x="0" y="0"/>
            <wp:positionH relativeFrom="column">
              <wp:posOffset>2146935</wp:posOffset>
            </wp:positionH>
            <wp:positionV relativeFrom="paragraph">
              <wp:posOffset>4265930</wp:posOffset>
            </wp:positionV>
            <wp:extent cx="580390" cy="580390"/>
            <wp:effectExtent l="0" t="0" r="0" b="0"/>
            <wp:wrapNone/>
            <wp:docPr id="200" name="Grafický objekt 200" descr="Výletní lo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Grafický objekt 200" descr="Výletní loď"/>
                    <pic:cNvPicPr>
                      <a:picLocks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39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3296" behindDoc="0" locked="0" layoutInCell="1" allowOverlap="1" wp14:anchorId="3C70AF91" wp14:editId="6EDE18F4">
            <wp:simplePos x="0" y="0"/>
            <wp:positionH relativeFrom="column">
              <wp:posOffset>1467485</wp:posOffset>
            </wp:positionH>
            <wp:positionV relativeFrom="paragraph">
              <wp:posOffset>4718685</wp:posOffset>
            </wp:positionV>
            <wp:extent cx="580390" cy="580390"/>
            <wp:effectExtent l="0" t="0" r="0" b="0"/>
            <wp:wrapNone/>
            <wp:docPr id="201" name="Grafický objekt 201" descr="Výletní lo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" name="Grafický objekt 201" descr="Výletní loď"/>
                    <pic:cNvPicPr>
                      <a:picLocks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39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4320" behindDoc="0" locked="0" layoutInCell="1" allowOverlap="1" wp14:anchorId="4A0C2904" wp14:editId="1AA8D332">
            <wp:simplePos x="0" y="0"/>
            <wp:positionH relativeFrom="column">
              <wp:posOffset>2143760</wp:posOffset>
            </wp:positionH>
            <wp:positionV relativeFrom="paragraph">
              <wp:posOffset>4718685</wp:posOffset>
            </wp:positionV>
            <wp:extent cx="580390" cy="580390"/>
            <wp:effectExtent l="0" t="0" r="0" b="0"/>
            <wp:wrapNone/>
            <wp:docPr id="202" name="Grafický objekt 202" descr="Výletní lo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Grafický objekt 202" descr="Výletní loď"/>
                    <pic:cNvPicPr>
                      <a:picLocks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39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5344" behindDoc="0" locked="0" layoutInCell="1" allowOverlap="1" wp14:anchorId="4F8E590A" wp14:editId="2BFC3984">
            <wp:simplePos x="0" y="0"/>
            <wp:positionH relativeFrom="column">
              <wp:posOffset>838835</wp:posOffset>
            </wp:positionH>
            <wp:positionV relativeFrom="paragraph">
              <wp:posOffset>4718685</wp:posOffset>
            </wp:positionV>
            <wp:extent cx="580390" cy="580390"/>
            <wp:effectExtent l="0" t="0" r="0" b="0"/>
            <wp:wrapNone/>
            <wp:docPr id="203" name="Grafický objekt 203" descr="Výletní lo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Grafický objekt 203" descr="Výletní loď"/>
                    <pic:cNvPicPr>
                      <a:picLocks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39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6368" behindDoc="0" locked="0" layoutInCell="1" allowOverlap="1" wp14:anchorId="22FAC5A0" wp14:editId="16615FF2">
            <wp:simplePos x="0" y="0"/>
            <wp:positionH relativeFrom="column">
              <wp:posOffset>3429000</wp:posOffset>
            </wp:positionH>
            <wp:positionV relativeFrom="paragraph">
              <wp:posOffset>4030345</wp:posOffset>
            </wp:positionV>
            <wp:extent cx="1487805" cy="1487805"/>
            <wp:effectExtent l="0" t="0" r="0" b="0"/>
            <wp:wrapNone/>
            <wp:docPr id="204" name="Grafický objekt 204" descr="Aut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Grafický objekt 204" descr="Auto"/>
                    <pic:cNvPicPr>
                      <a:picLocks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7170" cy="1487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8C9E23" w14:textId="5022E469" w:rsidR="006F0A7A" w:rsidRDefault="006F0A7A" w:rsidP="00B034EF">
      <w:pPr>
        <w:spacing w:before="240" w:after="240"/>
        <w:jc w:val="center"/>
        <w:rPr>
          <w:b/>
          <w:sz w:val="28"/>
        </w:rPr>
      </w:pPr>
    </w:p>
    <w:p w14:paraId="6EDEA2E8" w14:textId="4D8FF25F" w:rsidR="00B034EF" w:rsidRDefault="00B034EF"/>
    <w:p w14:paraId="26520213" w14:textId="33266B65" w:rsidR="006F0A7A" w:rsidRPr="006F0A7A" w:rsidRDefault="006F0A7A" w:rsidP="006F0A7A"/>
    <w:p w14:paraId="63F2C905" w14:textId="7416C205" w:rsidR="006F0A7A" w:rsidRPr="006F0A7A" w:rsidRDefault="006F0A7A" w:rsidP="006F0A7A"/>
    <w:p w14:paraId="281E27AA" w14:textId="27E46353" w:rsidR="006F0A7A" w:rsidRPr="006F0A7A" w:rsidRDefault="006F0A7A" w:rsidP="006F0A7A"/>
    <w:p w14:paraId="7FC33453" w14:textId="7EBB57CC" w:rsidR="006F0A7A" w:rsidRPr="006F0A7A" w:rsidRDefault="006F0A7A" w:rsidP="006F0A7A"/>
    <w:p w14:paraId="742432DB" w14:textId="2BBFDE3E" w:rsidR="006F0A7A" w:rsidRPr="006F0A7A" w:rsidRDefault="006F0A7A" w:rsidP="006F0A7A"/>
    <w:p w14:paraId="7ABDAC8A" w14:textId="599116ED" w:rsidR="006F0A7A" w:rsidRPr="006F0A7A" w:rsidRDefault="006F0A7A" w:rsidP="006F0A7A"/>
    <w:p w14:paraId="2E297869" w14:textId="07FD26B8" w:rsidR="006F0A7A" w:rsidRPr="006F0A7A" w:rsidRDefault="006F0A7A" w:rsidP="006F0A7A"/>
    <w:p w14:paraId="15C31AC4" w14:textId="78E69456" w:rsidR="006F0A7A" w:rsidRPr="006F0A7A" w:rsidRDefault="006F0A7A" w:rsidP="006F0A7A"/>
    <w:p w14:paraId="40D59DDB" w14:textId="5E15A2B7" w:rsidR="006F0A7A" w:rsidRPr="006F0A7A" w:rsidRDefault="006F0A7A" w:rsidP="006F0A7A"/>
    <w:p w14:paraId="7F101D3E" w14:textId="283EE0C4" w:rsidR="006F0A7A" w:rsidRPr="006F0A7A" w:rsidRDefault="006F0A7A" w:rsidP="006F0A7A"/>
    <w:p w14:paraId="0F4181D1" w14:textId="5F1DF4C2" w:rsidR="006F0A7A" w:rsidRPr="006F0A7A" w:rsidRDefault="006F0A7A" w:rsidP="006F0A7A"/>
    <w:p w14:paraId="1B439B68" w14:textId="0BADB1F6" w:rsidR="006F0A7A" w:rsidRPr="006F0A7A" w:rsidRDefault="006F0A7A" w:rsidP="006F0A7A"/>
    <w:p w14:paraId="2190E14B" w14:textId="4E1FB331" w:rsidR="006F0A7A" w:rsidRPr="006F0A7A" w:rsidRDefault="006F0A7A" w:rsidP="006F0A7A"/>
    <w:p w14:paraId="312A3A70" w14:textId="3C10BA26" w:rsidR="006F0A7A" w:rsidRPr="006F0A7A" w:rsidRDefault="006F0A7A" w:rsidP="006F0A7A"/>
    <w:p w14:paraId="68C20703" w14:textId="7693FBAB" w:rsidR="006F0A7A" w:rsidRPr="006F0A7A" w:rsidRDefault="006F0A7A" w:rsidP="006F0A7A"/>
    <w:p w14:paraId="262AB972" w14:textId="50191AA9" w:rsidR="006F0A7A" w:rsidRPr="006F0A7A" w:rsidRDefault="006F0A7A" w:rsidP="006F0A7A"/>
    <w:p w14:paraId="6E20B3D6" w14:textId="77A00EE7" w:rsidR="006F0A7A" w:rsidRPr="006F0A7A" w:rsidRDefault="006F0A7A" w:rsidP="006F0A7A"/>
    <w:p w14:paraId="52689EFD" w14:textId="12A83F7B" w:rsidR="006F0A7A" w:rsidRPr="006F0A7A" w:rsidRDefault="006F0A7A" w:rsidP="006F0A7A"/>
    <w:p w14:paraId="5B9816EA" w14:textId="74B408EA" w:rsidR="006F0A7A" w:rsidRPr="006F0A7A" w:rsidRDefault="006F0A7A" w:rsidP="006F0A7A"/>
    <w:p w14:paraId="39C6E727" w14:textId="1E9E9D9C" w:rsidR="006F0A7A" w:rsidRPr="006F0A7A" w:rsidRDefault="006F0A7A" w:rsidP="006F0A7A"/>
    <w:p w14:paraId="4611265D" w14:textId="1AF99C92" w:rsidR="006F0A7A" w:rsidRPr="006F0A7A" w:rsidRDefault="006F0A7A" w:rsidP="006F0A7A"/>
    <w:p w14:paraId="74F85E42" w14:textId="77450648" w:rsidR="006F0A7A" w:rsidRPr="006F0A7A" w:rsidRDefault="006F0A7A" w:rsidP="006F0A7A"/>
    <w:p w14:paraId="2E0EDF2F" w14:textId="0B94DEA0" w:rsidR="006F0A7A" w:rsidRPr="006F0A7A" w:rsidRDefault="006F0A7A" w:rsidP="006F0A7A"/>
    <w:p w14:paraId="692D5DB7" w14:textId="0C711B29" w:rsidR="006F0A7A" w:rsidRPr="006F0A7A" w:rsidRDefault="006F0A7A" w:rsidP="006F0A7A"/>
    <w:p w14:paraId="6A2BBA06" w14:textId="2A8C78FC" w:rsidR="006F0A7A" w:rsidRDefault="006F0A7A">
      <w:pPr>
        <w:suppressAutoHyphens w:val="0"/>
        <w:autoSpaceDN/>
        <w:spacing w:line="259" w:lineRule="auto"/>
        <w:textAlignment w:val="auto"/>
      </w:pPr>
      <w:r>
        <w:br w:type="page"/>
      </w:r>
    </w:p>
    <w:tbl>
      <w:tblPr>
        <w:tblpPr w:leftFromText="142" w:rightFromText="142" w:vertAnchor="text" w:horzAnchor="margin" w:tblpY="-861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6F0A7A" w14:paraId="70EA6B0D" w14:textId="77777777" w:rsidTr="004B75D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8BFA9" w14:textId="77777777" w:rsidR="006F0A7A" w:rsidRDefault="006F0A7A" w:rsidP="006F0A7A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D76FB" w14:textId="5B08950F" w:rsidR="006F0A7A" w:rsidRPr="002811BE" w:rsidRDefault="006F0A7A" w:rsidP="006F0A7A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5.11 Představení webových stránek</w:t>
            </w:r>
          </w:p>
        </w:tc>
      </w:tr>
      <w:tr w:rsidR="006F0A7A" w14:paraId="42C3B068" w14:textId="77777777" w:rsidTr="004B75D5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9B2D4" w14:textId="77777777" w:rsidR="006F0A7A" w:rsidRDefault="006F0A7A" w:rsidP="006F0A7A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EE5871" w14:textId="293E6C97" w:rsidR="006F0A7A" w:rsidRPr="002811BE" w:rsidRDefault="006F0A7A" w:rsidP="006F0A7A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3 Tematický blok č. 3 (Klíčová myšlenka: znovupoužití)</w:t>
            </w:r>
          </w:p>
        </w:tc>
      </w:tr>
      <w:tr w:rsidR="006F0A7A" w14:paraId="69093371" w14:textId="77777777" w:rsidTr="004B75D5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358F3" w14:textId="77777777" w:rsidR="006F0A7A" w:rsidRDefault="006F0A7A" w:rsidP="006F0A7A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8853F1" w14:textId="4364C4B0" w:rsidR="006F0A7A" w:rsidRPr="002811BE" w:rsidRDefault="006F0A7A" w:rsidP="006F0A7A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3.4 Téma č. 4 (Sdílení informací v dnešním světě)</w:t>
            </w:r>
          </w:p>
        </w:tc>
      </w:tr>
    </w:tbl>
    <w:p w14:paraId="6A0A183D" w14:textId="1B2CFD19" w:rsidR="006F0A7A" w:rsidRDefault="006F0A7A" w:rsidP="006F0A7A">
      <w:pPr>
        <w:jc w:val="right"/>
      </w:pPr>
    </w:p>
    <w:p w14:paraId="27F66094" w14:textId="31E3E5F5" w:rsidR="006F0A7A" w:rsidRDefault="006F0A7A" w:rsidP="006F0A7A">
      <w:pPr>
        <w:jc w:val="right"/>
      </w:pPr>
    </w:p>
    <w:p w14:paraId="78BEBE24" w14:textId="5A664E45" w:rsidR="006F0A7A" w:rsidRDefault="006F0A7A" w:rsidP="006F0A7A">
      <w:pPr>
        <w:spacing w:before="240" w:after="240"/>
        <w:jc w:val="center"/>
        <w:rPr>
          <w:rFonts w:asciiTheme="minorHAnsi" w:eastAsiaTheme="minorHAnsi" w:hAnsiTheme="minorHAnsi"/>
          <w:b/>
          <w:sz w:val="28"/>
        </w:rPr>
      </w:pPr>
      <w:r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0B9708D7" wp14:editId="028F9C28">
                <wp:simplePos x="0" y="0"/>
                <wp:positionH relativeFrom="column">
                  <wp:posOffset>4453255</wp:posOffset>
                </wp:positionH>
                <wp:positionV relativeFrom="paragraph">
                  <wp:posOffset>7117080</wp:posOffset>
                </wp:positionV>
                <wp:extent cx="1118870" cy="690245"/>
                <wp:effectExtent l="0" t="0" r="24130" b="14605"/>
                <wp:wrapSquare wrapText="bothSides"/>
                <wp:docPr id="224" name="Textové pole 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8870" cy="6902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3AD621" w14:textId="77777777" w:rsidR="006F0A7A" w:rsidRDefault="006F0A7A" w:rsidP="006F0A7A"/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9708D7" id="Textové pole 224" o:spid="_x0000_s1028" type="#_x0000_t202" style="position:absolute;left:0;text-align:left;margin-left:350.65pt;margin-top:560.4pt;width:88.1pt;height:54.35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" fillcolor="white [3212]" strokecolor="white [3212]">
                <v:textbox>
                  <w:txbxContent>
                    <w:p w14:paraId="3C3AD621" w14:textId="77777777" w:rsidR="006F0A7A" w:rsidRDefault="006F0A7A" w:rsidP="006F0A7A"/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sz w:val="28"/>
        </w:rPr>
        <w:t>WEBOVÉ STRÁNKY</w:t>
      </w:r>
    </w:p>
    <w:p w14:paraId="48916C67" w14:textId="77777777" w:rsidR="006F0A7A" w:rsidRDefault="006F0A7A" w:rsidP="006F0A7A">
      <w:pPr>
        <w:rPr>
          <w:b/>
        </w:rPr>
      </w:pPr>
      <w:r>
        <w:rPr>
          <w:b/>
        </w:rPr>
        <w:t>WEBOVÉ STRÁNKY (</w:t>
      </w:r>
      <w:proofErr w:type="spellStart"/>
      <w:r>
        <w:rPr>
          <w:b/>
        </w:rPr>
        <w:t>website</w:t>
      </w:r>
      <w:proofErr w:type="spellEnd"/>
      <w:r>
        <w:rPr>
          <w:b/>
        </w:rPr>
        <w:t>)</w:t>
      </w:r>
    </w:p>
    <w:p w14:paraId="0DF8990B" w14:textId="11B7A82F" w:rsidR="006F0A7A" w:rsidRDefault="006F0A7A" w:rsidP="006F0A7A">
      <w:pPr>
        <w:jc w:val="both"/>
      </w:pPr>
      <w:r>
        <w:t>Jedná se o soubor informací, které jsou přístupné pomocí internetu a webového prohlížeče. Je možné je zobrazit prostřednictvím počítače</w:t>
      </w:r>
      <w:r w:rsidR="002811BE">
        <w:t>,</w:t>
      </w:r>
      <w:r>
        <w:t xml:space="preserve"> případně jiného zařízení (mobilního telefonu nebo tabletu). </w:t>
      </w:r>
      <w:r>
        <w:rPr>
          <w:bCs/>
        </w:rPr>
        <w:t>Obecně se dá říci, že slouží k poskytování informací. Konkrétním příklad</w:t>
      </w:r>
      <w:r w:rsidR="002811BE">
        <w:rPr>
          <w:bCs/>
        </w:rPr>
        <w:t>em</w:t>
      </w:r>
      <w:r>
        <w:rPr>
          <w:bCs/>
        </w:rPr>
        <w:t xml:space="preserve"> je například zpravodajství, dále e-shopy, zábavní portály apod. </w:t>
      </w:r>
    </w:p>
    <w:p w14:paraId="1513E482" w14:textId="77777777" w:rsidR="006F0A7A" w:rsidRDefault="006F0A7A" w:rsidP="006F0A7A">
      <w:pPr>
        <w:jc w:val="both"/>
        <w:rPr>
          <w:b/>
        </w:rPr>
      </w:pPr>
      <w:r>
        <w:rPr>
          <w:b/>
        </w:rPr>
        <w:t>WEBOVÝ PROHLÍŽEČ (browser)</w:t>
      </w:r>
    </w:p>
    <w:p w14:paraId="37321AD4" w14:textId="007922F9" w:rsidR="006F0A7A" w:rsidRDefault="006F0A7A" w:rsidP="006F0A7A">
      <w:pPr>
        <w:jc w:val="both"/>
        <w:rPr>
          <w:bCs/>
        </w:rPr>
      </w:pPr>
      <w:r>
        <w:rPr>
          <w:bCs/>
        </w:rPr>
        <w:t>Jedná se o aplikaci, pomocí které je možné prohlížet webové stránky. Mezi nejrozšířenější webové prohlížeče patří: Google Chrome, Internet Explorer, Mozilla Firefox, Safari a další.</w:t>
      </w:r>
    </w:p>
    <w:p w14:paraId="183C1B6C" w14:textId="77777777" w:rsidR="006F0A7A" w:rsidRDefault="006F0A7A" w:rsidP="006F0A7A">
      <w:pPr>
        <w:jc w:val="both"/>
        <w:rPr>
          <w:b/>
        </w:rPr>
      </w:pPr>
      <w:r>
        <w:rPr>
          <w:b/>
        </w:rPr>
        <w:t>INTERNET</w:t>
      </w:r>
    </w:p>
    <w:p w14:paraId="54F4C0FF" w14:textId="4DBBDAC8" w:rsidR="006F0A7A" w:rsidRDefault="006F0A7A" w:rsidP="006F0A7A">
      <w:pPr>
        <w:jc w:val="both"/>
        <w:rPr>
          <w:bCs/>
        </w:rPr>
      </w:pPr>
      <w:r>
        <w:rPr>
          <w:bCs/>
        </w:rPr>
        <w:t>Jedná se o globální propojení několika desítek tisíc jednotlivých sítí, které umožňují provoz různých služeb (například zobrazování webových stránek).</w:t>
      </w:r>
    </w:p>
    <w:p w14:paraId="4C9CCA68" w14:textId="77777777" w:rsidR="006F0A7A" w:rsidRDefault="006F0A7A" w:rsidP="006F0A7A">
      <w:pPr>
        <w:jc w:val="both"/>
        <w:rPr>
          <w:b/>
        </w:rPr>
      </w:pPr>
      <w:r>
        <w:rPr>
          <w:b/>
        </w:rPr>
        <w:t>HYPERTEXT</w:t>
      </w:r>
    </w:p>
    <w:p w14:paraId="360DD478" w14:textId="77777777" w:rsidR="006F0A7A" w:rsidRDefault="006F0A7A" w:rsidP="006F0A7A">
      <w:pPr>
        <w:jc w:val="both"/>
        <w:rPr>
          <w:bCs/>
        </w:rPr>
      </w:pPr>
      <w:r>
        <w:rPr>
          <w:bCs/>
        </w:rPr>
        <w:t xml:space="preserve">Jedná se o nelineární strukturování textu. Takový text obsahuje hypertextové odkazy (neboli </w:t>
      </w:r>
      <w:proofErr w:type="spellStart"/>
      <w:r>
        <w:rPr>
          <w:bCs/>
        </w:rPr>
        <w:t>hyperlinky</w:t>
      </w:r>
      <w:proofErr w:type="spellEnd"/>
      <w:r>
        <w:rPr>
          <w:bCs/>
        </w:rPr>
        <w:t>), pomocí kterých odkazuje na jiné texty či multimediální data (obrázky, videa apod.).</w:t>
      </w:r>
    </w:p>
    <w:p w14:paraId="4B9CCD85" w14:textId="77777777" w:rsidR="006F0A7A" w:rsidRDefault="006F0A7A" w:rsidP="006F0A7A">
      <w:pPr>
        <w:jc w:val="both"/>
        <w:rPr>
          <w:b/>
        </w:rPr>
      </w:pPr>
      <w:r>
        <w:rPr>
          <w:b/>
        </w:rPr>
        <w:t xml:space="preserve">HTML (Hypertext </w:t>
      </w:r>
      <w:proofErr w:type="spellStart"/>
      <w:r>
        <w:rPr>
          <w:b/>
        </w:rPr>
        <w:t>Marku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anguage</w:t>
      </w:r>
      <w:proofErr w:type="spellEnd"/>
      <w:r>
        <w:rPr>
          <w:b/>
        </w:rPr>
        <w:t>)</w:t>
      </w:r>
    </w:p>
    <w:p w14:paraId="59853D8F" w14:textId="77777777" w:rsidR="006F0A7A" w:rsidRDefault="006F0A7A" w:rsidP="006F0A7A">
      <w:pPr>
        <w:jc w:val="both"/>
        <w:rPr>
          <w:bCs/>
        </w:rPr>
      </w:pPr>
      <w:r>
        <w:rPr>
          <w:bCs/>
        </w:rPr>
        <w:t>Jedná se o značkovací jazyk, který je používán pro tvorbu webových stránek.</w:t>
      </w:r>
    </w:p>
    <w:p w14:paraId="67977369" w14:textId="77777777" w:rsidR="006F0A7A" w:rsidRDefault="006F0A7A" w:rsidP="006F0A7A">
      <w:pPr>
        <w:jc w:val="both"/>
        <w:rPr>
          <w:b/>
        </w:rPr>
      </w:pPr>
      <w:r>
        <w:rPr>
          <w:b/>
        </w:rPr>
        <w:t xml:space="preserve">HTTP (Hypertext Transfer </w:t>
      </w:r>
      <w:proofErr w:type="spellStart"/>
      <w:r>
        <w:rPr>
          <w:b/>
        </w:rPr>
        <w:t>Protocol</w:t>
      </w:r>
      <w:proofErr w:type="spellEnd"/>
      <w:r>
        <w:rPr>
          <w:b/>
        </w:rPr>
        <w:t>)</w:t>
      </w:r>
    </w:p>
    <w:p w14:paraId="38336287" w14:textId="77777777" w:rsidR="006F0A7A" w:rsidRDefault="006F0A7A" w:rsidP="006F0A7A">
      <w:pPr>
        <w:jc w:val="both"/>
        <w:rPr>
          <w:bCs/>
        </w:rPr>
      </w:pPr>
      <w:r>
        <w:rPr>
          <w:bCs/>
        </w:rPr>
        <w:t xml:space="preserve">Jedná se o internetový protokol, který umožňuje komunikaci mezi serverem a počítačem. Existuje také zabezpečená forma tohoto protokolu, která nese označení HTTPS (Hypertext Transfer </w:t>
      </w:r>
      <w:proofErr w:type="spellStart"/>
      <w:r>
        <w:rPr>
          <w:bCs/>
        </w:rPr>
        <w:t>Protocol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ecure</w:t>
      </w:r>
      <w:proofErr w:type="spellEnd"/>
      <w:r>
        <w:rPr>
          <w:bCs/>
        </w:rPr>
        <w:t>).</w:t>
      </w:r>
    </w:p>
    <w:p w14:paraId="2657B7A7" w14:textId="3AC4FDFA" w:rsidR="006F0A7A" w:rsidRDefault="006F0A7A" w:rsidP="006F0A7A">
      <w:pPr>
        <w:jc w:val="both"/>
        <w:rPr>
          <w:b/>
        </w:rPr>
      </w:pPr>
      <w:r>
        <w:rPr>
          <w:b/>
        </w:rPr>
        <w:t>URL (</w:t>
      </w:r>
      <w:proofErr w:type="spellStart"/>
      <w:r>
        <w:rPr>
          <w:b/>
        </w:rPr>
        <w:t>Unifor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e</w:t>
      </w:r>
      <w:r w:rsidR="007B2658">
        <w:rPr>
          <w:b/>
        </w:rPr>
        <w:t>s</w:t>
      </w:r>
      <w:r>
        <w:rPr>
          <w:b/>
        </w:rPr>
        <w:t>ourc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ocator</w:t>
      </w:r>
      <w:proofErr w:type="spellEnd"/>
      <w:r>
        <w:rPr>
          <w:b/>
        </w:rPr>
        <w:t>)</w:t>
      </w:r>
    </w:p>
    <w:p w14:paraId="0E2D36A5" w14:textId="77777777" w:rsidR="006F0A7A" w:rsidRDefault="006F0A7A" w:rsidP="006F0A7A">
      <w:pPr>
        <w:jc w:val="both"/>
        <w:rPr>
          <w:bCs/>
        </w:rPr>
      </w:pPr>
      <w:r>
        <w:rPr>
          <w:bCs/>
        </w:rPr>
        <w:t>Jedná se o „webovou adresu“, tedy o konkrétní řetězec znaků, který specifikuje umístění zdrojů informací na internetu.</w:t>
      </w:r>
    </w:p>
    <w:p w14:paraId="0EF9B9D4" w14:textId="47FC98E4" w:rsidR="006F0A7A" w:rsidRDefault="006F0A7A">
      <w:pPr>
        <w:suppressAutoHyphens w:val="0"/>
        <w:autoSpaceDN/>
        <w:spacing w:line="259" w:lineRule="auto"/>
        <w:textAlignment w:val="auto"/>
      </w:pPr>
      <w:r>
        <w:br w:type="page"/>
      </w:r>
    </w:p>
    <w:tbl>
      <w:tblPr>
        <w:tblpPr w:leftFromText="142" w:rightFromText="142" w:vertAnchor="text" w:horzAnchor="margin" w:tblpY="-936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E16A0F" w14:paraId="52702C4E" w14:textId="77777777" w:rsidTr="00E16A0F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C0D294" w14:textId="77777777" w:rsidR="00E16A0F" w:rsidRDefault="00E16A0F" w:rsidP="00E16A0F">
            <w:pPr>
              <w:pStyle w:val="Zhlav"/>
              <w:rPr>
                <w:i/>
                <w:iCs/>
                <w:sz w:val="20"/>
                <w:szCs w:val="20"/>
              </w:rPr>
            </w:pPr>
            <w:bookmarkStart w:id="5" w:name="_Hlk86521681"/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5B58F3" w14:textId="77777777" w:rsidR="00E16A0F" w:rsidRPr="005B6C39" w:rsidRDefault="00E16A0F" w:rsidP="00E16A0F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 xml:space="preserve">5.14 </w:t>
            </w:r>
            <w:proofErr w:type="spellStart"/>
            <w:r w:rsidRPr="00386D71">
              <w:rPr>
                <w:iCs/>
                <w:sz w:val="18"/>
                <w:szCs w:val="18"/>
              </w:rPr>
              <w:t>Conference</w:t>
            </w:r>
            <w:proofErr w:type="spellEnd"/>
            <w:r w:rsidRPr="00386D71">
              <w:rPr>
                <w:iCs/>
                <w:sz w:val="18"/>
                <w:szCs w:val="18"/>
              </w:rPr>
              <w:t xml:space="preserve"> call </w:t>
            </w:r>
            <w:r>
              <w:rPr>
                <w:iCs/>
                <w:sz w:val="18"/>
                <w:szCs w:val="18"/>
              </w:rPr>
              <w:t>–</w:t>
            </w:r>
            <w:r w:rsidRPr="00386D71">
              <w:rPr>
                <w:iCs/>
                <w:sz w:val="18"/>
                <w:szCs w:val="18"/>
              </w:rPr>
              <w:t xml:space="preserve"> řešení</w:t>
            </w:r>
          </w:p>
        </w:tc>
      </w:tr>
      <w:tr w:rsidR="00E16A0F" w14:paraId="5E29BD67" w14:textId="77777777" w:rsidTr="00E16A0F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097DC" w14:textId="77777777" w:rsidR="00E16A0F" w:rsidRDefault="00E16A0F" w:rsidP="00E16A0F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E9F7F" w14:textId="77777777" w:rsidR="00E16A0F" w:rsidRPr="005B6C39" w:rsidRDefault="00E16A0F" w:rsidP="00E16A0F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5 Tematický blok č. 5 (Webové stránky a jejich sdílení)</w:t>
            </w:r>
          </w:p>
        </w:tc>
      </w:tr>
      <w:tr w:rsidR="00E16A0F" w14:paraId="0963507B" w14:textId="77777777" w:rsidTr="00E16A0F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53F269" w14:textId="77777777" w:rsidR="00E16A0F" w:rsidRDefault="00E16A0F" w:rsidP="00E16A0F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75F63" w14:textId="77777777" w:rsidR="00E16A0F" w:rsidRPr="005B6C39" w:rsidRDefault="00E16A0F" w:rsidP="00E16A0F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5.2 Téma č. 2 (</w:t>
            </w:r>
            <w:proofErr w:type="gramStart"/>
            <w:r w:rsidRPr="00386D71">
              <w:rPr>
                <w:iCs/>
                <w:sz w:val="18"/>
                <w:szCs w:val="18"/>
              </w:rPr>
              <w:t>Angličtina</w:t>
            </w:r>
            <w:proofErr w:type="gramEnd"/>
            <w:r w:rsidRPr="00386D71">
              <w:rPr>
                <w:iCs/>
                <w:sz w:val="18"/>
                <w:szCs w:val="18"/>
              </w:rPr>
              <w:t xml:space="preserve"> – fráze pro </w:t>
            </w:r>
            <w:proofErr w:type="spellStart"/>
            <w:r w:rsidRPr="00386D71">
              <w:rPr>
                <w:iCs/>
                <w:sz w:val="18"/>
                <w:szCs w:val="18"/>
              </w:rPr>
              <w:t>videochat</w:t>
            </w:r>
            <w:proofErr w:type="spellEnd"/>
            <w:r w:rsidRPr="00386D71">
              <w:rPr>
                <w:iCs/>
                <w:sz w:val="18"/>
                <w:szCs w:val="18"/>
              </w:rPr>
              <w:t>)</w:t>
            </w:r>
          </w:p>
        </w:tc>
      </w:tr>
      <w:bookmarkEnd w:id="5"/>
    </w:tbl>
    <w:p w14:paraId="25BB205F" w14:textId="01C45A68" w:rsidR="000E16EF" w:rsidRDefault="000E16EF" w:rsidP="00E16A0F"/>
    <w:p w14:paraId="4D4F18A6" w14:textId="3F110888" w:rsidR="006F0A7A" w:rsidRDefault="006F0A7A" w:rsidP="006F0A7A"/>
    <w:p w14:paraId="4F1DA7C9" w14:textId="77777777" w:rsidR="000E16EF" w:rsidRPr="00260585" w:rsidRDefault="000E16EF" w:rsidP="000E16EF">
      <w:pPr>
        <w:jc w:val="center"/>
        <w:rPr>
          <w:rFonts w:asciiTheme="minorHAnsi" w:eastAsiaTheme="minorHAnsi" w:hAnsiTheme="minorHAnsi"/>
          <w:b/>
          <w:bCs/>
          <w:lang w:val="en-GB"/>
        </w:rPr>
      </w:pPr>
      <w:r w:rsidRPr="00260585">
        <w:rPr>
          <w:b/>
          <w:sz w:val="28"/>
        </w:rPr>
        <w:t>CONFERENCE CALL</w:t>
      </w:r>
    </w:p>
    <w:p w14:paraId="3FBAB697" w14:textId="77777777" w:rsidR="000E16EF" w:rsidRPr="00260585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 xml:space="preserve">JOHN: </w:t>
      </w:r>
      <w:r w:rsidRPr="00260585">
        <w:rPr>
          <w:lang w:val="en-GB"/>
        </w:rPr>
        <w:t>Hello, it’s John speaking. Welcome to the call about our new websites.</w:t>
      </w:r>
    </w:p>
    <w:p w14:paraId="78FBA042" w14:textId="77777777" w:rsidR="000E16EF" w:rsidRPr="00260585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>MONICA:</w:t>
      </w:r>
      <w:r w:rsidRPr="00260585">
        <w:rPr>
          <w:lang w:val="en-GB"/>
        </w:rPr>
        <w:t xml:space="preserve"> Hello, Monica here.</w:t>
      </w:r>
    </w:p>
    <w:p w14:paraId="68400946" w14:textId="77777777" w:rsidR="000E16EF" w:rsidRPr="00260585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 xml:space="preserve">JOHN: </w:t>
      </w:r>
      <w:r w:rsidRPr="00260585">
        <w:rPr>
          <w:lang w:val="en-GB"/>
        </w:rPr>
        <w:t>Hi Monica. Is Tom on the line?</w:t>
      </w:r>
    </w:p>
    <w:p w14:paraId="7BB0A1A9" w14:textId="77777777" w:rsidR="000E16EF" w:rsidRPr="00260585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 xml:space="preserve">TOM: </w:t>
      </w:r>
      <w:r w:rsidRPr="00260585">
        <w:rPr>
          <w:lang w:val="en-GB"/>
        </w:rPr>
        <w:t>Hello! Yes, I am on the line.</w:t>
      </w:r>
    </w:p>
    <w:p w14:paraId="4236CB6D" w14:textId="77777777" w:rsidR="000E16EF" w:rsidRPr="00260585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 xml:space="preserve">JOHN: </w:t>
      </w:r>
      <w:r w:rsidRPr="00260585">
        <w:rPr>
          <w:lang w:val="en-GB"/>
        </w:rPr>
        <w:t>Great. Are we waiting for anyone else?</w:t>
      </w:r>
    </w:p>
    <w:p w14:paraId="4B26F854" w14:textId="77777777" w:rsidR="000E16EF" w:rsidRPr="00260585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>MONICA:</w:t>
      </w:r>
      <w:r w:rsidRPr="00260585">
        <w:rPr>
          <w:lang w:val="en-GB"/>
        </w:rPr>
        <w:t xml:space="preserve"> No, we are all.</w:t>
      </w:r>
    </w:p>
    <w:p w14:paraId="31117F4A" w14:textId="3387E65E" w:rsidR="000E16EF" w:rsidRPr="00260585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 xml:space="preserve">JOHN: </w:t>
      </w:r>
      <w:r w:rsidRPr="00260585">
        <w:rPr>
          <w:lang w:val="en-GB"/>
        </w:rPr>
        <w:t>O</w:t>
      </w:r>
      <w:r w:rsidR="005B6C39" w:rsidRPr="00260585">
        <w:rPr>
          <w:lang w:val="en-GB"/>
        </w:rPr>
        <w:t xml:space="preserve">. </w:t>
      </w:r>
      <w:r w:rsidRPr="00260585">
        <w:rPr>
          <w:lang w:val="en-GB"/>
        </w:rPr>
        <w:t>K. Is everyone ready to start?</w:t>
      </w:r>
    </w:p>
    <w:p w14:paraId="074D0C62" w14:textId="77777777" w:rsidR="000E16EF" w:rsidRPr="00260585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 xml:space="preserve">MONICA: </w:t>
      </w:r>
      <w:r w:rsidRPr="00260585">
        <w:rPr>
          <w:lang w:val="en-GB"/>
        </w:rPr>
        <w:t>Yes.</w:t>
      </w:r>
    </w:p>
    <w:p w14:paraId="31E0BE8E" w14:textId="77777777" w:rsidR="000E16EF" w:rsidRPr="00260585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 xml:space="preserve">TOM: </w:t>
      </w:r>
      <w:r w:rsidRPr="00260585">
        <w:rPr>
          <w:lang w:val="en-GB"/>
        </w:rPr>
        <w:t>Yes.</w:t>
      </w:r>
    </w:p>
    <w:p w14:paraId="15FB14D8" w14:textId="0BBBD71C" w:rsidR="000E16EF" w:rsidRPr="00260585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>JOHN:</w:t>
      </w:r>
      <w:r w:rsidRPr="00260585">
        <w:rPr>
          <w:lang w:val="en-GB"/>
        </w:rPr>
        <w:t xml:space="preserve"> Perfect. Do you have access to the document called „Newwebsites.doc“? It contains information about the new websites.</w:t>
      </w:r>
    </w:p>
    <w:p w14:paraId="5C5B7257" w14:textId="77777777" w:rsidR="000E16EF" w:rsidRPr="00260585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 xml:space="preserve">MONICA: </w:t>
      </w:r>
      <w:r w:rsidRPr="00260585">
        <w:rPr>
          <w:lang w:val="en-GB"/>
        </w:rPr>
        <w:t>I am sorry, I can’t find this document right now. Could you please send me a copy once again?</w:t>
      </w:r>
    </w:p>
    <w:p w14:paraId="3B3E6592" w14:textId="77777777" w:rsidR="000E16EF" w:rsidRPr="00260585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 xml:space="preserve">JOHN: </w:t>
      </w:r>
      <w:r w:rsidRPr="00260585">
        <w:rPr>
          <w:lang w:val="en-GB"/>
        </w:rPr>
        <w:t>Yes, of course. Wait a minute.</w:t>
      </w:r>
    </w:p>
    <w:p w14:paraId="63CB7671" w14:textId="77777777" w:rsidR="000E16EF" w:rsidRPr="00260585" w:rsidRDefault="000E16EF" w:rsidP="000E16EF">
      <w:pPr>
        <w:rPr>
          <w:lang w:val="en-GB"/>
        </w:rPr>
      </w:pPr>
      <w:r w:rsidRPr="00260585">
        <w:rPr>
          <w:lang w:val="en-GB"/>
        </w:rPr>
        <w:t>(…)</w:t>
      </w:r>
    </w:p>
    <w:p w14:paraId="0F8BB62E" w14:textId="77777777" w:rsidR="000E16EF" w:rsidRPr="00260585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>MONICA:</w:t>
      </w:r>
      <w:r w:rsidRPr="00260585">
        <w:rPr>
          <w:lang w:val="en-GB"/>
        </w:rPr>
        <w:t xml:space="preserve"> Thank you, I got it now.</w:t>
      </w:r>
    </w:p>
    <w:p w14:paraId="7DD8B01D" w14:textId="77777777" w:rsidR="000E16EF" w:rsidRPr="00260585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 xml:space="preserve">JOHN: </w:t>
      </w:r>
      <w:r w:rsidRPr="00260585">
        <w:rPr>
          <w:lang w:val="en-GB"/>
        </w:rPr>
        <w:t xml:space="preserve">Great. </w:t>
      </w:r>
      <w:proofErr w:type="gramStart"/>
      <w:r w:rsidRPr="00260585">
        <w:rPr>
          <w:lang w:val="en-GB"/>
        </w:rPr>
        <w:t>So</w:t>
      </w:r>
      <w:proofErr w:type="gramEnd"/>
      <w:r w:rsidRPr="00260585">
        <w:rPr>
          <w:lang w:val="en-GB"/>
        </w:rPr>
        <w:t xml:space="preserve"> what do you think about it?</w:t>
      </w:r>
    </w:p>
    <w:p w14:paraId="7CE94B95" w14:textId="77777777" w:rsidR="000E16EF" w:rsidRPr="00260585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 xml:space="preserve">TOM: </w:t>
      </w:r>
      <w:r w:rsidRPr="00260585">
        <w:rPr>
          <w:lang w:val="en-GB"/>
        </w:rPr>
        <w:t>I really like the new design! But in my opinion the main menu is too small.</w:t>
      </w:r>
    </w:p>
    <w:p w14:paraId="1D05877F" w14:textId="77777777" w:rsidR="000E16EF" w:rsidRPr="00260585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 xml:space="preserve">MONICA: </w:t>
      </w:r>
      <w:r w:rsidRPr="00260585">
        <w:rPr>
          <w:lang w:val="en-GB"/>
        </w:rPr>
        <w:t>I think the same. And what do you think about the background? Isn’t it too dark?</w:t>
      </w:r>
    </w:p>
    <w:p w14:paraId="782BCA0E" w14:textId="77777777" w:rsidR="000E16EF" w:rsidRPr="00260585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 xml:space="preserve">TOM: </w:t>
      </w:r>
      <w:r w:rsidRPr="00260585">
        <w:rPr>
          <w:lang w:val="en-GB"/>
        </w:rPr>
        <w:t xml:space="preserve">I don’t </w:t>
      </w:r>
      <w:proofErr w:type="spellStart"/>
      <w:r w:rsidRPr="00260585">
        <w:rPr>
          <w:lang w:val="en-GB"/>
        </w:rPr>
        <w:t>xxxxxxxxxxxxxxxxxxxxxxx</w:t>
      </w:r>
      <w:proofErr w:type="spellEnd"/>
      <w:r w:rsidRPr="00260585">
        <w:rPr>
          <w:lang w:val="en-GB"/>
        </w:rPr>
        <w:t>.</w:t>
      </w:r>
    </w:p>
    <w:p w14:paraId="42F380C2" w14:textId="64AAE77F" w:rsidR="000E16EF" w:rsidRPr="00260585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 xml:space="preserve">JOHN: </w:t>
      </w:r>
      <w:r w:rsidRPr="00260585">
        <w:rPr>
          <w:lang w:val="en-GB"/>
        </w:rPr>
        <w:t>Sorry</w:t>
      </w:r>
      <w:r w:rsidR="005B6C39" w:rsidRPr="00260585">
        <w:rPr>
          <w:lang w:val="en-GB"/>
        </w:rPr>
        <w:t>,</w:t>
      </w:r>
      <w:r w:rsidRPr="00260585">
        <w:rPr>
          <w:lang w:val="en-GB"/>
        </w:rPr>
        <w:t xml:space="preserve"> Tom, we can’t hear you clearly. Could you please repeat that?</w:t>
      </w:r>
    </w:p>
    <w:p w14:paraId="129F6E1E" w14:textId="77777777" w:rsidR="000E16EF" w:rsidRPr="00260585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 xml:space="preserve">TOM: </w:t>
      </w:r>
      <w:r w:rsidRPr="00260585">
        <w:rPr>
          <w:lang w:val="en-GB"/>
        </w:rPr>
        <w:t>Of course. I don’t think that the background is too dark.</w:t>
      </w:r>
    </w:p>
    <w:p w14:paraId="09502DFF" w14:textId="44880381" w:rsidR="000E16EF" w:rsidRPr="00260585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 xml:space="preserve">JOHN: </w:t>
      </w:r>
      <w:r w:rsidRPr="00260585">
        <w:rPr>
          <w:lang w:val="en-GB"/>
        </w:rPr>
        <w:t>All right. Thank you all for your opinions. I also think that the menu is too small. O</w:t>
      </w:r>
      <w:r w:rsidR="005B6C39" w:rsidRPr="00260585">
        <w:rPr>
          <w:lang w:val="en-GB"/>
        </w:rPr>
        <w:t xml:space="preserve">. </w:t>
      </w:r>
      <w:r w:rsidRPr="00260585">
        <w:rPr>
          <w:lang w:val="en-GB"/>
        </w:rPr>
        <w:t>K</w:t>
      </w:r>
      <w:r w:rsidR="005B6C39" w:rsidRPr="00260585">
        <w:rPr>
          <w:lang w:val="en-GB"/>
        </w:rPr>
        <w:t>.</w:t>
      </w:r>
      <w:r w:rsidRPr="00260585">
        <w:rPr>
          <w:lang w:val="en-GB"/>
        </w:rPr>
        <w:t>, so let’s finish the call, bye!</w:t>
      </w:r>
    </w:p>
    <w:p w14:paraId="640152D8" w14:textId="77777777" w:rsidR="000E16EF" w:rsidRPr="00260585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 xml:space="preserve">TOM: </w:t>
      </w:r>
      <w:r w:rsidRPr="00260585">
        <w:rPr>
          <w:lang w:val="en-GB"/>
        </w:rPr>
        <w:t>Thanks. Bye!</w:t>
      </w:r>
    </w:p>
    <w:p w14:paraId="21D4260D" w14:textId="4F857AB8" w:rsidR="00367E4E" w:rsidRDefault="000E16EF" w:rsidP="000E16EF">
      <w:pPr>
        <w:rPr>
          <w:lang w:val="en-GB"/>
        </w:rPr>
      </w:pPr>
      <w:r w:rsidRPr="00260585">
        <w:rPr>
          <w:b/>
          <w:bCs/>
          <w:lang w:val="en-GB"/>
        </w:rPr>
        <w:t>MONICA:</w:t>
      </w:r>
      <w:r w:rsidRPr="00260585">
        <w:rPr>
          <w:lang w:val="en-GB"/>
        </w:rPr>
        <w:t xml:space="preserve"> Goodbye everybody!</w:t>
      </w:r>
    </w:p>
    <w:p w14:paraId="4EC1CB92" w14:textId="77777777" w:rsidR="00367E4E" w:rsidRDefault="00367E4E">
      <w:pPr>
        <w:suppressAutoHyphens w:val="0"/>
        <w:autoSpaceDN/>
        <w:spacing w:line="259" w:lineRule="auto"/>
        <w:textAlignment w:val="auto"/>
        <w:rPr>
          <w:lang w:val="en-GB"/>
        </w:rPr>
      </w:pPr>
      <w:r>
        <w:rPr>
          <w:lang w:val="en-GB"/>
        </w:rPr>
        <w:br w:type="page"/>
      </w:r>
    </w:p>
    <w:tbl>
      <w:tblPr>
        <w:tblpPr w:leftFromText="142" w:rightFromText="142" w:vertAnchor="text" w:horzAnchor="margin" w:tblpY="-836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FE1ADC" w14:paraId="6944EFA0" w14:textId="77777777" w:rsidTr="00FE1AD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FB031F" w14:textId="77777777" w:rsidR="00FE1ADC" w:rsidRDefault="00FE1ADC" w:rsidP="00FE1ADC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386BE" w14:textId="77777777" w:rsidR="00FE1ADC" w:rsidRPr="005B6C39" w:rsidRDefault="00FE1ADC" w:rsidP="00FE1ADC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 xml:space="preserve">5.15 Zásady úspěšného </w:t>
            </w:r>
            <w:proofErr w:type="spellStart"/>
            <w:r w:rsidRPr="00386D71">
              <w:rPr>
                <w:iCs/>
                <w:sz w:val="18"/>
                <w:szCs w:val="18"/>
              </w:rPr>
              <w:t>videochatu</w:t>
            </w:r>
            <w:proofErr w:type="spellEnd"/>
          </w:p>
        </w:tc>
      </w:tr>
      <w:tr w:rsidR="00FE1ADC" w14:paraId="68C9D947" w14:textId="77777777" w:rsidTr="00FE1AD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9CDB4" w14:textId="77777777" w:rsidR="00FE1ADC" w:rsidRDefault="00FE1ADC" w:rsidP="00FE1ADC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5408A" w14:textId="77777777" w:rsidR="00FE1ADC" w:rsidRPr="005B6C39" w:rsidRDefault="00FE1ADC" w:rsidP="00FE1ADC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6 Tematický blok č. 6 (</w:t>
            </w:r>
            <w:proofErr w:type="spellStart"/>
            <w:r w:rsidRPr="00386D71">
              <w:rPr>
                <w:iCs/>
                <w:sz w:val="18"/>
                <w:szCs w:val="18"/>
              </w:rPr>
              <w:t>Videochat</w:t>
            </w:r>
            <w:proofErr w:type="spellEnd"/>
            <w:r w:rsidRPr="00386D71">
              <w:rPr>
                <w:iCs/>
                <w:sz w:val="18"/>
                <w:szCs w:val="18"/>
              </w:rPr>
              <w:t>)</w:t>
            </w:r>
          </w:p>
        </w:tc>
      </w:tr>
      <w:tr w:rsidR="00FE1ADC" w14:paraId="7E700A4D" w14:textId="77777777" w:rsidTr="00FE1ADC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16F42" w14:textId="77777777" w:rsidR="00FE1ADC" w:rsidRDefault="00FE1ADC" w:rsidP="00FE1ADC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35F11F" w14:textId="77777777" w:rsidR="00FE1ADC" w:rsidRPr="005B6C39" w:rsidRDefault="00FE1ADC" w:rsidP="00FE1ADC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6.2 Téma č. 2 (</w:t>
            </w:r>
            <w:proofErr w:type="spellStart"/>
            <w:r w:rsidRPr="00386D71">
              <w:rPr>
                <w:iCs/>
                <w:sz w:val="18"/>
                <w:szCs w:val="18"/>
              </w:rPr>
              <w:t>Videochat</w:t>
            </w:r>
            <w:proofErr w:type="spellEnd"/>
            <w:r w:rsidRPr="00386D71">
              <w:rPr>
                <w:iCs/>
                <w:sz w:val="18"/>
                <w:szCs w:val="18"/>
              </w:rPr>
              <w:t>: nácvik + realizace)</w:t>
            </w:r>
          </w:p>
        </w:tc>
      </w:tr>
    </w:tbl>
    <w:p w14:paraId="0B810DBF" w14:textId="5ED2B867" w:rsidR="00367E4E" w:rsidRDefault="00367E4E">
      <w:pPr>
        <w:suppressAutoHyphens w:val="0"/>
        <w:autoSpaceDN/>
        <w:spacing w:line="259" w:lineRule="auto"/>
        <w:textAlignment w:val="auto"/>
      </w:pPr>
    </w:p>
    <w:p w14:paraId="3E164D60" w14:textId="77777777" w:rsidR="00367E4E" w:rsidRDefault="00367E4E" w:rsidP="00367E4E">
      <w:pPr>
        <w:spacing w:before="240" w:after="240"/>
        <w:jc w:val="center"/>
        <w:rPr>
          <w:rFonts w:asciiTheme="minorHAnsi" w:eastAsiaTheme="minorHAnsi" w:hAnsiTheme="minorHAnsi"/>
          <w:b/>
          <w:sz w:val="28"/>
        </w:rPr>
      </w:pPr>
      <w:r>
        <w:rPr>
          <w:b/>
          <w:sz w:val="28"/>
        </w:rPr>
        <w:t>ZÁSADY ÚSPĚŠNÉHO VIDEOCHATU</w:t>
      </w:r>
    </w:p>
    <w:p w14:paraId="78A3375C" w14:textId="77777777" w:rsidR="00367E4E" w:rsidRDefault="00367E4E" w:rsidP="00367E4E">
      <w:r>
        <w:t>Před zahájením:</w:t>
      </w:r>
    </w:p>
    <w:p w14:paraId="288FBC4F" w14:textId="40380332" w:rsidR="00367E4E" w:rsidRDefault="00367E4E" w:rsidP="00367E4E">
      <w:pPr>
        <w:pStyle w:val="Odstavecseseznamem"/>
        <w:numPr>
          <w:ilvl w:val="0"/>
          <w:numId w:val="7"/>
        </w:numPr>
        <w:spacing w:after="200" w:line="240" w:lineRule="auto"/>
        <w:jc w:val="both"/>
      </w:pPr>
      <w:r>
        <w:t xml:space="preserve">být připraven několik minut předtím, než </w:t>
      </w:r>
      <w:r w:rsidR="005B6C39">
        <w:t xml:space="preserve">má </w:t>
      </w:r>
      <w:r>
        <w:t>videohovor začít</w:t>
      </w:r>
    </w:p>
    <w:p w14:paraId="2D37EE27" w14:textId="77777777" w:rsidR="00367E4E" w:rsidRDefault="00367E4E" w:rsidP="00367E4E">
      <w:pPr>
        <w:pStyle w:val="Odstavecseseznamem"/>
        <w:numPr>
          <w:ilvl w:val="0"/>
          <w:numId w:val="7"/>
        </w:numPr>
        <w:spacing w:after="200" w:line="240" w:lineRule="auto"/>
        <w:jc w:val="both"/>
      </w:pPr>
      <w:r>
        <w:t>uzpůsobit místnost tak, aby videohovor nic nerušilo (ani zvukem, ani obrazem)</w:t>
      </w:r>
    </w:p>
    <w:p w14:paraId="55B824A2" w14:textId="77777777" w:rsidR="00367E4E" w:rsidRDefault="00367E4E" w:rsidP="00367E4E">
      <w:pPr>
        <w:pStyle w:val="Odstavecseseznamem"/>
        <w:numPr>
          <w:ilvl w:val="0"/>
          <w:numId w:val="7"/>
        </w:numPr>
        <w:spacing w:after="200" w:line="240" w:lineRule="auto"/>
        <w:jc w:val="both"/>
      </w:pPr>
      <w:r>
        <w:t>zkontrolovat audiální i vizuální přenos</w:t>
      </w:r>
    </w:p>
    <w:p w14:paraId="14624C39" w14:textId="77777777" w:rsidR="00367E4E" w:rsidRDefault="00367E4E" w:rsidP="00367E4E">
      <w:pPr>
        <w:pStyle w:val="Odstavecseseznamem"/>
        <w:numPr>
          <w:ilvl w:val="0"/>
          <w:numId w:val="7"/>
        </w:numPr>
        <w:spacing w:after="200" w:line="240" w:lineRule="auto"/>
        <w:jc w:val="both"/>
      </w:pPr>
      <w:r>
        <w:t>zkontrolovat fungování různých dokumentů a aplikací</w:t>
      </w:r>
    </w:p>
    <w:p w14:paraId="1A12D35E" w14:textId="77777777" w:rsidR="00367E4E" w:rsidRDefault="00367E4E" w:rsidP="00367E4E">
      <w:pPr>
        <w:pStyle w:val="Odstavecseseznamem"/>
        <w:numPr>
          <w:ilvl w:val="0"/>
          <w:numId w:val="7"/>
        </w:numPr>
        <w:spacing w:after="200" w:line="240" w:lineRule="auto"/>
        <w:jc w:val="both"/>
      </w:pPr>
      <w:r>
        <w:t>dbát na upravený zevnějšek osoby</w:t>
      </w:r>
    </w:p>
    <w:p w14:paraId="5F437A83" w14:textId="77777777" w:rsidR="00367E4E" w:rsidRDefault="00367E4E" w:rsidP="00367E4E">
      <w:r>
        <w:t>V úvodu:</w:t>
      </w:r>
    </w:p>
    <w:p w14:paraId="3ABFEABA" w14:textId="77777777" w:rsidR="00367E4E" w:rsidRDefault="00367E4E" w:rsidP="00367E4E">
      <w:pPr>
        <w:pStyle w:val="Odstavecseseznamem"/>
        <w:numPr>
          <w:ilvl w:val="0"/>
          <w:numId w:val="8"/>
        </w:numPr>
        <w:spacing w:after="200" w:line="240" w:lineRule="auto"/>
        <w:jc w:val="both"/>
      </w:pPr>
      <w:r>
        <w:t>pozdravit a zeptat se na kvalitu přenosu (ujistit se, že druhá strana dobře vidí i slyší)</w:t>
      </w:r>
    </w:p>
    <w:p w14:paraId="6F9CB410" w14:textId="77777777" w:rsidR="00367E4E" w:rsidRDefault="00367E4E" w:rsidP="00367E4E">
      <w:r>
        <w:t>Během videohovoru:</w:t>
      </w:r>
    </w:p>
    <w:p w14:paraId="69B4C97D" w14:textId="3FDF6D94" w:rsidR="00367E4E" w:rsidRDefault="00367E4E" w:rsidP="00367E4E">
      <w:pPr>
        <w:pStyle w:val="Odstavecseseznamem"/>
        <w:numPr>
          <w:ilvl w:val="0"/>
          <w:numId w:val="8"/>
        </w:numPr>
        <w:spacing w:after="200" w:line="240" w:lineRule="auto"/>
        <w:jc w:val="both"/>
      </w:pPr>
      <w:r>
        <w:t>být trpělivý při čekání na odpověď partnera (kvůli přenosu to může trvat, ale je lepší počkat než otázku opakovat, čímž může dojít k tomu, že oba partneři mluví zároveň)</w:t>
      </w:r>
    </w:p>
    <w:p w14:paraId="57A2AE07" w14:textId="1975D13F" w:rsidR="00367E4E" w:rsidRDefault="00367E4E" w:rsidP="00367E4E">
      <w:pPr>
        <w:pStyle w:val="Odstavecseseznamem"/>
        <w:numPr>
          <w:ilvl w:val="0"/>
          <w:numId w:val="8"/>
        </w:numPr>
        <w:spacing w:after="200" w:line="240" w:lineRule="auto"/>
        <w:jc w:val="both"/>
      </w:pPr>
      <w:r>
        <w:t>jelikož může být omezená viditelnost (mimika a gesta)</w:t>
      </w:r>
      <w:r w:rsidR="00CD25FF">
        <w:t>,</w:t>
      </w:r>
      <w:r>
        <w:t xml:space="preserve"> je dobré některé úmysly přímo verbalizovat (například po dokončení vašeho projevu se přímo zeptejte, co si o tom váš partner myslí</w:t>
      </w:r>
      <w:r w:rsidR="00CD25FF">
        <w:t>,</w:t>
      </w:r>
      <w:r>
        <w:t xml:space="preserve"> a poté vyčkejte na odpověď)</w:t>
      </w:r>
    </w:p>
    <w:p w14:paraId="16FB38C8" w14:textId="797BAD7D" w:rsidR="00367E4E" w:rsidRDefault="00367E4E" w:rsidP="00367E4E">
      <w:pPr>
        <w:pStyle w:val="Odstavecseseznamem"/>
        <w:numPr>
          <w:ilvl w:val="0"/>
          <w:numId w:val="8"/>
        </w:numPr>
        <w:spacing w:after="200" w:line="240" w:lineRule="auto"/>
        <w:jc w:val="both"/>
      </w:pPr>
      <w:r>
        <w:t>pokud mluví váš partner, nechte ho domluvit, případně se o slovo pokuste přihlásit zvednutím ruky</w:t>
      </w:r>
      <w:r w:rsidR="00F87055">
        <w:t>,</w:t>
      </w:r>
      <w:r>
        <w:t xml:space="preserve"> případně krátkou větou</w:t>
      </w:r>
    </w:p>
    <w:p w14:paraId="3EBE1C42" w14:textId="7455590D" w:rsidR="00367E4E" w:rsidRDefault="00367E4E" w:rsidP="00367E4E">
      <w:r>
        <w:t>Na konec</w:t>
      </w:r>
      <w:r w:rsidR="00F87055">
        <w:t>:</w:t>
      </w:r>
    </w:p>
    <w:p w14:paraId="1E4EF462" w14:textId="77777777" w:rsidR="00367E4E" w:rsidRDefault="00367E4E" w:rsidP="00367E4E">
      <w:pPr>
        <w:pStyle w:val="Odstavecseseznamem"/>
        <w:numPr>
          <w:ilvl w:val="0"/>
          <w:numId w:val="8"/>
        </w:numPr>
        <w:spacing w:after="200" w:line="240" w:lineRule="auto"/>
        <w:jc w:val="both"/>
      </w:pPr>
      <w:r>
        <w:t>poděkovat za spolupráci a rozloučit se</w:t>
      </w:r>
    </w:p>
    <w:p w14:paraId="5602165D" w14:textId="77777777" w:rsidR="00367E4E" w:rsidRDefault="00367E4E" w:rsidP="00367E4E">
      <w:pPr>
        <w:pStyle w:val="Odstavecseseznamem"/>
        <w:numPr>
          <w:ilvl w:val="0"/>
          <w:numId w:val="8"/>
        </w:numPr>
        <w:spacing w:after="200" w:line="240" w:lineRule="auto"/>
        <w:jc w:val="both"/>
      </w:pPr>
      <w:r>
        <w:t>ukončit přenos</w:t>
      </w:r>
    </w:p>
    <w:p w14:paraId="2920C18F" w14:textId="3C55B4FA" w:rsidR="00FE1ADC" w:rsidRDefault="00FE1ADC">
      <w:pPr>
        <w:suppressAutoHyphens w:val="0"/>
        <w:autoSpaceDN/>
        <w:spacing w:line="259" w:lineRule="auto"/>
        <w:textAlignment w:val="auto"/>
      </w:pPr>
      <w:r>
        <w:br w:type="page"/>
      </w:r>
    </w:p>
    <w:tbl>
      <w:tblPr>
        <w:tblpPr w:leftFromText="142" w:rightFromText="142" w:vertAnchor="text" w:horzAnchor="margin" w:tblpY="-88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2305E1" w14:paraId="56688AEB" w14:textId="77777777" w:rsidTr="002305E1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5E9ED9" w14:textId="77777777" w:rsidR="002305E1" w:rsidRDefault="002305E1" w:rsidP="002305E1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</w:tcPr>
          <w:p w14:paraId="538BCE60" w14:textId="64B5E3FF" w:rsidR="002305E1" w:rsidRPr="00386D71" w:rsidRDefault="002305E1" w:rsidP="002305E1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5.</w:t>
            </w:r>
            <w:r>
              <w:rPr>
                <w:iCs/>
                <w:sz w:val="18"/>
                <w:szCs w:val="18"/>
              </w:rPr>
              <w:t>16 Kufr – správné řešení křížovky</w:t>
            </w:r>
          </w:p>
        </w:tc>
      </w:tr>
      <w:tr w:rsidR="002305E1" w14:paraId="2A0E48F4" w14:textId="77777777" w:rsidTr="002305E1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A641D3" w14:textId="77777777" w:rsidR="002305E1" w:rsidRDefault="002305E1" w:rsidP="002305E1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</w:tcPr>
          <w:p w14:paraId="029E9356" w14:textId="26C94D18" w:rsidR="002305E1" w:rsidRPr="00386D71" w:rsidRDefault="002305E1" w:rsidP="002305E1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1 Tematický blok č. 1 (Produkce a</w:t>
            </w:r>
            <w:r>
              <w:rPr>
                <w:iCs/>
                <w:sz w:val="18"/>
                <w:szCs w:val="18"/>
              </w:rPr>
              <w:t> </w:t>
            </w:r>
            <w:r w:rsidRPr="00386D71">
              <w:rPr>
                <w:iCs/>
                <w:sz w:val="18"/>
                <w:szCs w:val="18"/>
              </w:rPr>
              <w:t>recyklace odpadů)</w:t>
            </w:r>
          </w:p>
        </w:tc>
      </w:tr>
      <w:tr w:rsidR="002305E1" w14:paraId="766DFCC0" w14:textId="77777777" w:rsidTr="002305E1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18333" w14:textId="77777777" w:rsidR="002305E1" w:rsidRDefault="002305E1" w:rsidP="002305E1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</w:tcPr>
          <w:p w14:paraId="0BFD01D3" w14:textId="139F5C80" w:rsidR="002305E1" w:rsidRPr="00386D71" w:rsidRDefault="002305E1" w:rsidP="002305E1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1.2 Téma č. 2 (Recyklace a její limity)</w:t>
            </w:r>
          </w:p>
        </w:tc>
      </w:tr>
    </w:tbl>
    <w:p w14:paraId="74865223" w14:textId="77777777" w:rsidR="00FE1ADC" w:rsidRDefault="00FE1ADC" w:rsidP="00FE1ADC"/>
    <w:p w14:paraId="6009FF06" w14:textId="48E9BF45" w:rsidR="00FE1ADC" w:rsidRDefault="00FE1ADC" w:rsidP="00FE1ADC">
      <w:pPr>
        <w:spacing w:before="240" w:after="240"/>
        <w:jc w:val="center"/>
        <w:rPr>
          <w:rFonts w:asciiTheme="minorHAnsi" w:eastAsiaTheme="minorHAnsi" w:hAnsiTheme="minorHAnsi"/>
          <w:b/>
          <w:sz w:val="28"/>
        </w:rPr>
      </w:pPr>
      <w:r>
        <w:rPr>
          <w:b/>
          <w:sz w:val="28"/>
        </w:rPr>
        <w:t>ŘEŠENÍ K</w:t>
      </w:r>
      <w:r w:rsidR="001F03D9">
        <w:rPr>
          <w:b/>
          <w:sz w:val="28"/>
        </w:rPr>
        <w:t> VĚDOMOSTNÍ KŘÍŽOVCE</w:t>
      </w: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673"/>
        <w:gridCol w:w="598"/>
        <w:gridCol w:w="567"/>
        <w:gridCol w:w="11"/>
        <w:gridCol w:w="556"/>
        <w:gridCol w:w="567"/>
        <w:gridCol w:w="567"/>
        <w:gridCol w:w="567"/>
        <w:gridCol w:w="567"/>
        <w:gridCol w:w="567"/>
        <w:gridCol w:w="33"/>
        <w:gridCol w:w="534"/>
        <w:gridCol w:w="112"/>
        <w:gridCol w:w="342"/>
        <w:gridCol w:w="560"/>
      </w:tblGrid>
      <w:tr w:rsidR="001F03D9" w14:paraId="4E612D61" w14:textId="77777777" w:rsidTr="004C74FD">
        <w:trPr>
          <w:gridAfter w:val="3"/>
          <w:wAfter w:w="1014" w:type="dxa"/>
        </w:trPr>
        <w:tc>
          <w:tcPr>
            <w:tcW w:w="673" w:type="dxa"/>
            <w:vAlign w:val="center"/>
          </w:tcPr>
          <w:p w14:paraId="076E9A05" w14:textId="4A5B9567" w:rsidR="001F03D9" w:rsidRPr="00267FD0" w:rsidRDefault="00FE1ADC" w:rsidP="004C74FD">
            <w:pPr>
              <w:jc w:val="center"/>
              <w:rPr>
                <w:sz w:val="32"/>
                <w:szCs w:val="32"/>
              </w:rPr>
            </w:pPr>
            <w:r>
              <w:br w:type="page"/>
            </w:r>
            <w:bookmarkStart w:id="6" w:name="_Hlk107492437"/>
            <w:r w:rsidR="001F03D9" w:rsidRPr="00267FD0">
              <w:rPr>
                <w:sz w:val="32"/>
                <w:szCs w:val="32"/>
              </w:rPr>
              <w:t>1</w:t>
            </w:r>
            <w:r w:rsidR="001F03D9">
              <w:rPr>
                <w:sz w:val="32"/>
                <w:szCs w:val="32"/>
              </w:rPr>
              <w:t>.</w:t>
            </w:r>
          </w:p>
        </w:tc>
        <w:tc>
          <w:tcPr>
            <w:tcW w:w="598" w:type="dxa"/>
            <w:shd w:val="clear" w:color="auto" w:fill="D0CECE" w:themeFill="background2" w:themeFillShade="E6"/>
          </w:tcPr>
          <w:p w14:paraId="391761FF" w14:textId="77777777" w:rsidR="001F03D9" w:rsidRPr="005F6D1F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5F6D1F">
              <w:rPr>
                <w:b/>
                <w:bCs/>
                <w:sz w:val="48"/>
                <w:szCs w:val="48"/>
              </w:rPr>
              <w:t>Z</w:t>
            </w:r>
          </w:p>
        </w:tc>
        <w:tc>
          <w:tcPr>
            <w:tcW w:w="567" w:type="dxa"/>
          </w:tcPr>
          <w:p w14:paraId="5117459C" w14:textId="77777777" w:rsidR="001F03D9" w:rsidRPr="00267FD0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267FD0">
              <w:rPr>
                <w:b/>
                <w:bCs/>
                <w:sz w:val="48"/>
                <w:szCs w:val="48"/>
              </w:rPr>
              <w:t>E</w:t>
            </w:r>
          </w:p>
        </w:tc>
        <w:tc>
          <w:tcPr>
            <w:tcW w:w="567" w:type="dxa"/>
            <w:gridSpan w:val="2"/>
          </w:tcPr>
          <w:p w14:paraId="04D64093" w14:textId="77777777" w:rsidR="001F03D9" w:rsidRPr="00267FD0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267FD0">
              <w:rPr>
                <w:b/>
                <w:bCs/>
                <w:sz w:val="48"/>
                <w:szCs w:val="48"/>
              </w:rPr>
              <w:t>R</w:t>
            </w:r>
          </w:p>
        </w:tc>
        <w:tc>
          <w:tcPr>
            <w:tcW w:w="567" w:type="dxa"/>
          </w:tcPr>
          <w:p w14:paraId="2A780525" w14:textId="77777777" w:rsidR="001F03D9" w:rsidRPr="00267FD0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267FD0">
              <w:rPr>
                <w:b/>
                <w:bCs/>
                <w:sz w:val="48"/>
                <w:szCs w:val="48"/>
              </w:rPr>
              <w:t>O</w:t>
            </w:r>
          </w:p>
        </w:tc>
        <w:tc>
          <w:tcPr>
            <w:tcW w:w="567" w:type="dxa"/>
          </w:tcPr>
          <w:p w14:paraId="596A29B1" w14:textId="77777777" w:rsidR="001F03D9" w:rsidRPr="00267FD0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267FD0">
              <w:rPr>
                <w:b/>
                <w:bCs/>
                <w:sz w:val="48"/>
                <w:szCs w:val="48"/>
              </w:rPr>
              <w:t>W</w:t>
            </w:r>
          </w:p>
        </w:tc>
        <w:tc>
          <w:tcPr>
            <w:tcW w:w="567" w:type="dxa"/>
          </w:tcPr>
          <w:p w14:paraId="58CE4F8E" w14:textId="77777777" w:rsidR="001F03D9" w:rsidRPr="00267FD0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267FD0">
              <w:rPr>
                <w:b/>
                <w:bCs/>
                <w:sz w:val="48"/>
                <w:szCs w:val="48"/>
              </w:rPr>
              <w:t>A</w:t>
            </w:r>
          </w:p>
        </w:tc>
        <w:tc>
          <w:tcPr>
            <w:tcW w:w="567" w:type="dxa"/>
          </w:tcPr>
          <w:p w14:paraId="7DCED5C5" w14:textId="77777777" w:rsidR="001F03D9" w:rsidRPr="00267FD0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267FD0">
              <w:rPr>
                <w:b/>
                <w:bCs/>
                <w:sz w:val="48"/>
                <w:szCs w:val="48"/>
              </w:rPr>
              <w:t>S</w:t>
            </w:r>
          </w:p>
        </w:tc>
        <w:tc>
          <w:tcPr>
            <w:tcW w:w="567" w:type="dxa"/>
          </w:tcPr>
          <w:p w14:paraId="02EBE8F2" w14:textId="77777777" w:rsidR="001F03D9" w:rsidRPr="00267FD0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267FD0">
              <w:rPr>
                <w:b/>
                <w:bCs/>
                <w:sz w:val="48"/>
                <w:szCs w:val="48"/>
              </w:rPr>
              <w:t>T</w:t>
            </w:r>
          </w:p>
        </w:tc>
        <w:tc>
          <w:tcPr>
            <w:tcW w:w="567" w:type="dxa"/>
            <w:gridSpan w:val="2"/>
          </w:tcPr>
          <w:p w14:paraId="2F54417D" w14:textId="77777777" w:rsidR="001F03D9" w:rsidRPr="00267FD0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267FD0">
              <w:rPr>
                <w:b/>
                <w:bCs/>
                <w:sz w:val="48"/>
                <w:szCs w:val="48"/>
              </w:rPr>
              <w:t>E</w:t>
            </w:r>
          </w:p>
        </w:tc>
      </w:tr>
      <w:tr w:rsidR="001F03D9" w14:paraId="324E071A" w14:textId="77777777" w:rsidTr="004C74FD">
        <w:trPr>
          <w:gridAfter w:val="3"/>
          <w:wAfter w:w="1014" w:type="dxa"/>
        </w:trPr>
        <w:tc>
          <w:tcPr>
            <w:tcW w:w="673" w:type="dxa"/>
            <w:vAlign w:val="center"/>
          </w:tcPr>
          <w:p w14:paraId="0116D256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267FD0">
              <w:rPr>
                <w:sz w:val="32"/>
                <w:szCs w:val="32"/>
              </w:rPr>
              <w:t>2</w:t>
            </w:r>
            <w:r>
              <w:rPr>
                <w:sz w:val="32"/>
                <w:szCs w:val="32"/>
              </w:rPr>
              <w:t>.</w:t>
            </w:r>
          </w:p>
        </w:tc>
        <w:tc>
          <w:tcPr>
            <w:tcW w:w="598" w:type="dxa"/>
          </w:tcPr>
          <w:p w14:paraId="638FD687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K</w:t>
            </w:r>
          </w:p>
        </w:tc>
        <w:tc>
          <w:tcPr>
            <w:tcW w:w="567" w:type="dxa"/>
          </w:tcPr>
          <w:p w14:paraId="2025D61B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O</w:t>
            </w:r>
          </w:p>
        </w:tc>
        <w:tc>
          <w:tcPr>
            <w:tcW w:w="567" w:type="dxa"/>
            <w:gridSpan w:val="2"/>
          </w:tcPr>
          <w:p w14:paraId="66939FAD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N</w:t>
            </w:r>
          </w:p>
        </w:tc>
        <w:tc>
          <w:tcPr>
            <w:tcW w:w="567" w:type="dxa"/>
          </w:tcPr>
          <w:p w14:paraId="48618FD5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T</w:t>
            </w:r>
          </w:p>
        </w:tc>
        <w:tc>
          <w:tcPr>
            <w:tcW w:w="567" w:type="dxa"/>
            <w:shd w:val="clear" w:color="auto" w:fill="D0CECE" w:themeFill="background2" w:themeFillShade="E6"/>
          </w:tcPr>
          <w:p w14:paraId="61D7AC01" w14:textId="77777777" w:rsidR="001F03D9" w:rsidRPr="005F6D1F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5F6D1F">
              <w:rPr>
                <w:b/>
                <w:bCs/>
                <w:sz w:val="48"/>
                <w:szCs w:val="48"/>
              </w:rPr>
              <w:t>E</w:t>
            </w:r>
          </w:p>
        </w:tc>
        <w:tc>
          <w:tcPr>
            <w:tcW w:w="567" w:type="dxa"/>
          </w:tcPr>
          <w:p w14:paraId="29EE8319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J</w:t>
            </w:r>
          </w:p>
        </w:tc>
        <w:tc>
          <w:tcPr>
            <w:tcW w:w="567" w:type="dxa"/>
          </w:tcPr>
          <w:p w14:paraId="3E281CAA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N</w:t>
            </w:r>
          </w:p>
        </w:tc>
        <w:tc>
          <w:tcPr>
            <w:tcW w:w="567" w:type="dxa"/>
          </w:tcPr>
          <w:p w14:paraId="23E083A5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E</w:t>
            </w:r>
          </w:p>
        </w:tc>
        <w:tc>
          <w:tcPr>
            <w:tcW w:w="567" w:type="dxa"/>
            <w:gridSpan w:val="2"/>
          </w:tcPr>
          <w:p w14:paraId="77271B44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R</w:t>
            </w:r>
          </w:p>
        </w:tc>
      </w:tr>
      <w:tr w:rsidR="001F03D9" w14:paraId="56860AF2" w14:textId="77777777" w:rsidTr="004C74FD">
        <w:trPr>
          <w:gridAfter w:val="8"/>
          <w:wAfter w:w="3282" w:type="dxa"/>
        </w:trPr>
        <w:tc>
          <w:tcPr>
            <w:tcW w:w="673" w:type="dxa"/>
            <w:vAlign w:val="center"/>
          </w:tcPr>
          <w:p w14:paraId="76732C9C" w14:textId="77777777" w:rsidR="001F03D9" w:rsidRDefault="001F03D9" w:rsidP="004C74FD">
            <w:pPr>
              <w:jc w:val="center"/>
            </w:pPr>
            <w:r w:rsidRPr="00637E59">
              <w:rPr>
                <w:sz w:val="32"/>
                <w:szCs w:val="32"/>
              </w:rPr>
              <w:t>3.</w:t>
            </w:r>
          </w:p>
        </w:tc>
        <w:tc>
          <w:tcPr>
            <w:tcW w:w="598" w:type="dxa"/>
          </w:tcPr>
          <w:p w14:paraId="3B835768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O</w:t>
            </w:r>
          </w:p>
        </w:tc>
        <w:tc>
          <w:tcPr>
            <w:tcW w:w="567" w:type="dxa"/>
            <w:shd w:val="clear" w:color="auto" w:fill="D0CECE" w:themeFill="background2" w:themeFillShade="E6"/>
          </w:tcPr>
          <w:p w14:paraId="38BCF8A3" w14:textId="77777777" w:rsidR="001F03D9" w:rsidRPr="005F6D1F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5F6D1F">
              <w:rPr>
                <w:b/>
                <w:bCs/>
                <w:sz w:val="48"/>
                <w:szCs w:val="48"/>
              </w:rPr>
              <w:t>D</w:t>
            </w:r>
          </w:p>
        </w:tc>
        <w:tc>
          <w:tcPr>
            <w:tcW w:w="567" w:type="dxa"/>
            <w:gridSpan w:val="2"/>
          </w:tcPr>
          <w:p w14:paraId="449B6679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P</w:t>
            </w:r>
          </w:p>
        </w:tc>
        <w:tc>
          <w:tcPr>
            <w:tcW w:w="567" w:type="dxa"/>
          </w:tcPr>
          <w:p w14:paraId="18B700F5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A</w:t>
            </w:r>
          </w:p>
        </w:tc>
        <w:tc>
          <w:tcPr>
            <w:tcW w:w="567" w:type="dxa"/>
          </w:tcPr>
          <w:p w14:paraId="3FAC780B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D</w:t>
            </w:r>
          </w:p>
        </w:tc>
      </w:tr>
      <w:tr w:rsidR="001F03D9" w14:paraId="2BDD48E1" w14:textId="77777777" w:rsidTr="004C74FD">
        <w:tc>
          <w:tcPr>
            <w:tcW w:w="673" w:type="dxa"/>
          </w:tcPr>
          <w:p w14:paraId="6F5ED4A8" w14:textId="77777777" w:rsidR="001F03D9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7E59">
              <w:rPr>
                <w:sz w:val="32"/>
                <w:szCs w:val="32"/>
              </w:rPr>
              <w:t>4.</w:t>
            </w:r>
          </w:p>
        </w:tc>
        <w:tc>
          <w:tcPr>
            <w:tcW w:w="598" w:type="dxa"/>
          </w:tcPr>
          <w:p w14:paraId="24111CB5" w14:textId="77777777" w:rsidR="001F03D9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>
              <w:rPr>
                <w:b/>
                <w:bCs/>
                <w:sz w:val="48"/>
                <w:szCs w:val="48"/>
              </w:rPr>
              <w:t>T</w:t>
            </w:r>
          </w:p>
        </w:tc>
        <w:tc>
          <w:tcPr>
            <w:tcW w:w="567" w:type="dxa"/>
          </w:tcPr>
          <w:p w14:paraId="3F86FFFB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>
              <w:rPr>
                <w:b/>
                <w:bCs/>
                <w:sz w:val="48"/>
                <w:szCs w:val="48"/>
              </w:rPr>
              <w:t>R</w:t>
            </w:r>
          </w:p>
        </w:tc>
        <w:tc>
          <w:tcPr>
            <w:tcW w:w="567" w:type="dxa"/>
            <w:gridSpan w:val="2"/>
          </w:tcPr>
          <w:p w14:paraId="39170AD0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>
              <w:rPr>
                <w:b/>
                <w:bCs/>
                <w:sz w:val="48"/>
                <w:szCs w:val="48"/>
              </w:rPr>
              <w:t>O</w:t>
            </w:r>
          </w:p>
        </w:tc>
        <w:tc>
          <w:tcPr>
            <w:tcW w:w="567" w:type="dxa"/>
          </w:tcPr>
          <w:p w14:paraId="4406A41B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>
              <w:rPr>
                <w:b/>
                <w:bCs/>
                <w:sz w:val="48"/>
                <w:szCs w:val="48"/>
              </w:rPr>
              <w:t>J</w:t>
            </w:r>
          </w:p>
        </w:tc>
        <w:tc>
          <w:tcPr>
            <w:tcW w:w="567" w:type="dxa"/>
          </w:tcPr>
          <w:p w14:paraId="4DD271C8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>
              <w:rPr>
                <w:b/>
                <w:bCs/>
                <w:sz w:val="48"/>
                <w:szCs w:val="48"/>
              </w:rPr>
              <w:t>Ú</w:t>
            </w:r>
          </w:p>
        </w:tc>
        <w:tc>
          <w:tcPr>
            <w:tcW w:w="567" w:type="dxa"/>
          </w:tcPr>
          <w:p w14:paraId="1D63D48F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>
              <w:rPr>
                <w:b/>
                <w:bCs/>
                <w:sz w:val="48"/>
                <w:szCs w:val="48"/>
              </w:rPr>
              <w:t>H</w:t>
            </w:r>
          </w:p>
        </w:tc>
        <w:tc>
          <w:tcPr>
            <w:tcW w:w="567" w:type="dxa"/>
          </w:tcPr>
          <w:p w14:paraId="19DE2FB1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>
              <w:rPr>
                <w:b/>
                <w:bCs/>
                <w:sz w:val="48"/>
                <w:szCs w:val="48"/>
              </w:rPr>
              <w:t>E</w:t>
            </w:r>
          </w:p>
        </w:tc>
        <w:tc>
          <w:tcPr>
            <w:tcW w:w="567" w:type="dxa"/>
            <w:shd w:val="clear" w:color="auto" w:fill="FFFFFF" w:themeFill="background1"/>
          </w:tcPr>
          <w:p w14:paraId="7BD8668C" w14:textId="77777777" w:rsidR="001F03D9" w:rsidRPr="005F6D1F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>
              <w:rPr>
                <w:b/>
                <w:bCs/>
                <w:sz w:val="48"/>
                <w:szCs w:val="48"/>
              </w:rPr>
              <w:t>L</w:t>
            </w:r>
          </w:p>
        </w:tc>
        <w:tc>
          <w:tcPr>
            <w:tcW w:w="567" w:type="dxa"/>
            <w:gridSpan w:val="2"/>
            <w:shd w:val="clear" w:color="auto" w:fill="D0CECE" w:themeFill="background2" w:themeFillShade="E6"/>
          </w:tcPr>
          <w:p w14:paraId="37E3137A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5F6D1F">
              <w:rPr>
                <w:b/>
                <w:bCs/>
                <w:sz w:val="48"/>
                <w:szCs w:val="48"/>
              </w:rPr>
              <w:t>N</w:t>
            </w:r>
          </w:p>
        </w:tc>
        <w:tc>
          <w:tcPr>
            <w:tcW w:w="454" w:type="dxa"/>
            <w:gridSpan w:val="2"/>
          </w:tcPr>
          <w:p w14:paraId="1D6F0AA9" w14:textId="77777777" w:rsidR="001F03D9" w:rsidRDefault="001F03D9" w:rsidP="004C74FD">
            <w:pPr>
              <w:jc w:val="center"/>
            </w:pPr>
            <w:r>
              <w:rPr>
                <w:b/>
                <w:bCs/>
                <w:sz w:val="48"/>
                <w:szCs w:val="48"/>
              </w:rPr>
              <w:t>Í</w:t>
            </w:r>
          </w:p>
        </w:tc>
        <w:tc>
          <w:tcPr>
            <w:tcW w:w="560" w:type="dxa"/>
          </w:tcPr>
          <w:p w14:paraId="47F8B8FB" w14:textId="77777777" w:rsidR="001F03D9" w:rsidRPr="00267FD0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>
              <w:rPr>
                <w:b/>
                <w:bCs/>
                <w:sz w:val="48"/>
                <w:szCs w:val="48"/>
              </w:rPr>
              <w:t>K</w:t>
            </w:r>
          </w:p>
        </w:tc>
      </w:tr>
      <w:tr w:rsidR="001F03D9" w14:paraId="0AACC6D2" w14:textId="77777777" w:rsidTr="004C74FD">
        <w:trPr>
          <w:gridAfter w:val="9"/>
          <w:wAfter w:w="3849" w:type="dxa"/>
        </w:trPr>
        <w:tc>
          <w:tcPr>
            <w:tcW w:w="673" w:type="dxa"/>
            <w:vAlign w:val="center"/>
          </w:tcPr>
          <w:p w14:paraId="6341B574" w14:textId="77777777" w:rsidR="001F03D9" w:rsidRPr="00637E59" w:rsidRDefault="001F03D9" w:rsidP="004C74FD">
            <w:pPr>
              <w:jc w:val="center"/>
              <w:rPr>
                <w:sz w:val="32"/>
                <w:szCs w:val="32"/>
              </w:rPr>
            </w:pPr>
            <w:r w:rsidRPr="00637E59">
              <w:rPr>
                <w:sz w:val="32"/>
                <w:szCs w:val="32"/>
              </w:rPr>
              <w:t>5.</w:t>
            </w:r>
          </w:p>
        </w:tc>
        <w:tc>
          <w:tcPr>
            <w:tcW w:w="598" w:type="dxa"/>
          </w:tcPr>
          <w:p w14:paraId="6ADB1B8C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B</w:t>
            </w:r>
          </w:p>
        </w:tc>
        <w:tc>
          <w:tcPr>
            <w:tcW w:w="567" w:type="dxa"/>
            <w:shd w:val="clear" w:color="auto" w:fill="D0CECE" w:themeFill="background2" w:themeFillShade="E6"/>
          </w:tcPr>
          <w:p w14:paraId="72BCC616" w14:textId="77777777" w:rsidR="001F03D9" w:rsidRPr="005F6D1F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5F6D1F">
              <w:rPr>
                <w:b/>
                <w:bCs/>
                <w:sz w:val="48"/>
                <w:szCs w:val="48"/>
              </w:rPr>
              <w:t>Í</w:t>
            </w:r>
          </w:p>
        </w:tc>
        <w:tc>
          <w:tcPr>
            <w:tcW w:w="567" w:type="dxa"/>
            <w:gridSpan w:val="2"/>
          </w:tcPr>
          <w:p w14:paraId="4F08407D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L</w:t>
            </w:r>
          </w:p>
        </w:tc>
        <w:tc>
          <w:tcPr>
            <w:tcW w:w="567" w:type="dxa"/>
          </w:tcPr>
          <w:p w14:paraId="0A9ED70D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Á</w:t>
            </w:r>
          </w:p>
        </w:tc>
      </w:tr>
      <w:tr w:rsidR="001F03D9" w14:paraId="0704DA3D" w14:textId="77777777" w:rsidTr="004C74FD">
        <w:trPr>
          <w:gridAfter w:val="6"/>
          <w:wAfter w:w="2148" w:type="dxa"/>
        </w:trPr>
        <w:tc>
          <w:tcPr>
            <w:tcW w:w="673" w:type="dxa"/>
            <w:vAlign w:val="center"/>
          </w:tcPr>
          <w:p w14:paraId="21542980" w14:textId="77777777" w:rsidR="001F03D9" w:rsidRPr="00637E59" w:rsidRDefault="001F03D9" w:rsidP="004C74FD">
            <w:pPr>
              <w:jc w:val="center"/>
              <w:rPr>
                <w:sz w:val="32"/>
                <w:szCs w:val="32"/>
              </w:rPr>
            </w:pPr>
            <w:r w:rsidRPr="00637E59">
              <w:rPr>
                <w:sz w:val="32"/>
                <w:szCs w:val="32"/>
              </w:rPr>
              <w:t>6.</w:t>
            </w:r>
          </w:p>
        </w:tc>
        <w:tc>
          <w:tcPr>
            <w:tcW w:w="598" w:type="dxa"/>
            <w:shd w:val="clear" w:color="auto" w:fill="D0CECE" w:themeFill="background2" w:themeFillShade="E6"/>
          </w:tcPr>
          <w:p w14:paraId="34C8EAB8" w14:textId="77777777" w:rsidR="001F03D9" w:rsidRPr="005F6D1F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5F6D1F">
              <w:rPr>
                <w:b/>
                <w:bCs/>
                <w:sz w:val="48"/>
                <w:szCs w:val="48"/>
              </w:rPr>
              <w:t>Č</w:t>
            </w:r>
          </w:p>
        </w:tc>
        <w:tc>
          <w:tcPr>
            <w:tcW w:w="578" w:type="dxa"/>
            <w:gridSpan w:val="2"/>
          </w:tcPr>
          <w:p w14:paraId="1AE158CE" w14:textId="77777777" w:rsidR="001F03D9" w:rsidRPr="00267FD0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267FD0">
              <w:rPr>
                <w:b/>
                <w:bCs/>
                <w:sz w:val="48"/>
                <w:szCs w:val="48"/>
              </w:rPr>
              <w:t>E</w:t>
            </w:r>
          </w:p>
        </w:tc>
        <w:tc>
          <w:tcPr>
            <w:tcW w:w="556" w:type="dxa"/>
          </w:tcPr>
          <w:p w14:paraId="5218A702" w14:textId="77777777" w:rsidR="001F03D9" w:rsidRPr="00267FD0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267FD0">
              <w:rPr>
                <w:b/>
                <w:bCs/>
                <w:sz w:val="48"/>
                <w:szCs w:val="48"/>
              </w:rPr>
              <w:t>R</w:t>
            </w:r>
          </w:p>
        </w:tc>
        <w:tc>
          <w:tcPr>
            <w:tcW w:w="567" w:type="dxa"/>
          </w:tcPr>
          <w:p w14:paraId="16CBDF35" w14:textId="77777777" w:rsidR="001F03D9" w:rsidRPr="00267FD0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267FD0">
              <w:rPr>
                <w:b/>
                <w:bCs/>
                <w:sz w:val="48"/>
                <w:szCs w:val="48"/>
              </w:rPr>
              <w:t>V</w:t>
            </w:r>
          </w:p>
        </w:tc>
        <w:tc>
          <w:tcPr>
            <w:tcW w:w="567" w:type="dxa"/>
          </w:tcPr>
          <w:p w14:paraId="263EA1D0" w14:textId="77777777" w:rsidR="001F03D9" w:rsidRPr="00267FD0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267FD0">
              <w:rPr>
                <w:b/>
                <w:bCs/>
                <w:sz w:val="48"/>
                <w:szCs w:val="48"/>
              </w:rPr>
              <w:t>E</w:t>
            </w:r>
          </w:p>
        </w:tc>
        <w:tc>
          <w:tcPr>
            <w:tcW w:w="567" w:type="dxa"/>
          </w:tcPr>
          <w:p w14:paraId="4BD26CD2" w14:textId="77777777" w:rsidR="001F03D9" w:rsidRPr="00267FD0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267FD0">
              <w:rPr>
                <w:b/>
                <w:bCs/>
                <w:sz w:val="48"/>
                <w:szCs w:val="48"/>
              </w:rPr>
              <w:t>N</w:t>
            </w:r>
          </w:p>
        </w:tc>
        <w:tc>
          <w:tcPr>
            <w:tcW w:w="567" w:type="dxa"/>
          </w:tcPr>
          <w:p w14:paraId="62A5A055" w14:textId="77777777" w:rsidR="001F03D9" w:rsidRPr="00267FD0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267FD0">
              <w:rPr>
                <w:b/>
                <w:bCs/>
                <w:sz w:val="48"/>
                <w:szCs w:val="48"/>
              </w:rPr>
              <w:t>Á</w:t>
            </w:r>
          </w:p>
        </w:tc>
      </w:tr>
      <w:tr w:rsidR="001F03D9" w14:paraId="3AFAD34C" w14:textId="77777777" w:rsidTr="004C74FD">
        <w:trPr>
          <w:gridAfter w:val="7"/>
          <w:wAfter w:w="2715" w:type="dxa"/>
        </w:trPr>
        <w:tc>
          <w:tcPr>
            <w:tcW w:w="673" w:type="dxa"/>
            <w:vAlign w:val="center"/>
          </w:tcPr>
          <w:p w14:paraId="60350537" w14:textId="77777777" w:rsidR="001F03D9" w:rsidRPr="00637E59" w:rsidRDefault="001F03D9" w:rsidP="004C74FD">
            <w:pPr>
              <w:jc w:val="center"/>
              <w:rPr>
                <w:sz w:val="32"/>
                <w:szCs w:val="32"/>
              </w:rPr>
            </w:pPr>
            <w:r w:rsidRPr="00637E59">
              <w:rPr>
                <w:sz w:val="32"/>
                <w:szCs w:val="32"/>
              </w:rPr>
              <w:t>7.</w:t>
            </w:r>
          </w:p>
        </w:tc>
        <w:tc>
          <w:tcPr>
            <w:tcW w:w="598" w:type="dxa"/>
          </w:tcPr>
          <w:p w14:paraId="6D15EB84" w14:textId="77777777" w:rsidR="001F03D9" w:rsidRPr="00637E59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7E59">
              <w:rPr>
                <w:b/>
                <w:bCs/>
                <w:sz w:val="48"/>
                <w:szCs w:val="48"/>
              </w:rPr>
              <w:t>Z</w:t>
            </w:r>
          </w:p>
        </w:tc>
        <w:tc>
          <w:tcPr>
            <w:tcW w:w="567" w:type="dxa"/>
            <w:shd w:val="clear" w:color="auto" w:fill="D0CECE" w:themeFill="background2" w:themeFillShade="E6"/>
          </w:tcPr>
          <w:p w14:paraId="7CF90D4D" w14:textId="77777777" w:rsidR="001F03D9" w:rsidRPr="005F6D1F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5F6D1F">
              <w:rPr>
                <w:b/>
                <w:bCs/>
                <w:sz w:val="48"/>
                <w:szCs w:val="48"/>
              </w:rPr>
              <w:t>E</w:t>
            </w:r>
          </w:p>
        </w:tc>
        <w:tc>
          <w:tcPr>
            <w:tcW w:w="567" w:type="dxa"/>
            <w:gridSpan w:val="2"/>
          </w:tcPr>
          <w:p w14:paraId="798047F8" w14:textId="77777777" w:rsidR="001F03D9" w:rsidRPr="00637E59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7E59">
              <w:rPr>
                <w:b/>
                <w:bCs/>
                <w:sz w:val="48"/>
                <w:szCs w:val="48"/>
              </w:rPr>
              <w:t>L</w:t>
            </w:r>
          </w:p>
        </w:tc>
        <w:tc>
          <w:tcPr>
            <w:tcW w:w="567" w:type="dxa"/>
          </w:tcPr>
          <w:p w14:paraId="4955DED1" w14:textId="77777777" w:rsidR="001F03D9" w:rsidRPr="00637E59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7E59">
              <w:rPr>
                <w:b/>
                <w:bCs/>
                <w:sz w:val="48"/>
                <w:szCs w:val="48"/>
              </w:rPr>
              <w:t>E</w:t>
            </w:r>
          </w:p>
        </w:tc>
        <w:tc>
          <w:tcPr>
            <w:tcW w:w="567" w:type="dxa"/>
          </w:tcPr>
          <w:p w14:paraId="7E51DD27" w14:textId="77777777" w:rsidR="001F03D9" w:rsidRPr="00637E59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7E59">
              <w:rPr>
                <w:b/>
                <w:bCs/>
                <w:sz w:val="48"/>
                <w:szCs w:val="48"/>
              </w:rPr>
              <w:t>N</w:t>
            </w:r>
          </w:p>
        </w:tc>
        <w:tc>
          <w:tcPr>
            <w:tcW w:w="567" w:type="dxa"/>
          </w:tcPr>
          <w:p w14:paraId="259E0A38" w14:textId="77777777" w:rsidR="001F03D9" w:rsidRPr="00637E59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7E59">
              <w:rPr>
                <w:b/>
                <w:bCs/>
                <w:sz w:val="48"/>
                <w:szCs w:val="48"/>
              </w:rPr>
              <w:t>Á</w:t>
            </w:r>
          </w:p>
        </w:tc>
      </w:tr>
      <w:tr w:rsidR="001F03D9" w14:paraId="2C33E451" w14:textId="77777777" w:rsidTr="004C74FD">
        <w:trPr>
          <w:gridAfter w:val="2"/>
          <w:wAfter w:w="902" w:type="dxa"/>
        </w:trPr>
        <w:tc>
          <w:tcPr>
            <w:tcW w:w="673" w:type="dxa"/>
            <w:vAlign w:val="center"/>
          </w:tcPr>
          <w:p w14:paraId="4388D2FD" w14:textId="77777777" w:rsidR="001F03D9" w:rsidRPr="00637E59" w:rsidRDefault="001F03D9" w:rsidP="004C74FD">
            <w:pPr>
              <w:jc w:val="center"/>
              <w:rPr>
                <w:sz w:val="32"/>
                <w:szCs w:val="32"/>
              </w:rPr>
            </w:pPr>
            <w:r w:rsidRPr="00637E59">
              <w:rPr>
                <w:sz w:val="32"/>
                <w:szCs w:val="32"/>
              </w:rPr>
              <w:t>8.</w:t>
            </w:r>
          </w:p>
        </w:tc>
        <w:tc>
          <w:tcPr>
            <w:tcW w:w="598" w:type="dxa"/>
          </w:tcPr>
          <w:p w14:paraId="73131F94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R</w:t>
            </w:r>
          </w:p>
        </w:tc>
        <w:tc>
          <w:tcPr>
            <w:tcW w:w="567" w:type="dxa"/>
          </w:tcPr>
          <w:p w14:paraId="3FAF71A5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E</w:t>
            </w:r>
          </w:p>
        </w:tc>
        <w:tc>
          <w:tcPr>
            <w:tcW w:w="567" w:type="dxa"/>
            <w:gridSpan w:val="2"/>
          </w:tcPr>
          <w:p w14:paraId="48A78A9A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C</w:t>
            </w:r>
          </w:p>
        </w:tc>
        <w:tc>
          <w:tcPr>
            <w:tcW w:w="567" w:type="dxa"/>
          </w:tcPr>
          <w:p w14:paraId="5E7D109B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Y</w:t>
            </w:r>
          </w:p>
        </w:tc>
        <w:tc>
          <w:tcPr>
            <w:tcW w:w="567" w:type="dxa"/>
            <w:shd w:val="clear" w:color="auto" w:fill="D0CECE" w:themeFill="background2" w:themeFillShade="E6"/>
          </w:tcPr>
          <w:p w14:paraId="7EF30244" w14:textId="77777777" w:rsidR="001F03D9" w:rsidRPr="005F6D1F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5F6D1F">
              <w:rPr>
                <w:b/>
                <w:bCs/>
                <w:sz w:val="48"/>
                <w:szCs w:val="48"/>
              </w:rPr>
              <w:t>K</w:t>
            </w:r>
          </w:p>
        </w:tc>
        <w:tc>
          <w:tcPr>
            <w:tcW w:w="567" w:type="dxa"/>
          </w:tcPr>
          <w:p w14:paraId="4BAAE37D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L</w:t>
            </w:r>
          </w:p>
        </w:tc>
        <w:tc>
          <w:tcPr>
            <w:tcW w:w="567" w:type="dxa"/>
          </w:tcPr>
          <w:p w14:paraId="75E604C1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A</w:t>
            </w:r>
          </w:p>
        </w:tc>
        <w:tc>
          <w:tcPr>
            <w:tcW w:w="600" w:type="dxa"/>
            <w:gridSpan w:val="2"/>
          </w:tcPr>
          <w:p w14:paraId="145151DC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C</w:t>
            </w:r>
          </w:p>
        </w:tc>
        <w:tc>
          <w:tcPr>
            <w:tcW w:w="646" w:type="dxa"/>
            <w:gridSpan w:val="2"/>
          </w:tcPr>
          <w:p w14:paraId="0EBE0E36" w14:textId="77777777" w:rsidR="001F03D9" w:rsidRPr="00634277" w:rsidRDefault="001F03D9" w:rsidP="004C74FD">
            <w:pPr>
              <w:jc w:val="center"/>
              <w:rPr>
                <w:b/>
                <w:bCs/>
                <w:sz w:val="48"/>
                <w:szCs w:val="48"/>
              </w:rPr>
            </w:pPr>
            <w:r w:rsidRPr="00634277">
              <w:rPr>
                <w:b/>
                <w:bCs/>
                <w:sz w:val="48"/>
                <w:szCs w:val="48"/>
              </w:rPr>
              <w:t>E</w:t>
            </w:r>
          </w:p>
        </w:tc>
      </w:tr>
    </w:tbl>
    <w:p w14:paraId="5DCAC1D4" w14:textId="77777777" w:rsidR="001F03D9" w:rsidRPr="00024CE7" w:rsidRDefault="001F03D9" w:rsidP="001F03D9"/>
    <w:p w14:paraId="467ACA04" w14:textId="77777777" w:rsidR="001F03D9" w:rsidRPr="00634277" w:rsidRDefault="001F03D9" w:rsidP="001F03D9">
      <w:pPr>
        <w:pStyle w:val="Odstavecseseznamem"/>
        <w:numPr>
          <w:ilvl w:val="0"/>
          <w:numId w:val="11"/>
        </w:numPr>
        <w:spacing w:line="259" w:lineRule="auto"/>
        <w:rPr>
          <w:b/>
          <w:bCs/>
        </w:rPr>
      </w:pPr>
      <w:r w:rsidRPr="00634277">
        <w:rPr>
          <w:b/>
          <w:bCs/>
        </w:rPr>
        <w:t>Jak se v angličtině nazývá životní styl, při kterém vzniká minimální množství odpadů?</w:t>
      </w:r>
    </w:p>
    <w:p w14:paraId="6FA4D9C9" w14:textId="77777777" w:rsidR="001F03D9" w:rsidRPr="00634277" w:rsidRDefault="001F03D9" w:rsidP="001F03D9">
      <w:pPr>
        <w:pStyle w:val="Odstavecseseznamem"/>
        <w:numPr>
          <w:ilvl w:val="0"/>
          <w:numId w:val="11"/>
        </w:numPr>
        <w:spacing w:line="259" w:lineRule="auto"/>
        <w:rPr>
          <w:b/>
          <w:bCs/>
        </w:rPr>
      </w:pPr>
      <w:r w:rsidRPr="00634277">
        <w:rPr>
          <w:b/>
          <w:bCs/>
        </w:rPr>
        <w:t>Nádoba na tříděný odpad.</w:t>
      </w:r>
    </w:p>
    <w:p w14:paraId="2243E829" w14:textId="77777777" w:rsidR="001F03D9" w:rsidRPr="00634277" w:rsidRDefault="001F03D9" w:rsidP="001F03D9">
      <w:pPr>
        <w:pStyle w:val="Odstavecseseznamem"/>
        <w:numPr>
          <w:ilvl w:val="0"/>
          <w:numId w:val="11"/>
        </w:numPr>
        <w:spacing w:line="259" w:lineRule="auto"/>
        <w:rPr>
          <w:b/>
          <w:bCs/>
        </w:rPr>
      </w:pPr>
      <w:r w:rsidRPr="00634277">
        <w:rPr>
          <w:b/>
          <w:bCs/>
        </w:rPr>
        <w:t>Nepotřebná věc, která končí v koši.</w:t>
      </w:r>
    </w:p>
    <w:p w14:paraId="222E355A" w14:textId="77777777" w:rsidR="001F03D9" w:rsidRPr="00634277" w:rsidRDefault="001F03D9" w:rsidP="001F03D9">
      <w:pPr>
        <w:pStyle w:val="Odstavecseseznamem"/>
        <w:numPr>
          <w:ilvl w:val="0"/>
          <w:numId w:val="11"/>
        </w:numPr>
        <w:spacing w:line="259" w:lineRule="auto"/>
        <w:rPr>
          <w:b/>
          <w:bCs/>
        </w:rPr>
      </w:pPr>
      <w:r w:rsidRPr="00634277">
        <w:rPr>
          <w:b/>
          <w:bCs/>
        </w:rPr>
        <w:t>Jaký geometrický tvar má značka recyklace?</w:t>
      </w:r>
    </w:p>
    <w:p w14:paraId="61C189F8" w14:textId="77777777" w:rsidR="001F03D9" w:rsidRPr="00634277" w:rsidRDefault="001F03D9" w:rsidP="001F03D9">
      <w:pPr>
        <w:pStyle w:val="Odstavecseseznamem"/>
        <w:numPr>
          <w:ilvl w:val="0"/>
          <w:numId w:val="11"/>
        </w:numPr>
        <w:spacing w:line="259" w:lineRule="auto"/>
        <w:rPr>
          <w:b/>
          <w:bCs/>
        </w:rPr>
      </w:pPr>
      <w:r w:rsidRPr="00634277">
        <w:rPr>
          <w:b/>
          <w:bCs/>
        </w:rPr>
        <w:t>Barva kontejneru na čiré sklo.</w:t>
      </w:r>
    </w:p>
    <w:p w14:paraId="58D6EBD9" w14:textId="77777777" w:rsidR="001F03D9" w:rsidRPr="00634277" w:rsidRDefault="001F03D9" w:rsidP="001F03D9">
      <w:pPr>
        <w:pStyle w:val="Odstavecseseznamem"/>
        <w:numPr>
          <w:ilvl w:val="0"/>
          <w:numId w:val="11"/>
        </w:numPr>
        <w:spacing w:line="259" w:lineRule="auto"/>
        <w:rPr>
          <w:b/>
          <w:bCs/>
        </w:rPr>
      </w:pPr>
      <w:r w:rsidRPr="00634277">
        <w:rPr>
          <w:b/>
          <w:bCs/>
        </w:rPr>
        <w:t>Barva kontejneru na elektroodpad.</w:t>
      </w:r>
    </w:p>
    <w:p w14:paraId="4822CE3B" w14:textId="77777777" w:rsidR="001F03D9" w:rsidRPr="00267FD0" w:rsidRDefault="001F03D9" w:rsidP="001F03D9">
      <w:pPr>
        <w:pStyle w:val="Odstavecseseznamem"/>
        <w:numPr>
          <w:ilvl w:val="0"/>
          <w:numId w:val="11"/>
        </w:numPr>
        <w:spacing w:line="259" w:lineRule="auto"/>
        <w:rPr>
          <w:b/>
          <w:bCs/>
        </w:rPr>
      </w:pPr>
      <w:r w:rsidRPr="00267FD0">
        <w:rPr>
          <w:b/>
          <w:bCs/>
        </w:rPr>
        <w:t>Barva kontejneru na barevné sklo.</w:t>
      </w:r>
    </w:p>
    <w:p w14:paraId="7A4E8492" w14:textId="77777777" w:rsidR="001F03D9" w:rsidRPr="00634277" w:rsidRDefault="001F03D9" w:rsidP="001F03D9">
      <w:pPr>
        <w:pStyle w:val="Odstavecseseznamem"/>
        <w:numPr>
          <w:ilvl w:val="0"/>
          <w:numId w:val="11"/>
        </w:numPr>
        <w:spacing w:line="259" w:lineRule="auto"/>
        <w:rPr>
          <w:b/>
          <w:bCs/>
        </w:rPr>
      </w:pPr>
      <w:r w:rsidRPr="00634277">
        <w:rPr>
          <w:b/>
          <w:bCs/>
        </w:rPr>
        <w:t>Proces nakládání s odpadem, který vede k jeho dalšímu využití.</w:t>
      </w:r>
    </w:p>
    <w:bookmarkEnd w:id="6"/>
    <w:p w14:paraId="3F0CBA94" w14:textId="5ABFBC48" w:rsidR="00FE1ADC" w:rsidRDefault="00FE1ADC" w:rsidP="001F03D9">
      <w:pPr>
        <w:spacing w:line="256" w:lineRule="auto"/>
      </w:pPr>
    </w:p>
    <w:p w14:paraId="3D134116" w14:textId="77777777" w:rsidR="00FE1ADC" w:rsidRDefault="00FE1ADC">
      <w:pPr>
        <w:suppressAutoHyphens w:val="0"/>
        <w:autoSpaceDN/>
        <w:spacing w:line="259" w:lineRule="auto"/>
        <w:textAlignment w:val="auto"/>
      </w:pPr>
      <w:r>
        <w:br w:type="page"/>
      </w:r>
    </w:p>
    <w:tbl>
      <w:tblPr>
        <w:tblpPr w:leftFromText="142" w:rightFromText="142" w:vertAnchor="text" w:horzAnchor="margin" w:tblpY="-876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FE1ADC" w14:paraId="4DAE9BC0" w14:textId="77777777" w:rsidTr="00FE1AD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DB827C" w14:textId="77777777" w:rsidR="00FE1ADC" w:rsidRDefault="00FE1ADC" w:rsidP="00FE1ADC">
            <w:pPr>
              <w:pStyle w:val="Zhlav"/>
              <w:rPr>
                <w:i/>
                <w:iCs/>
                <w:sz w:val="20"/>
                <w:szCs w:val="20"/>
              </w:rPr>
            </w:pPr>
            <w:bookmarkStart w:id="7" w:name="_Hlk86521754"/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997BA" w14:textId="31B5701F" w:rsidR="00FE1ADC" w:rsidRPr="00F87055" w:rsidRDefault="00FE1ADC" w:rsidP="00FE1ADC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 xml:space="preserve">5.17 </w:t>
            </w:r>
            <w:r w:rsidR="00F87055" w:rsidRPr="00F87055">
              <w:rPr>
                <w:iCs/>
                <w:sz w:val="18"/>
                <w:szCs w:val="18"/>
              </w:rPr>
              <w:t>LearningApps</w:t>
            </w:r>
            <w:r w:rsidR="00155DC2">
              <w:rPr>
                <w:iCs/>
                <w:sz w:val="18"/>
                <w:szCs w:val="18"/>
              </w:rPr>
              <w:t>.org</w:t>
            </w:r>
            <w:r w:rsidR="00F87055" w:rsidRPr="00F87055">
              <w:rPr>
                <w:iCs/>
                <w:sz w:val="18"/>
                <w:szCs w:val="18"/>
              </w:rPr>
              <w:t xml:space="preserve"> 2 – řešení</w:t>
            </w:r>
          </w:p>
        </w:tc>
      </w:tr>
      <w:tr w:rsidR="00FE1ADC" w14:paraId="4049DD86" w14:textId="77777777" w:rsidTr="00FE1AD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9A0525" w14:textId="77777777" w:rsidR="00FE1ADC" w:rsidRDefault="00FE1ADC" w:rsidP="00FE1ADC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C4219A" w14:textId="77777777" w:rsidR="00FE1ADC" w:rsidRPr="00F87055" w:rsidRDefault="00FE1ADC" w:rsidP="00FE1ADC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5 Tematický blok č. 5 (Webové stránky a jejich sdílení)</w:t>
            </w:r>
          </w:p>
        </w:tc>
      </w:tr>
      <w:tr w:rsidR="00FE1ADC" w14:paraId="7EF365A2" w14:textId="77777777" w:rsidTr="00FE1ADC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C42994" w14:textId="77777777" w:rsidR="00FE1ADC" w:rsidRDefault="00FE1ADC" w:rsidP="00FE1ADC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7C130B" w14:textId="77777777" w:rsidR="00FE1ADC" w:rsidRPr="00F87055" w:rsidRDefault="00FE1ADC" w:rsidP="00FE1ADC">
            <w:pPr>
              <w:pStyle w:val="Zhlav"/>
              <w:rPr>
                <w:iCs/>
                <w:sz w:val="18"/>
                <w:szCs w:val="18"/>
              </w:rPr>
            </w:pPr>
            <w:r w:rsidRPr="00386D71">
              <w:rPr>
                <w:iCs/>
                <w:sz w:val="18"/>
                <w:szCs w:val="18"/>
              </w:rPr>
              <w:t>2.5.2 Téma č. 2 (</w:t>
            </w:r>
            <w:proofErr w:type="gramStart"/>
            <w:r w:rsidRPr="00386D71">
              <w:rPr>
                <w:iCs/>
                <w:sz w:val="18"/>
                <w:szCs w:val="18"/>
              </w:rPr>
              <w:t>Angličtina</w:t>
            </w:r>
            <w:proofErr w:type="gramEnd"/>
            <w:r w:rsidRPr="00386D71">
              <w:rPr>
                <w:iCs/>
                <w:sz w:val="18"/>
                <w:szCs w:val="18"/>
              </w:rPr>
              <w:t xml:space="preserve"> – fráze pro </w:t>
            </w:r>
            <w:proofErr w:type="spellStart"/>
            <w:r w:rsidRPr="00386D71">
              <w:rPr>
                <w:iCs/>
                <w:sz w:val="18"/>
                <w:szCs w:val="18"/>
              </w:rPr>
              <w:t>videochat</w:t>
            </w:r>
            <w:proofErr w:type="spellEnd"/>
            <w:r w:rsidRPr="00386D71">
              <w:rPr>
                <w:iCs/>
                <w:sz w:val="18"/>
                <w:szCs w:val="18"/>
              </w:rPr>
              <w:t>)</w:t>
            </w:r>
          </w:p>
        </w:tc>
      </w:tr>
      <w:bookmarkEnd w:id="7"/>
    </w:tbl>
    <w:p w14:paraId="69CEA281" w14:textId="77777777" w:rsidR="00367E4E" w:rsidRDefault="00367E4E" w:rsidP="00367E4E"/>
    <w:p w14:paraId="5D6E62F3" w14:textId="77777777" w:rsidR="00FE1ADC" w:rsidRDefault="00FE1ADC" w:rsidP="00FE1ADC">
      <w:pPr>
        <w:rPr>
          <w:lang w:val="en-GB"/>
        </w:rPr>
      </w:pPr>
    </w:p>
    <w:p w14:paraId="6ED6DA71" w14:textId="77777777" w:rsidR="00FE1ADC" w:rsidRDefault="00FE1ADC" w:rsidP="00FE1ADC"/>
    <w:p w14:paraId="43871CE8" w14:textId="6AF356ED" w:rsidR="00FE1ADC" w:rsidRDefault="00FE1ADC" w:rsidP="00FE1ADC">
      <w:pPr>
        <w:spacing w:before="240" w:after="240"/>
        <w:jc w:val="center"/>
        <w:rPr>
          <w:rFonts w:asciiTheme="minorHAnsi" w:eastAsiaTheme="minorHAnsi" w:hAnsiTheme="minorHAnsi"/>
          <w:b/>
          <w:sz w:val="28"/>
        </w:rPr>
      </w:pPr>
      <w:r>
        <w:rPr>
          <w:b/>
          <w:sz w:val="28"/>
        </w:rPr>
        <w:t>ŘEŠENÍ K</w:t>
      </w:r>
      <w:r w:rsidR="00155DC2">
        <w:rPr>
          <w:b/>
          <w:sz w:val="28"/>
        </w:rPr>
        <w:t> </w:t>
      </w:r>
      <w:r>
        <w:rPr>
          <w:b/>
          <w:sz w:val="28"/>
        </w:rPr>
        <w:t>LEARNINGAPPS</w:t>
      </w:r>
      <w:r w:rsidR="00155DC2">
        <w:rPr>
          <w:b/>
          <w:sz w:val="28"/>
        </w:rPr>
        <w:t>.ORG</w:t>
      </w:r>
    </w:p>
    <w:p w14:paraId="316CD3DD" w14:textId="77777777" w:rsidR="00FE1ADC" w:rsidRDefault="00FE1ADC" w:rsidP="00FE1ADC">
      <w:pPr>
        <w:spacing w:after="120"/>
        <w:rPr>
          <w:bCs/>
        </w:rPr>
      </w:pPr>
      <w:r>
        <w:rPr>
          <w:bCs/>
        </w:rPr>
        <w:t>(1) Poslech</w:t>
      </w:r>
    </w:p>
    <w:p w14:paraId="3708881F" w14:textId="77777777" w:rsidR="00FE1ADC" w:rsidRDefault="00FE1ADC" w:rsidP="00FE1ADC">
      <w:pPr>
        <w:spacing w:after="120"/>
        <w:rPr>
          <w:bCs/>
        </w:rPr>
      </w:pPr>
      <w:r>
        <w:rPr>
          <w:noProof/>
        </w:rPr>
        <w:drawing>
          <wp:inline distT="0" distB="0" distL="0" distR="0" wp14:anchorId="1A50895B" wp14:editId="1EB222F4">
            <wp:extent cx="5753100" cy="3238500"/>
            <wp:effectExtent l="0" t="0" r="0" b="0"/>
            <wp:docPr id="226" name="Obrázek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5AE800" w14:textId="77777777" w:rsidR="00FE1ADC" w:rsidRDefault="00FE1ADC" w:rsidP="00FE1ADC">
      <w:pPr>
        <w:spacing w:after="120"/>
        <w:rPr>
          <w:bCs/>
        </w:rPr>
      </w:pPr>
      <w:r>
        <w:rPr>
          <w:bCs/>
        </w:rPr>
        <w:t>(2) Spojování slov s překladem</w:t>
      </w:r>
    </w:p>
    <w:p w14:paraId="03832092" w14:textId="77777777" w:rsidR="00FE1ADC" w:rsidRDefault="00FE1ADC" w:rsidP="00FE1ADC">
      <w:r>
        <w:rPr>
          <w:noProof/>
        </w:rPr>
        <w:drawing>
          <wp:inline distT="0" distB="0" distL="0" distR="0" wp14:anchorId="32F3BBA4" wp14:editId="4B72439E">
            <wp:extent cx="5759450" cy="2893695"/>
            <wp:effectExtent l="0" t="0" r="0" b="1905"/>
            <wp:docPr id="225" name="Obrázek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2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89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8528FA" w14:textId="77777777" w:rsidR="00FE1ADC" w:rsidRDefault="00FE1ADC" w:rsidP="00FE1ADC">
      <w:pPr>
        <w:spacing w:after="120"/>
      </w:pPr>
    </w:p>
    <w:p w14:paraId="1AC96423" w14:textId="06048D8C" w:rsidR="00367E4E" w:rsidRPr="006F0A7A" w:rsidRDefault="00367E4E" w:rsidP="00FE1ADC"/>
    <w:sectPr w:rsidR="00367E4E" w:rsidRPr="006F0A7A" w:rsidSect="0097346F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CFBE8" w14:textId="77777777" w:rsidR="002F7A3C" w:rsidRDefault="002F7A3C" w:rsidP="0057654E">
      <w:pPr>
        <w:spacing w:after="0" w:line="240" w:lineRule="auto"/>
      </w:pPr>
      <w:r>
        <w:separator/>
      </w:r>
    </w:p>
  </w:endnote>
  <w:endnote w:type="continuationSeparator" w:id="0">
    <w:p w14:paraId="42D5AD9B" w14:textId="77777777" w:rsidR="002F7A3C" w:rsidRDefault="002F7A3C" w:rsidP="00576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5A1EA" w14:textId="77777777" w:rsidR="002F7A3C" w:rsidRDefault="002F7A3C" w:rsidP="0057654E">
      <w:pPr>
        <w:spacing w:after="0" w:line="240" w:lineRule="auto"/>
      </w:pPr>
      <w:r>
        <w:separator/>
      </w:r>
    </w:p>
  </w:footnote>
  <w:footnote w:type="continuationSeparator" w:id="0">
    <w:p w14:paraId="556E73AE" w14:textId="77777777" w:rsidR="002F7A3C" w:rsidRDefault="002F7A3C" w:rsidP="005765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9CAE5" w14:textId="03AF0CB1" w:rsidR="0057654E" w:rsidRDefault="0057654E">
    <w:pPr>
      <w:pStyle w:val="Zhlav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D8683DE" wp14:editId="63514BF9">
          <wp:simplePos x="0" y="0"/>
          <wp:positionH relativeFrom="column">
            <wp:posOffset>3101340</wp:posOffset>
          </wp:positionH>
          <wp:positionV relativeFrom="paragraph">
            <wp:posOffset>-259715</wp:posOffset>
          </wp:positionV>
          <wp:extent cx="3204845" cy="710565"/>
          <wp:effectExtent l="0" t="0" r="0" b="0"/>
          <wp:wrapNone/>
          <wp:docPr id="1" name="Obrázek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04845" cy="71056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E0D08"/>
    <w:multiLevelType w:val="hybridMultilevel"/>
    <w:tmpl w:val="44ACD4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BB5510"/>
    <w:multiLevelType w:val="hybridMultilevel"/>
    <w:tmpl w:val="0EBEE4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21D25"/>
    <w:multiLevelType w:val="hybridMultilevel"/>
    <w:tmpl w:val="761463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285DB4"/>
    <w:multiLevelType w:val="hybridMultilevel"/>
    <w:tmpl w:val="453A59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0A44EA"/>
    <w:multiLevelType w:val="hybridMultilevel"/>
    <w:tmpl w:val="EA86B7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020E83"/>
    <w:multiLevelType w:val="hybridMultilevel"/>
    <w:tmpl w:val="D38AD4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A37F29"/>
    <w:multiLevelType w:val="hybridMultilevel"/>
    <w:tmpl w:val="CB6A1D44"/>
    <w:lvl w:ilvl="0" w:tplc="7DEA07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D7547D"/>
    <w:multiLevelType w:val="hybridMultilevel"/>
    <w:tmpl w:val="255470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177DB5"/>
    <w:multiLevelType w:val="hybridMultilevel"/>
    <w:tmpl w:val="AA24C7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720514"/>
    <w:multiLevelType w:val="hybridMultilevel"/>
    <w:tmpl w:val="BD285DD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082F2E"/>
    <w:multiLevelType w:val="hybridMultilevel"/>
    <w:tmpl w:val="22AEC4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9363540">
    <w:abstractNumId w:val="1"/>
  </w:num>
  <w:num w:numId="2" w16cid:durableId="1542815525">
    <w:abstractNumId w:val="7"/>
  </w:num>
  <w:num w:numId="3" w16cid:durableId="1579711927">
    <w:abstractNumId w:val="2"/>
  </w:num>
  <w:num w:numId="4" w16cid:durableId="2096898667">
    <w:abstractNumId w:val="4"/>
  </w:num>
  <w:num w:numId="5" w16cid:durableId="2016883858">
    <w:abstractNumId w:val="0"/>
  </w:num>
  <w:num w:numId="6" w16cid:durableId="1497261121">
    <w:abstractNumId w:val="5"/>
  </w:num>
  <w:num w:numId="7" w16cid:durableId="1628849289">
    <w:abstractNumId w:val="10"/>
  </w:num>
  <w:num w:numId="8" w16cid:durableId="316963685">
    <w:abstractNumId w:val="9"/>
  </w:num>
  <w:num w:numId="9" w16cid:durableId="1366491568">
    <w:abstractNumId w:val="8"/>
  </w:num>
  <w:num w:numId="10" w16cid:durableId="583537469">
    <w:abstractNumId w:val="3"/>
  </w:num>
  <w:num w:numId="11" w16cid:durableId="155172840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yNDUyt7QwszQ2NDFX0lEKTi0uzszPAykwrAUAkHVGEiwAAAA="/>
  </w:docVars>
  <w:rsids>
    <w:rsidRoot w:val="0057654E"/>
    <w:rsid w:val="000B17C3"/>
    <w:rsid w:val="000B29F6"/>
    <w:rsid w:val="000E16EF"/>
    <w:rsid w:val="000F3113"/>
    <w:rsid w:val="00155DC2"/>
    <w:rsid w:val="001D52AE"/>
    <w:rsid w:val="001E6704"/>
    <w:rsid w:val="001F03D9"/>
    <w:rsid w:val="001F366C"/>
    <w:rsid w:val="002066A4"/>
    <w:rsid w:val="002305E1"/>
    <w:rsid w:val="002453B9"/>
    <w:rsid w:val="00260585"/>
    <w:rsid w:val="002811BE"/>
    <w:rsid w:val="002859C3"/>
    <w:rsid w:val="00285D9C"/>
    <w:rsid w:val="002D5C61"/>
    <w:rsid w:val="002F7A3C"/>
    <w:rsid w:val="00334294"/>
    <w:rsid w:val="003352DC"/>
    <w:rsid w:val="00367E4E"/>
    <w:rsid w:val="00386D71"/>
    <w:rsid w:val="00457C30"/>
    <w:rsid w:val="004B4F56"/>
    <w:rsid w:val="004E1CD4"/>
    <w:rsid w:val="00527901"/>
    <w:rsid w:val="0057654E"/>
    <w:rsid w:val="005B6C39"/>
    <w:rsid w:val="006568CD"/>
    <w:rsid w:val="006C33B0"/>
    <w:rsid w:val="006F0A7A"/>
    <w:rsid w:val="0075583C"/>
    <w:rsid w:val="007B2658"/>
    <w:rsid w:val="007D0CB2"/>
    <w:rsid w:val="008168D8"/>
    <w:rsid w:val="00836372"/>
    <w:rsid w:val="008512E4"/>
    <w:rsid w:val="00875B5D"/>
    <w:rsid w:val="00897C5D"/>
    <w:rsid w:val="00901872"/>
    <w:rsid w:val="00910279"/>
    <w:rsid w:val="009415B2"/>
    <w:rsid w:val="0097346F"/>
    <w:rsid w:val="009B50FC"/>
    <w:rsid w:val="00A65982"/>
    <w:rsid w:val="00A8396C"/>
    <w:rsid w:val="00A8465E"/>
    <w:rsid w:val="00A96825"/>
    <w:rsid w:val="00B034EF"/>
    <w:rsid w:val="00B24D50"/>
    <w:rsid w:val="00C96007"/>
    <w:rsid w:val="00CD25FF"/>
    <w:rsid w:val="00D4400C"/>
    <w:rsid w:val="00D81994"/>
    <w:rsid w:val="00DD76CD"/>
    <w:rsid w:val="00E16A0F"/>
    <w:rsid w:val="00EA064B"/>
    <w:rsid w:val="00F174A1"/>
    <w:rsid w:val="00F41450"/>
    <w:rsid w:val="00F87055"/>
    <w:rsid w:val="00FC7D4D"/>
    <w:rsid w:val="00FE1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ABEF80"/>
  <w15:chartTrackingRefBased/>
  <w15:docId w15:val="{F651B5BE-AC9A-4B6B-B01B-B30827468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7654E"/>
    <w:pPr>
      <w:suppressAutoHyphens/>
      <w:autoSpaceDN w:val="0"/>
      <w:spacing w:line="249" w:lineRule="auto"/>
      <w:textAlignment w:val="baseline"/>
    </w:pPr>
    <w:rPr>
      <w:rFonts w:ascii="Calibri" w:eastAsia="Calibri" w:hAnsi="Calibri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5765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57654E"/>
    <w:rPr>
      <w:rFonts w:ascii="Calibri" w:eastAsia="Calibri" w:hAnsi="Calibri" w:cs="Times New Roman"/>
    </w:rPr>
  </w:style>
  <w:style w:type="paragraph" w:styleId="Zpat">
    <w:name w:val="footer"/>
    <w:basedOn w:val="Normln"/>
    <w:link w:val="ZpatChar"/>
    <w:uiPriority w:val="99"/>
    <w:unhideWhenUsed/>
    <w:rsid w:val="005765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7654E"/>
    <w:rPr>
      <w:rFonts w:ascii="Calibri" w:eastAsia="Calibri" w:hAnsi="Calibri" w:cs="Times New Roman"/>
    </w:rPr>
  </w:style>
  <w:style w:type="table" w:styleId="Mkatabulky">
    <w:name w:val="Table Grid"/>
    <w:basedOn w:val="Normlntabulka"/>
    <w:uiPriority w:val="39"/>
    <w:rsid w:val="00FC7D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FC7D4D"/>
    <w:pPr>
      <w:suppressAutoHyphens w:val="0"/>
      <w:autoSpaceDN/>
      <w:spacing w:line="256" w:lineRule="auto"/>
      <w:ind w:left="720"/>
      <w:contextualSpacing/>
      <w:textAlignment w:val="auto"/>
    </w:pPr>
    <w:rPr>
      <w:rFonts w:asciiTheme="minorHAnsi" w:eastAsiaTheme="minorHAnsi" w:hAnsiTheme="minorHAnsi" w:cstheme="minorBidi"/>
    </w:rPr>
  </w:style>
  <w:style w:type="character" w:styleId="Hypertextovodkaz">
    <w:name w:val="Hyperlink"/>
    <w:basedOn w:val="Standardnpsmoodstavce"/>
    <w:uiPriority w:val="99"/>
    <w:unhideWhenUsed/>
    <w:rsid w:val="004B4F56"/>
    <w:rPr>
      <w:color w:val="0000FF"/>
      <w:u w:val="single"/>
    </w:rPr>
  </w:style>
  <w:style w:type="paragraph" w:styleId="Revize">
    <w:name w:val="Revision"/>
    <w:hidden/>
    <w:uiPriority w:val="99"/>
    <w:semiHidden/>
    <w:rsid w:val="00901872"/>
    <w:pPr>
      <w:spacing w:after="0" w:line="240" w:lineRule="auto"/>
    </w:pPr>
    <w:rPr>
      <w:rFonts w:ascii="Calibri" w:eastAsia="Calibri" w:hAnsi="Calibri" w:cs="Times New Roman"/>
    </w:rPr>
  </w:style>
  <w:style w:type="character" w:styleId="Odkaznakoment">
    <w:name w:val="annotation reference"/>
    <w:basedOn w:val="Standardnpsmoodstavce"/>
    <w:uiPriority w:val="99"/>
    <w:semiHidden/>
    <w:unhideWhenUsed/>
    <w:rsid w:val="008512E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512E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512E4"/>
    <w:rPr>
      <w:rFonts w:ascii="Calibri" w:eastAsia="Calibri" w:hAnsi="Calibri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512E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512E4"/>
    <w:rPr>
      <w:rFonts w:ascii="Calibri" w:eastAsia="Calibri" w:hAnsi="Calibri" w:cs="Times New Roman"/>
      <w:b/>
      <w:bCs/>
      <w:sz w:val="20"/>
      <w:szCs w:val="20"/>
    </w:rPr>
  </w:style>
  <w:style w:type="character" w:styleId="Sledovanodkaz">
    <w:name w:val="FollowedHyperlink"/>
    <w:basedOn w:val="Standardnpsmoodstavce"/>
    <w:uiPriority w:val="99"/>
    <w:semiHidden/>
    <w:unhideWhenUsed/>
    <w:rsid w:val="00B24D50"/>
    <w:rPr>
      <w:color w:val="954F72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453B9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968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96825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75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8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7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63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astelandrebel.com/en/" TargetMode="External"/><Relationship Id="rId13" Type="http://schemas.openxmlformats.org/officeDocument/2006/relationships/hyperlink" Target="https://www.instagram.com/going.zero.waste/?hl=en" TargetMode="External"/><Relationship Id="rId18" Type="http://schemas.openxmlformats.org/officeDocument/2006/relationships/hyperlink" Target="https://www.anitavandyke.com/" TargetMode="External"/><Relationship Id="rId26" Type="http://schemas.openxmlformats.org/officeDocument/2006/relationships/image" Target="media/image6.png"/><Relationship Id="rId39" Type="http://schemas.openxmlformats.org/officeDocument/2006/relationships/image" Target="media/image19.svg"/><Relationship Id="rId3" Type="http://schemas.openxmlformats.org/officeDocument/2006/relationships/settings" Target="settings.xml"/><Relationship Id="rId21" Type="http://schemas.openxmlformats.org/officeDocument/2006/relationships/hyperlink" Target="https://www.instagram.com/zerowastenerd/?hl=en" TargetMode="External"/><Relationship Id="rId34" Type="http://schemas.openxmlformats.org/officeDocument/2006/relationships/image" Target="media/image14.png"/><Relationship Id="rId42" Type="http://schemas.openxmlformats.org/officeDocument/2006/relationships/image" Target="media/image22.png"/><Relationship Id="rId7" Type="http://schemas.openxmlformats.org/officeDocument/2006/relationships/header" Target="header1.xml"/><Relationship Id="rId12" Type="http://schemas.openxmlformats.org/officeDocument/2006/relationships/hyperlink" Target="https://www.goingzerowaste.com/" TargetMode="External"/><Relationship Id="rId17" Type="http://schemas.openxmlformats.org/officeDocument/2006/relationships/hyperlink" Target="https://www.instagram.com/trashisfortossers/?hl=en" TargetMode="External"/><Relationship Id="rId25" Type="http://schemas.openxmlformats.org/officeDocument/2006/relationships/image" Target="media/image5.svg"/><Relationship Id="rId33" Type="http://schemas.openxmlformats.org/officeDocument/2006/relationships/image" Target="media/image13.svg"/><Relationship Id="rId38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hyperlink" Target="http://trashisfortossers.com/" TargetMode="External"/><Relationship Id="rId20" Type="http://schemas.openxmlformats.org/officeDocument/2006/relationships/hyperlink" Target="https://zerowastenerd.com/about-2/" TargetMode="External"/><Relationship Id="rId29" Type="http://schemas.openxmlformats.org/officeDocument/2006/relationships/image" Target="media/image9.svg"/><Relationship Id="rId41" Type="http://schemas.openxmlformats.org/officeDocument/2006/relationships/image" Target="media/image21.sv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channel/UCI_xJwc5e2hHC2blZw6d-EQ" TargetMode="External"/><Relationship Id="rId24" Type="http://schemas.openxmlformats.org/officeDocument/2006/relationships/image" Target="media/image4.png"/><Relationship Id="rId32" Type="http://schemas.openxmlformats.org/officeDocument/2006/relationships/image" Target="media/image12.png"/><Relationship Id="rId37" Type="http://schemas.openxmlformats.org/officeDocument/2006/relationships/image" Target="media/image17.svg"/><Relationship Id="rId40" Type="http://schemas.openxmlformats.org/officeDocument/2006/relationships/image" Target="media/image20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instagram.com/zerowastehome/?hl=en" TargetMode="External"/><Relationship Id="rId23" Type="http://schemas.openxmlformats.org/officeDocument/2006/relationships/image" Target="media/image3.svg"/><Relationship Id="rId28" Type="http://schemas.openxmlformats.org/officeDocument/2006/relationships/image" Target="media/image8.png"/><Relationship Id="rId36" Type="http://schemas.openxmlformats.org/officeDocument/2006/relationships/image" Target="media/image16.png"/><Relationship Id="rId10" Type="http://schemas.openxmlformats.org/officeDocument/2006/relationships/hyperlink" Target="https://www.facebook.com/wastelandrebel" TargetMode="External"/><Relationship Id="rId19" Type="http://schemas.openxmlformats.org/officeDocument/2006/relationships/hyperlink" Target="https://www.instagram.com/rocket_science/?hl=en" TargetMode="External"/><Relationship Id="rId31" Type="http://schemas.openxmlformats.org/officeDocument/2006/relationships/image" Target="media/image11.sv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instagram.com/_wastelandrebel_/?hl=en" TargetMode="External"/><Relationship Id="rId14" Type="http://schemas.openxmlformats.org/officeDocument/2006/relationships/hyperlink" Target="https://zerowastehome.com/" TargetMode="External"/><Relationship Id="rId22" Type="http://schemas.openxmlformats.org/officeDocument/2006/relationships/image" Target="media/image2.png"/><Relationship Id="rId27" Type="http://schemas.openxmlformats.org/officeDocument/2006/relationships/image" Target="media/image7.svg"/><Relationship Id="rId30" Type="http://schemas.openxmlformats.org/officeDocument/2006/relationships/image" Target="media/image10.png"/><Relationship Id="rId35" Type="http://schemas.openxmlformats.org/officeDocument/2006/relationships/image" Target="media/image15.svg"/><Relationship Id="rId43" Type="http://schemas.openxmlformats.org/officeDocument/2006/relationships/image" Target="media/image2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3</Pages>
  <Words>1822</Words>
  <Characters>10752</Characters>
  <Application>Microsoft Office Word</Application>
  <DocSecurity>0</DocSecurity>
  <Lines>89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Choutková</dc:creator>
  <cp:keywords/>
  <dc:description/>
  <cp:lastModifiedBy>Pavlína Ráslová</cp:lastModifiedBy>
  <cp:revision>6</cp:revision>
  <dcterms:created xsi:type="dcterms:W3CDTF">2021-11-23T11:42:00Z</dcterms:created>
  <dcterms:modified xsi:type="dcterms:W3CDTF">2022-06-30T15:24:00Z</dcterms:modified>
</cp:coreProperties>
</file>